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470842" w14:textId="7F79A848" w:rsidR="00A9409F" w:rsidRPr="00143499" w:rsidRDefault="00A9409F" w:rsidP="0094487B">
      <w:pPr>
        <w:pStyle w:val="Outline1"/>
      </w:pPr>
      <w:bookmarkStart w:id="0" w:name="_Toc357763013"/>
      <w:bookmarkStart w:id="1" w:name="_Toc411152074"/>
      <w:bookmarkStart w:id="2" w:name="_Toc511288091"/>
      <w:bookmarkStart w:id="3" w:name="OLE_LINK80"/>
      <w:bookmarkStart w:id="4" w:name="OLE_LINK81"/>
      <w:bookmarkStart w:id="5" w:name="OLE_LINK82"/>
      <w:r w:rsidRPr="00143499">
        <w:t>Hardware Inventory</w:t>
      </w:r>
      <w:bookmarkEnd w:id="0"/>
      <w:bookmarkEnd w:id="1"/>
      <w:bookmarkEnd w:id="2"/>
    </w:p>
    <w:tbl>
      <w:tblPr>
        <w:tblStyle w:val="LightList-Accent1"/>
        <w:tblW w:w="5000" w:type="pct"/>
        <w:tblLook w:val="04A0" w:firstRow="1" w:lastRow="0" w:firstColumn="1" w:lastColumn="0" w:noHBand="0" w:noVBand="1"/>
      </w:tblPr>
      <w:tblGrid>
        <w:gridCol w:w="2113"/>
        <w:gridCol w:w="6893"/>
      </w:tblGrid>
      <w:tr w:rsidR="00A9409F" w:rsidRPr="00143499" w14:paraId="13D8B02B" w14:textId="77777777" w:rsidTr="00A940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3" w:type="pct"/>
            <w:tcBorders>
              <w:top w:val="single" w:sz="8" w:space="0" w:color="5B9BD5" w:themeColor="accent1"/>
              <w:left w:val="single" w:sz="8" w:space="0" w:color="5B9BD5" w:themeColor="accent1"/>
              <w:bottom w:val="nil"/>
              <w:right w:val="nil"/>
            </w:tcBorders>
            <w:shd w:val="clear" w:color="auto" w:fill="FFFFFF" w:themeFill="background1"/>
            <w:hideMark/>
          </w:tcPr>
          <w:bookmarkEnd w:id="3"/>
          <w:bookmarkEnd w:id="4"/>
          <w:bookmarkEnd w:id="5"/>
          <w:p w14:paraId="2614805A" w14:textId="77777777" w:rsidR="00A9409F" w:rsidRPr="00143499" w:rsidRDefault="00A9409F" w:rsidP="00A9409F">
            <w:pPr>
              <w:rPr>
                <w:color w:val="auto"/>
              </w:rPr>
            </w:pPr>
            <w:r w:rsidRPr="00143499">
              <w:rPr>
                <w:color w:val="auto"/>
              </w:rPr>
              <w:t>Computers used in</w:t>
            </w:r>
          </w:p>
          <w:p w14:paraId="7B8CD542" w14:textId="77777777" w:rsidR="00A9409F" w:rsidRPr="00143499" w:rsidRDefault="00A9409F" w:rsidP="00A9409F">
            <w:pPr>
              <w:rPr>
                <w:b w:val="0"/>
                <w:color w:val="auto"/>
              </w:rPr>
            </w:pPr>
            <w:r w:rsidRPr="00143499">
              <w:rPr>
                <w:color w:val="auto"/>
              </w:rPr>
              <w:t>this Lab</w:t>
            </w:r>
          </w:p>
        </w:tc>
        <w:tc>
          <w:tcPr>
            <w:tcW w:w="3827" w:type="pct"/>
            <w:tcBorders>
              <w:top w:val="single" w:sz="8" w:space="0" w:color="5B9BD5" w:themeColor="accent1"/>
              <w:left w:val="nil"/>
              <w:bottom w:val="nil"/>
              <w:right w:val="single" w:sz="8" w:space="0" w:color="5B9BD5" w:themeColor="accent1"/>
            </w:tcBorders>
            <w:shd w:val="clear" w:color="auto" w:fill="FFFFFF" w:themeFill="background1"/>
            <w:hideMark/>
          </w:tcPr>
          <w:p w14:paraId="60F8A17B" w14:textId="77777777" w:rsidR="00D97C5F" w:rsidRPr="00143499" w:rsidRDefault="00D97C5F" w:rsidP="00D97C5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auto"/>
              </w:rPr>
            </w:pPr>
            <w:r w:rsidRPr="00143499">
              <w:rPr>
                <w:b w:val="0"/>
                <w:color w:val="auto"/>
              </w:rPr>
              <w:t>ROUTER01</w:t>
            </w:r>
          </w:p>
          <w:p w14:paraId="64DE39A3" w14:textId="77777777" w:rsidR="00A9409F" w:rsidRPr="00143499" w:rsidRDefault="00A9409F" w:rsidP="00A9409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auto"/>
              </w:rPr>
            </w:pPr>
            <w:r w:rsidRPr="00143499">
              <w:rPr>
                <w:b w:val="0"/>
                <w:color w:val="auto"/>
              </w:rPr>
              <w:t>SRV0001</w:t>
            </w:r>
          </w:p>
          <w:p w14:paraId="3C561B60" w14:textId="23C5F605" w:rsidR="00A9409F" w:rsidRPr="00143499" w:rsidRDefault="00902038" w:rsidP="00A9409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auto"/>
              </w:rPr>
            </w:pPr>
            <w:r w:rsidRPr="00143499">
              <w:rPr>
                <w:b w:val="0"/>
                <w:color w:val="auto"/>
              </w:rPr>
              <w:t>SRV0002</w:t>
            </w:r>
          </w:p>
          <w:p w14:paraId="4E6500B3" w14:textId="77777777" w:rsidR="00A9409F" w:rsidRPr="00143499" w:rsidRDefault="00A9409F" w:rsidP="00A9409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auto"/>
              </w:rPr>
            </w:pPr>
            <w:r w:rsidRPr="00143499">
              <w:rPr>
                <w:b w:val="0"/>
                <w:color w:val="auto"/>
              </w:rPr>
              <w:t>WKS0001</w:t>
            </w:r>
          </w:p>
        </w:tc>
      </w:tr>
      <w:tr w:rsidR="00A9409F" w:rsidRPr="00143499" w14:paraId="42617BF8" w14:textId="77777777" w:rsidTr="00106F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3" w:type="pct"/>
            <w:tcBorders>
              <w:top w:val="nil"/>
              <w:bottom w:val="nil"/>
              <w:right w:val="nil"/>
            </w:tcBorders>
            <w:hideMark/>
          </w:tcPr>
          <w:p w14:paraId="002EA60D" w14:textId="77777777" w:rsidR="00A9409F" w:rsidRPr="00143499" w:rsidRDefault="00A9409F" w:rsidP="00A9409F">
            <w:r w:rsidRPr="00143499">
              <w:t>More information</w:t>
            </w:r>
          </w:p>
        </w:tc>
        <w:tc>
          <w:tcPr>
            <w:tcW w:w="3827" w:type="pct"/>
            <w:tcBorders>
              <w:top w:val="nil"/>
              <w:left w:val="nil"/>
              <w:bottom w:val="nil"/>
            </w:tcBorders>
            <w:hideMark/>
          </w:tcPr>
          <w:p w14:paraId="18A4F04E" w14:textId="719FD4B0" w:rsidR="00A9409F" w:rsidRPr="00143499" w:rsidRDefault="00BF17A0" w:rsidP="00A940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43499">
              <w:t xml:space="preserve">Introduction to hardware inventory in System </w:t>
            </w:r>
            <w:proofErr w:type="spellStart"/>
            <w:r w:rsidRPr="00143499">
              <w:t>Center</w:t>
            </w:r>
            <w:proofErr w:type="spellEnd"/>
            <w:r w:rsidRPr="00143499">
              <w:t xml:space="preserve"> Configuration Manager</w:t>
            </w:r>
          </w:p>
          <w:p w14:paraId="380B9137" w14:textId="39C00795" w:rsidR="00BF17A0" w:rsidRDefault="00FC3421" w:rsidP="00A940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9" w:history="1">
              <w:r w:rsidR="00C738CD" w:rsidRPr="003413FA">
                <w:rPr>
                  <w:rStyle w:val="Hyperlink"/>
                </w:rPr>
                <w:t>https://docs.microsoft.com/en-us/sccm/core/clients/manage/inventory/introduction-to-hardware-inventory</w:t>
              </w:r>
            </w:hyperlink>
            <w:r w:rsidR="00C738CD">
              <w:t xml:space="preserve"> </w:t>
            </w:r>
          </w:p>
          <w:p w14:paraId="340501E5" w14:textId="77777777" w:rsidR="00C738CD" w:rsidRPr="00143499" w:rsidRDefault="00C738CD" w:rsidP="00A940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620960CF" w14:textId="416866E0" w:rsidR="00BF17A0" w:rsidRPr="00143499" w:rsidRDefault="00265688" w:rsidP="00A940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65688">
              <w:t xml:space="preserve">How to configure hardware inventory in System </w:t>
            </w:r>
            <w:proofErr w:type="spellStart"/>
            <w:r w:rsidRPr="00265688">
              <w:t>Center</w:t>
            </w:r>
            <w:proofErr w:type="spellEnd"/>
            <w:r w:rsidRPr="00265688">
              <w:t xml:space="preserve"> Configuration Manager</w:t>
            </w:r>
          </w:p>
          <w:p w14:paraId="0AA3A0EE" w14:textId="16EFAB7C" w:rsidR="00A9409F" w:rsidRPr="00143499" w:rsidRDefault="00FC3421" w:rsidP="00A940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10" w:history="1">
              <w:r w:rsidR="00265688" w:rsidRPr="003413FA">
                <w:rPr>
                  <w:rStyle w:val="Hyperlink"/>
                </w:rPr>
                <w:t>https://docs.microsoft.com/en-us/sccm/core/clients/manage/inventory/configure-hardware-inventory</w:t>
              </w:r>
            </w:hyperlink>
            <w:r w:rsidR="00265688">
              <w:t xml:space="preserve"> </w:t>
            </w:r>
          </w:p>
        </w:tc>
      </w:tr>
      <w:tr w:rsidR="00106FFC" w:rsidRPr="00143499" w14:paraId="2D543BDB" w14:textId="77777777" w:rsidTr="00D4646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3" w:type="pct"/>
            <w:tcBorders>
              <w:top w:val="nil"/>
              <w:right w:val="nil"/>
            </w:tcBorders>
          </w:tcPr>
          <w:p w14:paraId="7BE040D3" w14:textId="77777777" w:rsidR="00106FFC" w:rsidRPr="00143499" w:rsidRDefault="00106FFC" w:rsidP="00D4646C">
            <w:r>
              <w:t>Description</w:t>
            </w:r>
          </w:p>
        </w:tc>
        <w:tc>
          <w:tcPr>
            <w:tcW w:w="3827" w:type="pct"/>
            <w:tcBorders>
              <w:top w:val="nil"/>
              <w:left w:val="nil"/>
            </w:tcBorders>
          </w:tcPr>
          <w:p w14:paraId="6523E6A5" w14:textId="66C77081" w:rsidR="00106FFC" w:rsidRPr="00143499" w:rsidRDefault="00106FFC" w:rsidP="00D464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In this </w:t>
            </w:r>
            <w:r w:rsidR="00850C53">
              <w:t>chapter,</w:t>
            </w:r>
            <w:r>
              <w:t xml:space="preserve"> we will look at Hardware Inventory, extend collection of data, capturing data from the client as well as looking at the new data from the SCCM Server</w:t>
            </w:r>
          </w:p>
        </w:tc>
      </w:tr>
    </w:tbl>
    <w:p w14:paraId="30DDBD41" w14:textId="77777777" w:rsidR="00A9409F" w:rsidRPr="00143499" w:rsidRDefault="00A9409F" w:rsidP="00230FC3">
      <w:pPr>
        <w:pStyle w:val="Outline2"/>
        <w:rPr>
          <w:noProof w:val="0"/>
        </w:rPr>
      </w:pPr>
      <w:bookmarkStart w:id="6" w:name="_Toc357763014"/>
      <w:bookmarkStart w:id="7" w:name="_Toc411152075"/>
      <w:bookmarkStart w:id="8" w:name="_Toc511288092"/>
      <w:r w:rsidRPr="00143499">
        <w:rPr>
          <w:noProof w:val="0"/>
        </w:rPr>
        <w:t>Changing Default Client Settings</w:t>
      </w:r>
      <w:bookmarkEnd w:id="6"/>
      <w:bookmarkEnd w:id="7"/>
      <w:bookmarkEnd w:id="8"/>
    </w:p>
    <w:tbl>
      <w:tblPr>
        <w:tblStyle w:val="GridTable4-Accent11"/>
        <w:tblW w:w="4997" w:type="pct"/>
        <w:tblLook w:val="04A0" w:firstRow="1" w:lastRow="0" w:firstColumn="1" w:lastColumn="0" w:noHBand="0" w:noVBand="1"/>
      </w:tblPr>
      <w:tblGrid>
        <w:gridCol w:w="9011"/>
      </w:tblGrid>
      <w:tr w:rsidR="00A9409F" w:rsidRPr="00143499" w14:paraId="62B5AFEE" w14:textId="77777777" w:rsidTr="003F03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45B242B3" w14:textId="40EA6361" w:rsidR="00A9409F" w:rsidRPr="00143499" w:rsidRDefault="00F31610" w:rsidP="00A9409F">
            <w:pPr>
              <w:spacing w:before="240" w:after="240"/>
              <w:rPr>
                <w:rFonts w:cstheme="minorHAnsi"/>
              </w:rPr>
            </w:pPr>
            <w:r>
              <w:rPr>
                <w:rFonts w:cstheme="minorHAnsi"/>
              </w:rPr>
              <w:t xml:space="preserve">Perform this task on the </w:t>
            </w:r>
            <w:r w:rsidR="00902038" w:rsidRPr="00143499">
              <w:rPr>
                <w:rFonts w:cstheme="minorHAnsi"/>
              </w:rPr>
              <w:t>SRV0002</w:t>
            </w:r>
            <w:r w:rsidR="00A9409F" w:rsidRPr="00143499">
              <w:rPr>
                <w:rFonts w:cstheme="minorHAnsi"/>
              </w:rPr>
              <w:t xml:space="preserve"> virtual machine logged on as </w:t>
            </w:r>
            <w:proofErr w:type="spellStart"/>
            <w:r w:rsidR="00A9409F" w:rsidRPr="00143499">
              <w:rPr>
                <w:rFonts w:cstheme="minorHAnsi"/>
              </w:rPr>
              <w:t>sccmadmin</w:t>
            </w:r>
            <w:proofErr w:type="spellEnd"/>
          </w:p>
        </w:tc>
      </w:tr>
      <w:tr w:rsidR="000015EA" w:rsidRPr="00143499" w14:paraId="2E22D69F" w14:textId="77777777" w:rsidTr="000015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679083F2" w14:textId="77777777" w:rsidR="000015EA" w:rsidRPr="00143499" w:rsidRDefault="000015EA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1.</w:t>
            </w:r>
            <w:r w:rsidRPr="00143499">
              <w:rPr>
                <w:rFonts w:cstheme="minorHAnsi"/>
                <w:b w:val="0"/>
              </w:rPr>
              <w:t xml:space="preserve"> Start Configuration Manager Console and Click Administration.</w:t>
            </w:r>
          </w:p>
        </w:tc>
      </w:tr>
      <w:tr w:rsidR="000015EA" w:rsidRPr="00143499" w14:paraId="64FBC4E8" w14:textId="77777777" w:rsidTr="00001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40F72964" w14:textId="77777777" w:rsidR="000015EA" w:rsidRPr="00143499" w:rsidRDefault="000015EA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2.</w:t>
            </w:r>
            <w:r w:rsidRPr="00143499">
              <w:rPr>
                <w:rFonts w:cstheme="minorHAnsi"/>
                <w:b w:val="0"/>
              </w:rPr>
              <w:t xml:space="preserve"> Click Client Settings</w:t>
            </w:r>
          </w:p>
        </w:tc>
      </w:tr>
      <w:tr w:rsidR="000015EA" w:rsidRPr="00143499" w14:paraId="6EEB872C" w14:textId="77777777" w:rsidTr="000015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1E098978" w14:textId="77777777" w:rsidR="000015EA" w:rsidRPr="00143499" w:rsidRDefault="000015EA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3.</w:t>
            </w:r>
            <w:r w:rsidRPr="00143499">
              <w:rPr>
                <w:rFonts w:cstheme="minorHAnsi"/>
                <w:b w:val="0"/>
              </w:rPr>
              <w:t xml:space="preserve"> Select the default client settings and click Properties</w:t>
            </w:r>
          </w:p>
        </w:tc>
      </w:tr>
      <w:tr w:rsidR="000015EA" w:rsidRPr="00143499" w14:paraId="14C63CC3" w14:textId="77777777" w:rsidTr="00001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0DF89704" w14:textId="77777777" w:rsidR="000015EA" w:rsidRPr="00143499" w:rsidRDefault="000015EA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4.</w:t>
            </w:r>
            <w:r w:rsidRPr="00143499">
              <w:rPr>
                <w:rFonts w:cstheme="minorHAnsi"/>
                <w:b w:val="0"/>
              </w:rPr>
              <w:t xml:space="preserve"> Under Default Settings, click Hardware Inventory and then, Set Classes…</w:t>
            </w:r>
          </w:p>
        </w:tc>
      </w:tr>
      <w:tr w:rsidR="000015EA" w:rsidRPr="00143499" w14:paraId="544A978C" w14:textId="77777777" w:rsidTr="000015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4EF25C55" w14:textId="77777777" w:rsidR="000015EA" w:rsidRPr="00143499" w:rsidRDefault="000015EA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5.</w:t>
            </w:r>
            <w:r w:rsidRPr="00143499">
              <w:rPr>
                <w:rFonts w:cstheme="minorHAnsi"/>
                <w:b w:val="0"/>
              </w:rPr>
              <w:t xml:space="preserve"> Make the following changes:</w:t>
            </w:r>
          </w:p>
          <w:p w14:paraId="42CCF96D" w14:textId="77777777" w:rsidR="000015EA" w:rsidRPr="00143499" w:rsidRDefault="000015EA" w:rsidP="00363B73">
            <w:pPr>
              <w:pStyle w:val="ListParagraph"/>
              <w:numPr>
                <w:ilvl w:val="0"/>
                <w:numId w:val="6"/>
              </w:num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b w:val="0"/>
              </w:rPr>
              <w:t>Under Services (Win32_Service) choose:</w:t>
            </w:r>
          </w:p>
          <w:p w14:paraId="4C89AE8D" w14:textId="77777777" w:rsidR="000015EA" w:rsidRPr="00143499" w:rsidRDefault="000015EA" w:rsidP="00363B73">
            <w:pPr>
              <w:pStyle w:val="ListParagraph"/>
              <w:numPr>
                <w:ilvl w:val="1"/>
                <w:numId w:val="6"/>
              </w:num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b w:val="0"/>
              </w:rPr>
              <w:t>State</w:t>
            </w:r>
          </w:p>
          <w:p w14:paraId="58FA3CE6" w14:textId="77777777" w:rsidR="000015EA" w:rsidRPr="00143499" w:rsidRDefault="000015EA" w:rsidP="00363B73">
            <w:pPr>
              <w:pStyle w:val="ListParagraph"/>
              <w:numPr>
                <w:ilvl w:val="0"/>
                <w:numId w:val="6"/>
              </w:num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b w:val="0"/>
              </w:rPr>
              <w:t>Under Environment (Win32_Environment) choose:</w:t>
            </w:r>
          </w:p>
          <w:p w14:paraId="12FF300E" w14:textId="77777777" w:rsidR="000015EA" w:rsidRPr="00143499" w:rsidRDefault="000015EA" w:rsidP="00363B73">
            <w:pPr>
              <w:pStyle w:val="ListParagraph"/>
              <w:numPr>
                <w:ilvl w:val="1"/>
                <w:numId w:val="6"/>
              </w:num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b w:val="0"/>
              </w:rPr>
              <w:t>Name</w:t>
            </w:r>
          </w:p>
          <w:p w14:paraId="62E33D29" w14:textId="77777777" w:rsidR="000015EA" w:rsidRPr="00143499" w:rsidRDefault="000015EA" w:rsidP="00363B73">
            <w:pPr>
              <w:pStyle w:val="ListParagraph"/>
              <w:numPr>
                <w:ilvl w:val="1"/>
                <w:numId w:val="6"/>
              </w:num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b w:val="0"/>
              </w:rPr>
              <w:t>User Name</w:t>
            </w:r>
          </w:p>
          <w:p w14:paraId="42AE30F3" w14:textId="77777777" w:rsidR="000015EA" w:rsidRPr="00143499" w:rsidRDefault="000015EA" w:rsidP="00363B73">
            <w:pPr>
              <w:pStyle w:val="ListParagraph"/>
              <w:numPr>
                <w:ilvl w:val="1"/>
                <w:numId w:val="6"/>
              </w:num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b w:val="0"/>
              </w:rPr>
              <w:t>Caption</w:t>
            </w:r>
          </w:p>
          <w:p w14:paraId="2F98B910" w14:textId="77777777" w:rsidR="000015EA" w:rsidRPr="00143499" w:rsidRDefault="000015EA" w:rsidP="00363B73">
            <w:pPr>
              <w:pStyle w:val="ListParagraph"/>
              <w:numPr>
                <w:ilvl w:val="1"/>
                <w:numId w:val="6"/>
              </w:num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b w:val="0"/>
              </w:rPr>
              <w:t>Description</w:t>
            </w:r>
          </w:p>
          <w:p w14:paraId="11006C0A" w14:textId="77777777" w:rsidR="000015EA" w:rsidRPr="00143499" w:rsidRDefault="000015EA" w:rsidP="00363B73">
            <w:pPr>
              <w:pStyle w:val="ListParagraph"/>
              <w:numPr>
                <w:ilvl w:val="1"/>
                <w:numId w:val="6"/>
              </w:num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b w:val="0"/>
              </w:rPr>
              <w:t>Install Date</w:t>
            </w:r>
          </w:p>
          <w:p w14:paraId="583D6B36" w14:textId="77777777" w:rsidR="000015EA" w:rsidRPr="00143499" w:rsidRDefault="000015EA" w:rsidP="00363B73">
            <w:pPr>
              <w:pStyle w:val="ListParagraph"/>
              <w:numPr>
                <w:ilvl w:val="1"/>
                <w:numId w:val="6"/>
              </w:num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b w:val="0"/>
              </w:rPr>
              <w:t>Status</w:t>
            </w:r>
          </w:p>
          <w:p w14:paraId="4746DD92" w14:textId="77777777" w:rsidR="000015EA" w:rsidRPr="00143499" w:rsidRDefault="000015EA" w:rsidP="00363B73">
            <w:pPr>
              <w:pStyle w:val="ListParagraph"/>
              <w:numPr>
                <w:ilvl w:val="1"/>
                <w:numId w:val="6"/>
              </w:num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b w:val="0"/>
              </w:rPr>
              <w:t>System Variable</w:t>
            </w:r>
          </w:p>
          <w:p w14:paraId="04AEF38C" w14:textId="3C7D1879" w:rsidR="000015EA" w:rsidRPr="00143499" w:rsidRDefault="000015EA" w:rsidP="00363B73">
            <w:pPr>
              <w:pStyle w:val="ListParagraph"/>
              <w:numPr>
                <w:ilvl w:val="1"/>
                <w:numId w:val="6"/>
              </w:num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b w:val="0"/>
              </w:rPr>
              <w:t>Variable Value</w:t>
            </w:r>
          </w:p>
          <w:p w14:paraId="52072EFC" w14:textId="57F44449" w:rsidR="003952FB" w:rsidRPr="00143499" w:rsidRDefault="003952FB" w:rsidP="00363B73">
            <w:pPr>
              <w:pStyle w:val="ListParagraph"/>
              <w:numPr>
                <w:ilvl w:val="0"/>
                <w:numId w:val="6"/>
              </w:num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b w:val="0"/>
              </w:rPr>
              <w:t>Under Logical Disk (</w:t>
            </w:r>
            <w:proofErr w:type="spellStart"/>
            <w:r w:rsidRPr="00143499">
              <w:rPr>
                <w:rFonts w:cstheme="minorHAnsi"/>
                <w:b w:val="0"/>
              </w:rPr>
              <w:t>SMS_LogicalDisk</w:t>
            </w:r>
            <w:proofErr w:type="spellEnd"/>
            <w:r w:rsidRPr="00143499">
              <w:rPr>
                <w:rFonts w:cstheme="minorHAnsi"/>
                <w:b w:val="0"/>
              </w:rPr>
              <w:t>) choose:</w:t>
            </w:r>
          </w:p>
          <w:p w14:paraId="2620A689" w14:textId="6F0E2278" w:rsidR="003952FB" w:rsidRPr="00143499" w:rsidRDefault="003952FB" w:rsidP="00363B73">
            <w:pPr>
              <w:pStyle w:val="ListParagraph"/>
              <w:numPr>
                <w:ilvl w:val="1"/>
                <w:numId w:val="6"/>
              </w:num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b w:val="0"/>
              </w:rPr>
              <w:t>Free Space (MB)</w:t>
            </w:r>
          </w:p>
          <w:p w14:paraId="3D6E99F3" w14:textId="77777777" w:rsidR="000015EA" w:rsidRPr="00143499" w:rsidRDefault="000015EA" w:rsidP="00A9409F">
            <w:pPr>
              <w:rPr>
                <w:rFonts w:cstheme="minorHAnsi"/>
                <w:b w:val="0"/>
              </w:rPr>
            </w:pPr>
          </w:p>
          <w:p w14:paraId="5714CEB3" w14:textId="77777777" w:rsidR="000015EA" w:rsidRPr="00143499" w:rsidRDefault="000015EA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b w:val="0"/>
              </w:rPr>
              <w:t>Click Ok twice</w:t>
            </w:r>
          </w:p>
        </w:tc>
      </w:tr>
    </w:tbl>
    <w:p w14:paraId="65CC0A34" w14:textId="4B4ACE96" w:rsidR="00C15B28" w:rsidRDefault="00C15B28" w:rsidP="002E0828">
      <w:pPr>
        <w:pStyle w:val="NoSpacing"/>
      </w:pPr>
      <w:bookmarkStart w:id="9" w:name="_Toc357763015"/>
      <w:bookmarkStart w:id="10" w:name="_Toc411152076"/>
    </w:p>
    <w:p w14:paraId="5232D1AD" w14:textId="2E5DF6A6" w:rsidR="003B276A" w:rsidRPr="00143499" w:rsidRDefault="003B276A" w:rsidP="003B276A">
      <w:r w:rsidRPr="00143499">
        <w:t xml:space="preserve">This can also be achieved via PowerShell using the commands </w:t>
      </w:r>
      <w:r w:rsidR="00F31610">
        <w:t>below</w:t>
      </w:r>
      <w:r w:rsidRPr="00143499">
        <w:t>:</w:t>
      </w:r>
    </w:p>
    <w:p w14:paraId="54F72919" w14:textId="77777777" w:rsidR="00FC3421" w:rsidRDefault="00FC3421" w:rsidP="00FC3421">
      <w:pPr>
        <w:pStyle w:val="Code"/>
        <w:rPr>
          <w:noProof w:val="0"/>
        </w:rPr>
      </w:pPr>
      <w:r>
        <w:rPr>
          <w:noProof w:val="0"/>
        </w:rPr>
        <w:t>$Classes = @()</w:t>
      </w:r>
    </w:p>
    <w:p w14:paraId="28F07455" w14:textId="77777777" w:rsidR="00FC3421" w:rsidRDefault="00FC3421" w:rsidP="00FC3421">
      <w:pPr>
        <w:pStyle w:val="Code"/>
        <w:rPr>
          <w:noProof w:val="0"/>
        </w:rPr>
      </w:pPr>
      <w:r>
        <w:rPr>
          <w:noProof w:val="0"/>
        </w:rPr>
        <w:t>$Classes += New-</w:t>
      </w:r>
      <w:proofErr w:type="spellStart"/>
      <w:r>
        <w:rPr>
          <w:noProof w:val="0"/>
        </w:rPr>
        <w:t>CMInventoryReportClass</w:t>
      </w:r>
      <w:proofErr w:type="spellEnd"/>
      <w:r>
        <w:rPr>
          <w:noProof w:val="0"/>
        </w:rPr>
        <w:t xml:space="preserve"> -id 'MICROSOFT|SERVICE|1.0' -</w:t>
      </w:r>
      <w:proofErr w:type="spellStart"/>
      <w:r>
        <w:rPr>
          <w:noProof w:val="0"/>
        </w:rPr>
        <w:t>ReportProperty</w:t>
      </w:r>
      <w:proofErr w:type="spellEnd"/>
      <w:r>
        <w:rPr>
          <w:noProof w:val="0"/>
        </w:rPr>
        <w:t xml:space="preserve"> </w:t>
      </w:r>
      <w:r>
        <w:rPr>
          <w:noProof w:val="0"/>
        </w:rPr>
        <w:lastRenderedPageBreak/>
        <w:t>@('DisplayName','Name','PathName','ServiceType','StartMode','StartName','Status','State')</w:t>
      </w:r>
    </w:p>
    <w:p w14:paraId="2BABA8F6" w14:textId="77777777" w:rsidR="00FC3421" w:rsidRDefault="00FC3421" w:rsidP="00FC3421">
      <w:pPr>
        <w:pStyle w:val="Code"/>
        <w:rPr>
          <w:noProof w:val="0"/>
        </w:rPr>
      </w:pPr>
      <w:r>
        <w:rPr>
          <w:noProof w:val="0"/>
        </w:rPr>
        <w:t>$Classes += New-</w:t>
      </w:r>
      <w:proofErr w:type="spellStart"/>
      <w:r>
        <w:rPr>
          <w:noProof w:val="0"/>
        </w:rPr>
        <w:t>CMInventoryReportClass</w:t>
      </w:r>
      <w:proofErr w:type="spellEnd"/>
      <w:r>
        <w:rPr>
          <w:noProof w:val="0"/>
        </w:rPr>
        <w:t xml:space="preserve"> -id 'MICROSOFT|LOGICAL_DISK|1.0' -</w:t>
      </w:r>
      <w:proofErr w:type="spellStart"/>
      <w:r>
        <w:rPr>
          <w:noProof w:val="0"/>
        </w:rPr>
        <w:t>ReportProperty</w:t>
      </w:r>
      <w:proofErr w:type="spellEnd"/>
      <w:r>
        <w:rPr>
          <w:noProof w:val="0"/>
        </w:rPr>
        <w:t xml:space="preserve"> @('Availability','Caption','Compressed','Description','DeviceID','DriveType','FileSystem','FreeSpace','Name','Purpose','Size','Status','StatusInfo','SystemName','VolumeName','VolumeSerialNumber','FreeSpace')</w:t>
      </w:r>
    </w:p>
    <w:p w14:paraId="737DB52A" w14:textId="77777777" w:rsidR="00FC3421" w:rsidRDefault="00FC3421" w:rsidP="00FC3421">
      <w:pPr>
        <w:pStyle w:val="Code"/>
        <w:rPr>
          <w:noProof w:val="0"/>
        </w:rPr>
      </w:pPr>
      <w:r>
        <w:rPr>
          <w:noProof w:val="0"/>
        </w:rPr>
        <w:t>$Classes += New-</w:t>
      </w:r>
      <w:proofErr w:type="spellStart"/>
      <w:r>
        <w:rPr>
          <w:noProof w:val="0"/>
        </w:rPr>
        <w:t>CMInventoryReportClass</w:t>
      </w:r>
      <w:proofErr w:type="spellEnd"/>
      <w:r>
        <w:rPr>
          <w:noProof w:val="0"/>
        </w:rPr>
        <w:t xml:space="preserve"> -id 'MICROSOFT|ENVIRONMENT|1.0' -</w:t>
      </w:r>
      <w:proofErr w:type="spellStart"/>
      <w:r>
        <w:rPr>
          <w:noProof w:val="0"/>
        </w:rPr>
        <w:t>ReportProperty</w:t>
      </w:r>
      <w:proofErr w:type="spellEnd"/>
      <w:r>
        <w:rPr>
          <w:noProof w:val="0"/>
        </w:rPr>
        <w:t xml:space="preserve"> @('Name','UserName','Caption','Description','InstallDate','Status','SystemVariable','VariableValue')</w:t>
      </w:r>
    </w:p>
    <w:p w14:paraId="389BF742" w14:textId="77777777" w:rsidR="00FC3421" w:rsidRDefault="00FC3421" w:rsidP="00FC3421">
      <w:pPr>
        <w:pStyle w:val="Code"/>
        <w:rPr>
          <w:noProof w:val="0"/>
        </w:rPr>
      </w:pPr>
    </w:p>
    <w:p w14:paraId="1AFD848D" w14:textId="2FC06477" w:rsidR="00E35668" w:rsidRDefault="00FC3421" w:rsidP="00FC3421">
      <w:pPr>
        <w:pStyle w:val="Code"/>
        <w:rPr>
          <w:noProof w:val="0"/>
        </w:rPr>
      </w:pPr>
      <w:r>
        <w:rPr>
          <w:noProof w:val="0"/>
        </w:rPr>
        <w:t>Set-</w:t>
      </w:r>
      <w:proofErr w:type="spellStart"/>
      <w:r>
        <w:rPr>
          <w:noProof w:val="0"/>
        </w:rPr>
        <w:t>CMClientSettingHardwareInventory</w:t>
      </w:r>
      <w:proofErr w:type="spellEnd"/>
      <w:r>
        <w:rPr>
          <w:noProof w:val="0"/>
        </w:rPr>
        <w:t xml:space="preserve"> -</w:t>
      </w:r>
      <w:proofErr w:type="spellStart"/>
      <w:r>
        <w:rPr>
          <w:noProof w:val="0"/>
        </w:rPr>
        <w:t>DefaultSetting</w:t>
      </w:r>
      <w:proofErr w:type="spellEnd"/>
      <w:r>
        <w:rPr>
          <w:noProof w:val="0"/>
        </w:rPr>
        <w:t xml:space="preserve"> -</w:t>
      </w:r>
      <w:proofErr w:type="spellStart"/>
      <w:r>
        <w:rPr>
          <w:noProof w:val="0"/>
        </w:rPr>
        <w:t>AddInventoryReportClass</w:t>
      </w:r>
      <w:proofErr w:type="spellEnd"/>
      <w:r>
        <w:rPr>
          <w:noProof w:val="0"/>
        </w:rPr>
        <w:t xml:space="preserve"> @($classes)</w:t>
      </w:r>
      <w:bookmarkStart w:id="11" w:name="_GoBack"/>
      <w:bookmarkEnd w:id="11"/>
    </w:p>
    <w:p w14:paraId="33E67F7C" w14:textId="77777777" w:rsidR="007313DF" w:rsidRDefault="007313DF" w:rsidP="007313DF"/>
    <w:p w14:paraId="5F7CE82D" w14:textId="4E0F16B2" w:rsidR="00A9409F" w:rsidRPr="00143499" w:rsidRDefault="00A9409F" w:rsidP="00230FC3">
      <w:pPr>
        <w:pStyle w:val="Outline2"/>
        <w:rPr>
          <w:noProof w:val="0"/>
        </w:rPr>
      </w:pPr>
      <w:bookmarkStart w:id="12" w:name="_Toc511288093"/>
      <w:r w:rsidRPr="00143499">
        <w:rPr>
          <w:noProof w:val="0"/>
        </w:rPr>
        <w:t>Updating Client</w:t>
      </w:r>
      <w:bookmarkEnd w:id="9"/>
      <w:r w:rsidRPr="00143499">
        <w:rPr>
          <w:noProof w:val="0"/>
        </w:rPr>
        <w:t xml:space="preserve"> Policies</w:t>
      </w:r>
      <w:bookmarkEnd w:id="10"/>
      <w:bookmarkEnd w:id="12"/>
    </w:p>
    <w:tbl>
      <w:tblPr>
        <w:tblStyle w:val="GridTable4-Accent11"/>
        <w:tblW w:w="4997" w:type="pct"/>
        <w:tblLook w:val="04A0" w:firstRow="1" w:lastRow="0" w:firstColumn="1" w:lastColumn="0" w:noHBand="0" w:noVBand="1"/>
      </w:tblPr>
      <w:tblGrid>
        <w:gridCol w:w="9011"/>
      </w:tblGrid>
      <w:tr w:rsidR="00A9409F" w:rsidRPr="00143499" w14:paraId="25A8BA3F" w14:textId="77777777" w:rsidTr="003F03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55E3F7DD" w14:textId="19CDA211" w:rsidR="00A9409F" w:rsidRPr="00143499" w:rsidRDefault="00F31610" w:rsidP="00A9409F">
            <w:pPr>
              <w:spacing w:before="240" w:after="240"/>
              <w:rPr>
                <w:rFonts w:cstheme="minorHAnsi"/>
              </w:rPr>
            </w:pPr>
            <w:r>
              <w:rPr>
                <w:rFonts w:cstheme="minorHAnsi"/>
              </w:rPr>
              <w:t xml:space="preserve">Perform this task on the </w:t>
            </w:r>
            <w:r w:rsidR="00A9409F" w:rsidRPr="00143499">
              <w:rPr>
                <w:rFonts w:cstheme="minorHAnsi"/>
              </w:rPr>
              <w:t>wks0001 virtual machine logged on as user01</w:t>
            </w:r>
          </w:p>
        </w:tc>
      </w:tr>
      <w:tr w:rsidR="000015EA" w:rsidRPr="00143499" w14:paraId="3B1B7E7D" w14:textId="77777777" w:rsidTr="000015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24891C9D" w14:textId="611C4427" w:rsidR="000015EA" w:rsidRPr="00143499" w:rsidRDefault="000015EA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1.</w:t>
            </w:r>
            <w:r w:rsidRPr="00143499">
              <w:rPr>
                <w:rFonts w:cstheme="minorHAnsi"/>
                <w:b w:val="0"/>
              </w:rPr>
              <w:t xml:space="preserve"> </w:t>
            </w:r>
            <w:r w:rsidR="00D806F7" w:rsidRPr="00143499">
              <w:rPr>
                <w:rFonts w:cstheme="minorHAnsi"/>
                <w:b w:val="0"/>
              </w:rPr>
              <w:t xml:space="preserve">Open Control Panel and </w:t>
            </w:r>
            <w:r w:rsidR="00D806F7">
              <w:rPr>
                <w:rFonts w:cstheme="minorHAnsi"/>
                <w:b w:val="0"/>
              </w:rPr>
              <w:t xml:space="preserve">then click </w:t>
            </w:r>
            <w:r w:rsidRPr="00143499">
              <w:rPr>
                <w:rFonts w:cstheme="minorHAnsi"/>
                <w:b w:val="0"/>
              </w:rPr>
              <w:t>Configuration Manager</w:t>
            </w:r>
          </w:p>
        </w:tc>
      </w:tr>
      <w:tr w:rsidR="000015EA" w:rsidRPr="00143499" w14:paraId="2D6F041E" w14:textId="77777777" w:rsidTr="00001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24DFB258" w14:textId="77777777" w:rsidR="000015EA" w:rsidRPr="00143499" w:rsidRDefault="000015EA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2.</w:t>
            </w:r>
            <w:r w:rsidRPr="00143499">
              <w:rPr>
                <w:rFonts w:cstheme="minorHAnsi"/>
                <w:b w:val="0"/>
              </w:rPr>
              <w:t xml:space="preserve"> Change to the Actions Tab, select Machine Policy Retrieval &amp; Evaluation Cycle and click Run now</w:t>
            </w:r>
          </w:p>
          <w:p w14:paraId="34C9AC77" w14:textId="77777777" w:rsidR="000015EA" w:rsidRPr="00143499" w:rsidRDefault="000015EA" w:rsidP="00A9409F">
            <w:pPr>
              <w:rPr>
                <w:rFonts w:cstheme="minorHAnsi"/>
                <w:b w:val="0"/>
              </w:rPr>
            </w:pPr>
          </w:p>
          <w:p w14:paraId="37EA2A8C" w14:textId="36379E2C" w:rsidR="000015EA" w:rsidRPr="00143499" w:rsidRDefault="000015EA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color w:val="FF0000"/>
              </w:rPr>
              <w:t>Note:</w:t>
            </w:r>
            <w:r w:rsidRPr="00143499">
              <w:rPr>
                <w:rFonts w:cstheme="minorHAnsi"/>
                <w:b w:val="0"/>
                <w:color w:val="FF0000"/>
              </w:rPr>
              <w:t xml:space="preserve"> </w:t>
            </w:r>
            <w:r w:rsidRPr="00143499">
              <w:rPr>
                <w:rFonts w:cstheme="minorHAnsi"/>
                <w:b w:val="0"/>
              </w:rPr>
              <w:t xml:space="preserve">Using this option will force the client to connect to the server and update its settings. By </w:t>
            </w:r>
            <w:r w:rsidR="000F7CB9" w:rsidRPr="00143499">
              <w:rPr>
                <w:rFonts w:cstheme="minorHAnsi"/>
                <w:b w:val="0"/>
              </w:rPr>
              <w:t>default,</w:t>
            </w:r>
            <w:r w:rsidRPr="00143499">
              <w:rPr>
                <w:rFonts w:cstheme="minorHAnsi"/>
                <w:b w:val="0"/>
              </w:rPr>
              <w:t xml:space="preserve"> this happen every 60 minutes and can be changed under Client Settings -&gt; Client Policy -&gt; Client policy polling interval (minutes)</w:t>
            </w:r>
          </w:p>
        </w:tc>
      </w:tr>
      <w:tr w:rsidR="000015EA" w:rsidRPr="00143499" w14:paraId="11028993" w14:textId="77777777" w:rsidTr="00D806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613D4896" w14:textId="77777777" w:rsidR="000015EA" w:rsidRPr="00143499" w:rsidRDefault="000015EA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3.</w:t>
            </w:r>
            <w:r w:rsidRPr="00143499">
              <w:rPr>
                <w:rFonts w:cstheme="minorHAnsi"/>
                <w:b w:val="0"/>
              </w:rPr>
              <w:t xml:space="preserve"> Under Machine Policy Retrieval &amp; Evaluation Cycle click Ok</w:t>
            </w:r>
          </w:p>
          <w:p w14:paraId="5024C1E3" w14:textId="77777777" w:rsidR="00377E0D" w:rsidRPr="00143499" w:rsidRDefault="00377E0D" w:rsidP="00A9409F">
            <w:pPr>
              <w:rPr>
                <w:rFonts w:cstheme="minorHAnsi"/>
                <w:b w:val="0"/>
              </w:rPr>
            </w:pPr>
          </w:p>
          <w:p w14:paraId="3F789BEC" w14:textId="4D180A79" w:rsidR="00377E0D" w:rsidRPr="00143499" w:rsidRDefault="00377E0D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color w:val="FF0000"/>
              </w:rPr>
              <w:t>Note:</w:t>
            </w:r>
            <w:r w:rsidRPr="00143499">
              <w:rPr>
                <w:rFonts w:cstheme="minorHAnsi"/>
                <w:b w:val="0"/>
                <w:color w:val="FF0000"/>
              </w:rPr>
              <w:t xml:space="preserve"> </w:t>
            </w:r>
            <w:r w:rsidRPr="00143499">
              <w:rPr>
                <w:rFonts w:cstheme="minorHAnsi"/>
                <w:b w:val="0"/>
              </w:rPr>
              <w:t>Depending on the SCCM environment, the user policy retrieval &amp; evaluation cycle can take few minutes</w:t>
            </w:r>
          </w:p>
        </w:tc>
      </w:tr>
    </w:tbl>
    <w:p w14:paraId="63FE83E6" w14:textId="77777777" w:rsidR="003B276A" w:rsidRPr="00143499" w:rsidRDefault="003B276A" w:rsidP="003B276A">
      <w:pPr>
        <w:pStyle w:val="NoSpacing"/>
      </w:pPr>
      <w:bookmarkStart w:id="13" w:name="_Toc357763016"/>
      <w:bookmarkStart w:id="14" w:name="_Toc411152077"/>
    </w:p>
    <w:p w14:paraId="3616FB80" w14:textId="6AF22F82" w:rsidR="003B276A" w:rsidRPr="00143499" w:rsidRDefault="003B276A" w:rsidP="003B276A">
      <w:r w:rsidRPr="00143499">
        <w:t xml:space="preserve">This can also be achieved via PowerShell using the commands </w:t>
      </w:r>
      <w:r w:rsidR="00F31610">
        <w:t>below</w:t>
      </w:r>
      <w:r w:rsidRPr="00143499">
        <w:t>:</w:t>
      </w:r>
    </w:p>
    <w:p w14:paraId="465BB2B1" w14:textId="77777777" w:rsidR="00F171AF" w:rsidRDefault="00F171AF" w:rsidP="00F171AF">
      <w:pPr>
        <w:pStyle w:val="Code"/>
        <w:rPr>
          <w:noProof w:val="0"/>
        </w:rPr>
      </w:pPr>
      <w:bookmarkStart w:id="15" w:name="OLE_LINK380"/>
      <w:r>
        <w:rPr>
          <w:noProof w:val="0"/>
        </w:rPr>
        <w:t>$</w:t>
      </w:r>
      <w:proofErr w:type="spellStart"/>
      <w:r>
        <w:rPr>
          <w:noProof w:val="0"/>
        </w:rPr>
        <w:t>SMSCli</w:t>
      </w:r>
      <w:proofErr w:type="spellEnd"/>
      <w:r>
        <w:rPr>
          <w:noProof w:val="0"/>
        </w:rPr>
        <w:t xml:space="preserve"> = [</w:t>
      </w:r>
      <w:proofErr w:type="spellStart"/>
      <w:r>
        <w:rPr>
          <w:noProof w:val="0"/>
        </w:rPr>
        <w:t>wmiclass</w:t>
      </w:r>
      <w:proofErr w:type="spellEnd"/>
      <w:r>
        <w:rPr>
          <w:noProof w:val="0"/>
        </w:rPr>
        <w:t>] "root\</w:t>
      </w:r>
      <w:proofErr w:type="spellStart"/>
      <w:r>
        <w:rPr>
          <w:noProof w:val="0"/>
        </w:rPr>
        <w:t>ccm:SMS_Client</w:t>
      </w:r>
      <w:proofErr w:type="spellEnd"/>
      <w:r>
        <w:rPr>
          <w:noProof w:val="0"/>
        </w:rPr>
        <w:t>"</w:t>
      </w:r>
    </w:p>
    <w:p w14:paraId="46E311A2" w14:textId="77777777" w:rsidR="00F171AF" w:rsidRDefault="00F171AF" w:rsidP="00F171AF">
      <w:pPr>
        <w:pStyle w:val="Code"/>
        <w:rPr>
          <w:noProof w:val="0"/>
        </w:rPr>
      </w:pPr>
      <w:r>
        <w:rPr>
          <w:noProof w:val="0"/>
        </w:rPr>
        <w:t>$SMSCli.TriggerSchedule("{00000000-0000-0000-0000-000000000021}")</w:t>
      </w:r>
    </w:p>
    <w:p w14:paraId="10284BD2" w14:textId="77777777" w:rsidR="00F171AF" w:rsidRDefault="00F171AF" w:rsidP="00F171AF">
      <w:pPr>
        <w:pStyle w:val="Code"/>
        <w:rPr>
          <w:noProof w:val="0"/>
        </w:rPr>
      </w:pPr>
      <w:r>
        <w:rPr>
          <w:noProof w:val="0"/>
        </w:rPr>
        <w:t>start-sleep 10</w:t>
      </w:r>
    </w:p>
    <w:p w14:paraId="74F17434" w14:textId="77777777" w:rsidR="00F171AF" w:rsidRDefault="00F171AF" w:rsidP="00F171AF">
      <w:pPr>
        <w:pStyle w:val="Code"/>
        <w:rPr>
          <w:noProof w:val="0"/>
        </w:rPr>
      </w:pPr>
      <w:r>
        <w:rPr>
          <w:noProof w:val="0"/>
        </w:rPr>
        <w:t>$SMSCli.TriggerSchedule("{00000000-0000-0000-0000-000000000022}")</w:t>
      </w:r>
    </w:p>
    <w:p w14:paraId="7B3721AF" w14:textId="6E03E294" w:rsidR="00F171AF" w:rsidRDefault="00F171AF" w:rsidP="00F171AF">
      <w:pPr>
        <w:pStyle w:val="Code"/>
        <w:rPr>
          <w:noProof w:val="0"/>
        </w:rPr>
      </w:pPr>
      <w:r>
        <w:rPr>
          <w:noProof w:val="0"/>
        </w:rPr>
        <w:t>Start-Sleep 60</w:t>
      </w:r>
    </w:p>
    <w:p w14:paraId="296481E7" w14:textId="03D247AB" w:rsidR="00A9409F" w:rsidRPr="00143499" w:rsidRDefault="00A9409F" w:rsidP="00230FC3">
      <w:pPr>
        <w:pStyle w:val="Outline2"/>
        <w:rPr>
          <w:noProof w:val="0"/>
        </w:rPr>
      </w:pPr>
      <w:bookmarkStart w:id="16" w:name="_Toc511288094"/>
      <w:bookmarkEnd w:id="15"/>
      <w:r w:rsidRPr="00143499">
        <w:rPr>
          <w:noProof w:val="0"/>
        </w:rPr>
        <w:t>Starting Hardware Inventory</w:t>
      </w:r>
      <w:bookmarkEnd w:id="13"/>
      <w:bookmarkEnd w:id="14"/>
      <w:bookmarkEnd w:id="16"/>
    </w:p>
    <w:tbl>
      <w:tblPr>
        <w:tblStyle w:val="GridTable4-Accent11"/>
        <w:tblW w:w="4997" w:type="pct"/>
        <w:tblLook w:val="04A0" w:firstRow="1" w:lastRow="0" w:firstColumn="1" w:lastColumn="0" w:noHBand="0" w:noVBand="1"/>
      </w:tblPr>
      <w:tblGrid>
        <w:gridCol w:w="9011"/>
      </w:tblGrid>
      <w:tr w:rsidR="00A9409F" w:rsidRPr="00143499" w14:paraId="77723C94" w14:textId="77777777" w:rsidTr="003F03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0FD848EC" w14:textId="0B3A3C92" w:rsidR="00A9409F" w:rsidRPr="00143499" w:rsidRDefault="00F31610" w:rsidP="00A9409F">
            <w:pPr>
              <w:spacing w:before="240" w:after="240"/>
              <w:rPr>
                <w:rFonts w:cstheme="minorHAnsi"/>
              </w:rPr>
            </w:pPr>
            <w:r>
              <w:rPr>
                <w:rFonts w:cstheme="minorHAnsi"/>
              </w:rPr>
              <w:t xml:space="preserve">Perform this task on the </w:t>
            </w:r>
            <w:r w:rsidR="00A9409F" w:rsidRPr="00143499">
              <w:rPr>
                <w:rFonts w:cstheme="minorHAnsi"/>
              </w:rPr>
              <w:t>wks0001 virtual machine logged on as user01</w:t>
            </w:r>
          </w:p>
        </w:tc>
      </w:tr>
      <w:tr w:rsidR="00B22508" w:rsidRPr="00143499" w14:paraId="368DA73A" w14:textId="77777777" w:rsidTr="000428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76305083" w14:textId="77777777" w:rsidR="00B22508" w:rsidRPr="00143499" w:rsidRDefault="00B22508" w:rsidP="000428A5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1.</w:t>
            </w:r>
            <w:r w:rsidRPr="00143499">
              <w:rPr>
                <w:rFonts w:cstheme="minorHAnsi"/>
                <w:b w:val="0"/>
              </w:rPr>
              <w:t xml:space="preserve"> Open Control Panel and </w:t>
            </w:r>
            <w:r>
              <w:rPr>
                <w:rFonts w:cstheme="minorHAnsi"/>
                <w:b w:val="0"/>
              </w:rPr>
              <w:t xml:space="preserve">then click </w:t>
            </w:r>
            <w:r w:rsidRPr="00143499">
              <w:rPr>
                <w:rFonts w:cstheme="minorHAnsi"/>
                <w:b w:val="0"/>
              </w:rPr>
              <w:t>Configuration Manager</w:t>
            </w:r>
          </w:p>
        </w:tc>
      </w:tr>
      <w:tr w:rsidR="000015EA" w:rsidRPr="00143499" w14:paraId="745FF7B4" w14:textId="77777777" w:rsidTr="00001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66BBB759" w14:textId="77777777" w:rsidR="000015EA" w:rsidRPr="00143499" w:rsidRDefault="000015EA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2.</w:t>
            </w:r>
            <w:r w:rsidRPr="00143499">
              <w:rPr>
                <w:rFonts w:cstheme="minorHAnsi"/>
                <w:b w:val="0"/>
              </w:rPr>
              <w:t xml:space="preserve"> Change to the Actions Tab, select Hardware Inventory Cycle</w:t>
            </w:r>
          </w:p>
          <w:p w14:paraId="4A75B284" w14:textId="77777777" w:rsidR="000015EA" w:rsidRPr="00143499" w:rsidRDefault="000015EA" w:rsidP="00A9409F">
            <w:pPr>
              <w:rPr>
                <w:rFonts w:cstheme="minorHAnsi"/>
                <w:b w:val="0"/>
              </w:rPr>
            </w:pPr>
          </w:p>
          <w:p w14:paraId="204E3BFC" w14:textId="3C590420" w:rsidR="000015EA" w:rsidRPr="00143499" w:rsidRDefault="000015EA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color w:val="FF0000"/>
              </w:rPr>
              <w:t>Note:</w:t>
            </w:r>
            <w:r w:rsidRPr="00143499">
              <w:rPr>
                <w:rFonts w:cstheme="minorHAnsi"/>
                <w:b w:val="0"/>
                <w:color w:val="FF0000"/>
              </w:rPr>
              <w:t xml:space="preserve"> </w:t>
            </w:r>
            <w:r w:rsidRPr="00143499">
              <w:rPr>
                <w:rFonts w:cstheme="minorHAnsi"/>
                <w:b w:val="0"/>
              </w:rPr>
              <w:t xml:space="preserve">Using this option will force the client to perform the hardware inventory. By </w:t>
            </w:r>
            <w:r w:rsidR="00CB3C79" w:rsidRPr="00143499">
              <w:rPr>
                <w:rFonts w:cstheme="minorHAnsi"/>
                <w:b w:val="0"/>
              </w:rPr>
              <w:t>default,</w:t>
            </w:r>
            <w:r w:rsidRPr="00143499">
              <w:rPr>
                <w:rFonts w:cstheme="minorHAnsi"/>
                <w:b w:val="0"/>
              </w:rPr>
              <w:t xml:space="preserve"> this happen every once every 7 days and can be changed under Client Settings -&gt; Hardware Inventory -&gt; Hardware Inventory schedule</w:t>
            </w:r>
          </w:p>
        </w:tc>
      </w:tr>
      <w:tr w:rsidR="000015EA" w:rsidRPr="00143499" w14:paraId="419911E4" w14:textId="77777777" w:rsidTr="000015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2A029EF6" w14:textId="10204905" w:rsidR="000015EA" w:rsidRPr="00143499" w:rsidRDefault="000015EA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lastRenderedPageBreak/>
              <w:t>03.</w:t>
            </w:r>
            <w:r w:rsidRPr="00143499">
              <w:rPr>
                <w:rFonts w:cstheme="minorHAnsi"/>
                <w:b w:val="0"/>
              </w:rPr>
              <w:t xml:space="preserve"> Under Hardware Inventory </w:t>
            </w:r>
            <w:r w:rsidR="001840B6" w:rsidRPr="00143499">
              <w:rPr>
                <w:rFonts w:cstheme="minorHAnsi"/>
                <w:b w:val="0"/>
              </w:rPr>
              <w:t>Cycle click</w:t>
            </w:r>
            <w:r w:rsidRPr="00143499">
              <w:rPr>
                <w:rFonts w:cstheme="minorHAnsi"/>
                <w:b w:val="0"/>
              </w:rPr>
              <w:t xml:space="preserve"> Ok</w:t>
            </w:r>
          </w:p>
        </w:tc>
      </w:tr>
      <w:tr w:rsidR="000015EA" w:rsidRPr="00143499" w14:paraId="4CC3EE5D" w14:textId="77777777" w:rsidTr="00B2250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24437433" w14:textId="77777777" w:rsidR="000015EA" w:rsidRPr="00143499" w:rsidRDefault="000015EA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4.</w:t>
            </w:r>
            <w:r w:rsidRPr="00143499">
              <w:rPr>
                <w:rFonts w:cstheme="minorHAnsi"/>
                <w:b w:val="0"/>
              </w:rPr>
              <w:t xml:space="preserve"> On the client, you can also the following client logs:</w:t>
            </w:r>
          </w:p>
          <w:p w14:paraId="4ACD9B19" w14:textId="601D1A49" w:rsidR="000015EA" w:rsidRPr="00143499" w:rsidRDefault="00F90470" w:rsidP="00363B73">
            <w:pPr>
              <w:pStyle w:val="ListParagraph"/>
              <w:numPr>
                <w:ilvl w:val="0"/>
                <w:numId w:val="6"/>
              </w:numPr>
              <w:rPr>
                <w:rFonts w:cstheme="minorHAnsi"/>
                <w:b w:val="0"/>
              </w:rPr>
            </w:pPr>
            <w:r>
              <w:rPr>
                <w:rFonts w:cstheme="minorHAnsi"/>
                <w:b w:val="0"/>
              </w:rPr>
              <w:t>C:</w:t>
            </w:r>
            <w:r w:rsidR="000015EA" w:rsidRPr="00143499">
              <w:rPr>
                <w:rFonts w:cstheme="minorHAnsi"/>
                <w:b w:val="0"/>
              </w:rPr>
              <w:t>\Windows\ccm\Logs\InventoryAgent.log: Records activities of hardware inventory, software inventory, and heartbeat discovery actions on the client.</w:t>
            </w:r>
          </w:p>
        </w:tc>
      </w:tr>
    </w:tbl>
    <w:p w14:paraId="2FB60E8C" w14:textId="77777777" w:rsidR="003B276A" w:rsidRPr="00143499" w:rsidRDefault="003B276A" w:rsidP="003B276A">
      <w:pPr>
        <w:pStyle w:val="NoSpacing"/>
      </w:pPr>
      <w:bookmarkStart w:id="17" w:name="_Toc357763017"/>
      <w:bookmarkStart w:id="18" w:name="_Toc411152078"/>
    </w:p>
    <w:p w14:paraId="7658CFCC" w14:textId="7A519578" w:rsidR="003B276A" w:rsidRPr="00143499" w:rsidRDefault="003B276A" w:rsidP="003B276A">
      <w:r w:rsidRPr="00143499">
        <w:t xml:space="preserve">This can also be achieved via PowerShell using the commands </w:t>
      </w:r>
      <w:r w:rsidR="00F31610">
        <w:t>below</w:t>
      </w:r>
      <w:r w:rsidRPr="00143499">
        <w:t>:</w:t>
      </w:r>
    </w:p>
    <w:p w14:paraId="3AE87DF9" w14:textId="77777777" w:rsidR="00F171AF" w:rsidRDefault="00F171AF" w:rsidP="00F171AF">
      <w:pPr>
        <w:pStyle w:val="Code"/>
        <w:rPr>
          <w:noProof w:val="0"/>
        </w:rPr>
      </w:pPr>
      <w:r>
        <w:rPr>
          <w:noProof w:val="0"/>
        </w:rPr>
        <w:t>$</w:t>
      </w:r>
      <w:proofErr w:type="spellStart"/>
      <w:r>
        <w:rPr>
          <w:noProof w:val="0"/>
        </w:rPr>
        <w:t>SMSCli</w:t>
      </w:r>
      <w:proofErr w:type="spellEnd"/>
      <w:r>
        <w:rPr>
          <w:noProof w:val="0"/>
        </w:rPr>
        <w:t xml:space="preserve"> = [</w:t>
      </w:r>
      <w:proofErr w:type="spellStart"/>
      <w:r>
        <w:rPr>
          <w:noProof w:val="0"/>
        </w:rPr>
        <w:t>wmiclass</w:t>
      </w:r>
      <w:proofErr w:type="spellEnd"/>
      <w:r>
        <w:rPr>
          <w:noProof w:val="0"/>
        </w:rPr>
        <w:t>] "root\</w:t>
      </w:r>
      <w:proofErr w:type="spellStart"/>
      <w:r>
        <w:rPr>
          <w:noProof w:val="0"/>
        </w:rPr>
        <w:t>ccm:SMS_Client</w:t>
      </w:r>
      <w:proofErr w:type="spellEnd"/>
      <w:r>
        <w:rPr>
          <w:noProof w:val="0"/>
        </w:rPr>
        <w:t>"</w:t>
      </w:r>
    </w:p>
    <w:p w14:paraId="04359B05" w14:textId="77777777" w:rsidR="00F171AF" w:rsidRDefault="00F171AF" w:rsidP="00F171AF">
      <w:pPr>
        <w:pStyle w:val="Code"/>
        <w:rPr>
          <w:noProof w:val="0"/>
        </w:rPr>
      </w:pPr>
      <w:r>
        <w:rPr>
          <w:noProof w:val="0"/>
        </w:rPr>
        <w:t>$SMSCli.TriggerSchedule("{00000000-0000-0000-0000-000000000001}")</w:t>
      </w:r>
    </w:p>
    <w:p w14:paraId="1788BA6D" w14:textId="77777777" w:rsidR="00F171AF" w:rsidRDefault="00F171AF" w:rsidP="00F171AF">
      <w:pPr>
        <w:pStyle w:val="Code"/>
        <w:rPr>
          <w:noProof w:val="0"/>
        </w:rPr>
      </w:pPr>
    </w:p>
    <w:p w14:paraId="5CB97BBE" w14:textId="7364B67F" w:rsidR="003B276A" w:rsidRPr="00143499" w:rsidRDefault="00F171AF" w:rsidP="00F171AF">
      <w:pPr>
        <w:pStyle w:val="Code"/>
        <w:rPr>
          <w:noProof w:val="0"/>
        </w:rPr>
      </w:pPr>
      <w:r>
        <w:rPr>
          <w:noProof w:val="0"/>
        </w:rPr>
        <w:t>Start-Sleep 60</w:t>
      </w:r>
    </w:p>
    <w:p w14:paraId="139C4F4A" w14:textId="4F07CBEA" w:rsidR="00A9409F" w:rsidRPr="00143499" w:rsidRDefault="00A9409F" w:rsidP="00230FC3">
      <w:pPr>
        <w:pStyle w:val="Outline2"/>
        <w:rPr>
          <w:noProof w:val="0"/>
        </w:rPr>
      </w:pPr>
      <w:bookmarkStart w:id="19" w:name="_Toc511288095"/>
      <w:r w:rsidRPr="00143499">
        <w:rPr>
          <w:noProof w:val="0"/>
        </w:rPr>
        <w:t>Resource Explorer</w:t>
      </w:r>
      <w:bookmarkEnd w:id="17"/>
      <w:bookmarkEnd w:id="18"/>
      <w:bookmarkEnd w:id="19"/>
    </w:p>
    <w:tbl>
      <w:tblPr>
        <w:tblStyle w:val="GridTable4-Accent11"/>
        <w:tblW w:w="4997" w:type="pct"/>
        <w:tblLook w:val="04A0" w:firstRow="1" w:lastRow="0" w:firstColumn="1" w:lastColumn="0" w:noHBand="0" w:noVBand="1"/>
      </w:tblPr>
      <w:tblGrid>
        <w:gridCol w:w="9011"/>
      </w:tblGrid>
      <w:tr w:rsidR="00A9409F" w:rsidRPr="00143499" w14:paraId="365814A6" w14:textId="77777777" w:rsidTr="003F03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6E9A73C4" w14:textId="275AD0EE" w:rsidR="00A9409F" w:rsidRPr="00143499" w:rsidRDefault="00F31610" w:rsidP="00A9409F">
            <w:pPr>
              <w:spacing w:before="240" w:after="240"/>
              <w:rPr>
                <w:rFonts w:cstheme="minorHAnsi"/>
              </w:rPr>
            </w:pPr>
            <w:r>
              <w:rPr>
                <w:rFonts w:cstheme="minorHAnsi"/>
              </w:rPr>
              <w:t xml:space="preserve">Perform this task on the </w:t>
            </w:r>
            <w:r w:rsidR="00902038" w:rsidRPr="00143499">
              <w:rPr>
                <w:rFonts w:cstheme="minorHAnsi"/>
              </w:rPr>
              <w:t>SRV0002</w:t>
            </w:r>
            <w:r w:rsidR="00A9409F" w:rsidRPr="00143499">
              <w:rPr>
                <w:rFonts w:cstheme="minorHAnsi"/>
              </w:rPr>
              <w:t xml:space="preserve"> virtual machine logged on as </w:t>
            </w:r>
            <w:proofErr w:type="spellStart"/>
            <w:r w:rsidR="00A9409F" w:rsidRPr="00143499">
              <w:rPr>
                <w:rFonts w:cstheme="minorHAnsi"/>
              </w:rPr>
              <w:t>sccmadmin</w:t>
            </w:r>
            <w:proofErr w:type="spellEnd"/>
          </w:p>
        </w:tc>
      </w:tr>
      <w:tr w:rsidR="000015EA" w:rsidRPr="00143499" w14:paraId="1A85CF82" w14:textId="77777777" w:rsidTr="000015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2DD33430" w14:textId="77777777" w:rsidR="000015EA" w:rsidRPr="00143499" w:rsidRDefault="000015EA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1.</w:t>
            </w:r>
            <w:r w:rsidRPr="00143499">
              <w:rPr>
                <w:rFonts w:cstheme="minorHAnsi"/>
                <w:b w:val="0"/>
              </w:rPr>
              <w:t xml:space="preserve"> Start Configuration Manager Console and Click Assets and Compliance.</w:t>
            </w:r>
          </w:p>
        </w:tc>
      </w:tr>
      <w:tr w:rsidR="000015EA" w:rsidRPr="00143499" w14:paraId="1ED5D4B1" w14:textId="77777777" w:rsidTr="00001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06F5CD68" w14:textId="77777777" w:rsidR="000015EA" w:rsidRPr="00143499" w:rsidRDefault="000015EA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2.</w:t>
            </w:r>
            <w:r w:rsidRPr="00143499">
              <w:rPr>
                <w:rFonts w:cstheme="minorHAnsi"/>
                <w:b w:val="0"/>
              </w:rPr>
              <w:t xml:space="preserve"> Click Devices</w:t>
            </w:r>
          </w:p>
        </w:tc>
      </w:tr>
      <w:tr w:rsidR="000015EA" w:rsidRPr="00143499" w14:paraId="26C346B0" w14:textId="77777777" w:rsidTr="000015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41098F17" w14:textId="77777777" w:rsidR="000015EA" w:rsidRPr="00143499" w:rsidRDefault="000015EA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3.</w:t>
            </w:r>
            <w:r w:rsidRPr="00143499">
              <w:rPr>
                <w:rFonts w:cstheme="minorHAnsi"/>
                <w:b w:val="0"/>
              </w:rPr>
              <w:t xml:space="preserve"> Right click a Windows computer and click Start -&gt; Resource Explorer</w:t>
            </w:r>
          </w:p>
        </w:tc>
      </w:tr>
      <w:tr w:rsidR="000015EA" w:rsidRPr="00143499" w14:paraId="5951E393" w14:textId="77777777" w:rsidTr="00001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107450F1" w14:textId="77777777" w:rsidR="000015EA" w:rsidRPr="00143499" w:rsidRDefault="000015EA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4.</w:t>
            </w:r>
            <w:r w:rsidRPr="00143499">
              <w:rPr>
                <w:rFonts w:cstheme="minorHAnsi"/>
                <w:b w:val="0"/>
              </w:rPr>
              <w:t xml:space="preserve"> Once the resource explorer open, expand hardware</w:t>
            </w:r>
          </w:p>
        </w:tc>
      </w:tr>
      <w:tr w:rsidR="000015EA" w:rsidRPr="00143499" w14:paraId="410C372E" w14:textId="77777777" w:rsidTr="000015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06C14F4F" w14:textId="77777777" w:rsidR="000015EA" w:rsidRPr="00143499" w:rsidRDefault="000015EA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5.</w:t>
            </w:r>
            <w:r w:rsidRPr="00143499">
              <w:rPr>
                <w:rFonts w:cstheme="minorHAnsi"/>
                <w:b w:val="0"/>
              </w:rPr>
              <w:t xml:space="preserve"> Select Environment</w:t>
            </w:r>
          </w:p>
        </w:tc>
      </w:tr>
      <w:tr w:rsidR="000015EA" w:rsidRPr="00143499" w14:paraId="2757C16F" w14:textId="77777777" w:rsidTr="00001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743EC6A6" w14:textId="15FD9364" w:rsidR="000015EA" w:rsidRPr="00143499" w:rsidRDefault="000015EA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6.</w:t>
            </w:r>
            <w:r w:rsidRPr="00143499">
              <w:rPr>
                <w:rFonts w:cstheme="minorHAnsi"/>
                <w:b w:val="0"/>
              </w:rPr>
              <w:t xml:space="preserve"> Select Ser</w:t>
            </w:r>
            <w:r w:rsidR="004E6948" w:rsidRPr="00143499">
              <w:rPr>
                <w:rFonts w:cstheme="minorHAnsi"/>
                <w:b w:val="0"/>
              </w:rPr>
              <w:t>vices and notice the new column</w:t>
            </w:r>
          </w:p>
        </w:tc>
      </w:tr>
      <w:tr w:rsidR="004E6948" w:rsidRPr="00143499" w14:paraId="09745175" w14:textId="77777777" w:rsidTr="000015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2076D273" w14:textId="0D0EECE3" w:rsidR="004E6948" w:rsidRPr="00143499" w:rsidRDefault="004E6948" w:rsidP="004E6948">
            <w:pPr>
              <w:rPr>
                <w:rFonts w:cstheme="minorHAnsi"/>
              </w:rPr>
            </w:pPr>
            <w:r w:rsidRPr="00143499">
              <w:rPr>
                <w:rFonts w:cstheme="minorHAnsi"/>
              </w:rPr>
              <w:t>07.</w:t>
            </w:r>
            <w:r w:rsidRPr="00143499">
              <w:rPr>
                <w:rFonts w:cstheme="minorHAnsi"/>
                <w:b w:val="0"/>
              </w:rPr>
              <w:t xml:space="preserve"> Select Logical Disk and notice the new column</w:t>
            </w:r>
          </w:p>
        </w:tc>
      </w:tr>
    </w:tbl>
    <w:p w14:paraId="202B9F8D" w14:textId="77777777" w:rsidR="003B276A" w:rsidRPr="00143499" w:rsidRDefault="003B276A" w:rsidP="003B276A">
      <w:pPr>
        <w:pStyle w:val="NoSpacing"/>
      </w:pPr>
      <w:bookmarkStart w:id="20" w:name="_Toc357763018"/>
    </w:p>
    <w:p w14:paraId="4494AAF4" w14:textId="72625C33" w:rsidR="003B276A" w:rsidRPr="00143499" w:rsidRDefault="003B276A" w:rsidP="003B276A">
      <w:r w:rsidRPr="00143499">
        <w:t xml:space="preserve">This can also be achieved via PowerShell using the commands </w:t>
      </w:r>
      <w:r w:rsidR="00F31610">
        <w:t>below</w:t>
      </w:r>
      <w:r w:rsidRPr="00143499">
        <w:t>:</w:t>
      </w:r>
    </w:p>
    <w:p w14:paraId="3880A2D1" w14:textId="77777777" w:rsidR="00F171AF" w:rsidRDefault="00F171AF" w:rsidP="00F171AF">
      <w:pPr>
        <w:pStyle w:val="Code"/>
        <w:rPr>
          <w:noProof w:val="0"/>
        </w:rPr>
      </w:pPr>
      <w:bookmarkStart w:id="21" w:name="OLE_LINK381"/>
      <w:r>
        <w:rPr>
          <w:noProof w:val="0"/>
        </w:rPr>
        <w:t>$</w:t>
      </w:r>
      <w:proofErr w:type="spellStart"/>
      <w:r>
        <w:rPr>
          <w:noProof w:val="0"/>
        </w:rPr>
        <w:t>SiteCode</w:t>
      </w:r>
      <w:proofErr w:type="spellEnd"/>
      <w:r>
        <w:rPr>
          <w:noProof w:val="0"/>
        </w:rPr>
        <w:t xml:space="preserve"> = "001"</w:t>
      </w:r>
    </w:p>
    <w:p w14:paraId="39F2F20F" w14:textId="77777777" w:rsidR="00F171AF" w:rsidRDefault="00F171AF" w:rsidP="00F171AF">
      <w:pPr>
        <w:pStyle w:val="Code"/>
        <w:rPr>
          <w:noProof w:val="0"/>
        </w:rPr>
      </w:pPr>
      <w:r>
        <w:rPr>
          <w:noProof w:val="0"/>
        </w:rPr>
        <w:t>$</w:t>
      </w:r>
      <w:proofErr w:type="spellStart"/>
      <w:r>
        <w:rPr>
          <w:noProof w:val="0"/>
        </w:rPr>
        <w:t>servername</w:t>
      </w:r>
      <w:proofErr w:type="spellEnd"/>
      <w:r>
        <w:rPr>
          <w:noProof w:val="0"/>
        </w:rPr>
        <w:t xml:space="preserve"> = "SRV0002.classroom.intranet"</w:t>
      </w:r>
    </w:p>
    <w:p w14:paraId="383D03E3" w14:textId="77777777" w:rsidR="00F171AF" w:rsidRDefault="00F171AF" w:rsidP="00F171AF">
      <w:pPr>
        <w:pStyle w:val="Code"/>
        <w:rPr>
          <w:noProof w:val="0"/>
        </w:rPr>
      </w:pPr>
    </w:p>
    <w:p w14:paraId="17CAFE86" w14:textId="77777777" w:rsidR="00F171AF" w:rsidRDefault="00F171AF" w:rsidP="00F171AF">
      <w:pPr>
        <w:pStyle w:val="Code"/>
        <w:rPr>
          <w:noProof w:val="0"/>
        </w:rPr>
      </w:pPr>
      <w:r>
        <w:rPr>
          <w:noProof w:val="0"/>
        </w:rPr>
        <w:t>$</w:t>
      </w:r>
      <w:proofErr w:type="spellStart"/>
      <w:r>
        <w:rPr>
          <w:noProof w:val="0"/>
        </w:rPr>
        <w:t>ModulePath</w:t>
      </w:r>
      <w:proofErr w:type="spellEnd"/>
      <w:r>
        <w:rPr>
          <w:noProof w:val="0"/>
        </w:rPr>
        <w:t xml:space="preserve"> = $</w:t>
      </w:r>
      <w:proofErr w:type="spellStart"/>
      <w:r>
        <w:rPr>
          <w:noProof w:val="0"/>
        </w:rPr>
        <w:t>env:SMS_ADMIN_UI_PATH</w:t>
      </w:r>
      <w:proofErr w:type="spellEnd"/>
    </w:p>
    <w:p w14:paraId="61931319" w14:textId="77777777" w:rsidR="00F171AF" w:rsidRDefault="00F171AF" w:rsidP="00F171AF">
      <w:pPr>
        <w:pStyle w:val="Code"/>
        <w:rPr>
          <w:noProof w:val="0"/>
        </w:rPr>
      </w:pPr>
      <w:r>
        <w:rPr>
          <w:noProof w:val="0"/>
        </w:rPr>
        <w:t>if ($</w:t>
      </w:r>
      <w:proofErr w:type="spellStart"/>
      <w:r>
        <w:rPr>
          <w:noProof w:val="0"/>
        </w:rPr>
        <w:t>ModulePath</w:t>
      </w:r>
      <w:proofErr w:type="spellEnd"/>
      <w:r>
        <w:rPr>
          <w:noProof w:val="0"/>
        </w:rPr>
        <w:t xml:space="preserve"> -</w:t>
      </w:r>
      <w:proofErr w:type="spellStart"/>
      <w:r>
        <w:rPr>
          <w:noProof w:val="0"/>
        </w:rPr>
        <w:t>eq</w:t>
      </w:r>
      <w:proofErr w:type="spellEnd"/>
      <w:r>
        <w:rPr>
          <w:noProof w:val="0"/>
        </w:rPr>
        <w:t xml:space="preserve"> $null) {</w:t>
      </w:r>
    </w:p>
    <w:p w14:paraId="62509DAA" w14:textId="77777777" w:rsidR="00F171AF" w:rsidRDefault="00F171AF" w:rsidP="00F171AF">
      <w:pPr>
        <w:pStyle w:val="Code"/>
        <w:rPr>
          <w:noProof w:val="0"/>
        </w:rPr>
      </w:pPr>
      <w:r>
        <w:rPr>
          <w:noProof w:val="0"/>
        </w:rPr>
        <w:tab/>
        <w:t>$</w:t>
      </w:r>
      <w:proofErr w:type="spellStart"/>
      <w:r>
        <w:rPr>
          <w:noProof w:val="0"/>
        </w:rPr>
        <w:t>ModulePath</w:t>
      </w:r>
      <w:proofErr w:type="spellEnd"/>
      <w:r>
        <w:rPr>
          <w:noProof w:val="0"/>
        </w:rPr>
        <w:t xml:space="preserve"> = (Get-</w:t>
      </w:r>
      <w:proofErr w:type="spellStart"/>
      <w:r>
        <w:rPr>
          <w:noProof w:val="0"/>
        </w:rPr>
        <w:t>ItemProperty</w:t>
      </w:r>
      <w:proofErr w:type="spellEnd"/>
      <w:r>
        <w:rPr>
          <w:noProof w:val="0"/>
        </w:rPr>
        <w:t xml:space="preserve"> -Path "</w:t>
      </w:r>
      <w:proofErr w:type="gramStart"/>
      <w:r>
        <w:rPr>
          <w:noProof w:val="0"/>
        </w:rPr>
        <w:t>Registry::</w:t>
      </w:r>
      <w:proofErr w:type="gramEnd"/>
      <w:r>
        <w:rPr>
          <w:noProof w:val="0"/>
        </w:rPr>
        <w:t>HKEY_LOCAL_MACHINE\SYSTEM\CurrentControlSet\Control\Session Manager\Environment").SMS_ADMIN_UI_PATH</w:t>
      </w:r>
    </w:p>
    <w:p w14:paraId="49BD7F10" w14:textId="77777777" w:rsidR="00F171AF" w:rsidRDefault="00F171AF" w:rsidP="00F171AF">
      <w:pPr>
        <w:pStyle w:val="Code"/>
        <w:rPr>
          <w:noProof w:val="0"/>
        </w:rPr>
      </w:pPr>
      <w:r>
        <w:rPr>
          <w:noProof w:val="0"/>
        </w:rPr>
        <w:t>}</w:t>
      </w:r>
    </w:p>
    <w:p w14:paraId="05C06FC5" w14:textId="77777777" w:rsidR="00F171AF" w:rsidRDefault="00F171AF" w:rsidP="00F171AF">
      <w:pPr>
        <w:pStyle w:val="Code"/>
        <w:rPr>
          <w:noProof w:val="0"/>
        </w:rPr>
      </w:pPr>
    </w:p>
    <w:p w14:paraId="428C7BB5" w14:textId="77777777" w:rsidR="00F171AF" w:rsidRDefault="00F171AF" w:rsidP="00F171AF">
      <w:pPr>
        <w:pStyle w:val="Code"/>
        <w:rPr>
          <w:noProof w:val="0"/>
        </w:rPr>
      </w:pPr>
      <w:r>
        <w:rPr>
          <w:noProof w:val="0"/>
        </w:rPr>
        <w:t>$</w:t>
      </w:r>
      <w:proofErr w:type="spellStart"/>
      <w:r>
        <w:rPr>
          <w:noProof w:val="0"/>
        </w:rPr>
        <w:t>ModulePath</w:t>
      </w:r>
      <w:proofErr w:type="spellEnd"/>
      <w:r>
        <w:rPr>
          <w:noProof w:val="0"/>
        </w:rPr>
        <w:t xml:space="preserve"> = $</w:t>
      </w:r>
      <w:proofErr w:type="spellStart"/>
      <w:r>
        <w:rPr>
          <w:noProof w:val="0"/>
        </w:rPr>
        <w:t>ModulePath.Replace</w:t>
      </w:r>
      <w:proofErr w:type="spellEnd"/>
      <w:r>
        <w:rPr>
          <w:noProof w:val="0"/>
        </w:rPr>
        <w:t>("bin\i386","bin\resourceexplorer.exe")</w:t>
      </w:r>
    </w:p>
    <w:p w14:paraId="2272AFDD" w14:textId="77777777" w:rsidR="00F171AF" w:rsidRDefault="00F171AF" w:rsidP="00F171AF">
      <w:pPr>
        <w:pStyle w:val="Code"/>
        <w:rPr>
          <w:noProof w:val="0"/>
        </w:rPr>
      </w:pPr>
    </w:p>
    <w:p w14:paraId="24D17459" w14:textId="77777777" w:rsidR="00F171AF" w:rsidRDefault="00F171AF" w:rsidP="00F171AF">
      <w:pPr>
        <w:pStyle w:val="Code"/>
        <w:rPr>
          <w:noProof w:val="0"/>
        </w:rPr>
      </w:pPr>
      <w:r>
        <w:rPr>
          <w:noProof w:val="0"/>
        </w:rPr>
        <w:t>#windows machine</w:t>
      </w:r>
    </w:p>
    <w:p w14:paraId="1269439D" w14:textId="77777777" w:rsidR="00F171AF" w:rsidRDefault="00F171AF" w:rsidP="00F171AF">
      <w:pPr>
        <w:pStyle w:val="Code"/>
        <w:rPr>
          <w:noProof w:val="0"/>
        </w:rPr>
      </w:pPr>
      <w:r>
        <w:rPr>
          <w:noProof w:val="0"/>
        </w:rPr>
        <w:t>$Device = get-</w:t>
      </w:r>
      <w:proofErr w:type="spellStart"/>
      <w:r>
        <w:rPr>
          <w:noProof w:val="0"/>
        </w:rPr>
        <w:t>CMDevice</w:t>
      </w:r>
      <w:proofErr w:type="spellEnd"/>
      <w:r>
        <w:rPr>
          <w:noProof w:val="0"/>
        </w:rPr>
        <w:t xml:space="preserve"> -name "WKS0001"</w:t>
      </w:r>
    </w:p>
    <w:p w14:paraId="4AC5CAF2" w14:textId="7FA63BD9" w:rsidR="00F171AF" w:rsidRDefault="00F171AF" w:rsidP="00F46E4B">
      <w:pPr>
        <w:pStyle w:val="Code"/>
        <w:rPr>
          <w:noProof w:val="0"/>
        </w:rPr>
      </w:pPr>
      <w:r>
        <w:rPr>
          <w:noProof w:val="0"/>
        </w:rPr>
        <w:t>Start-Process -</w:t>
      </w:r>
      <w:proofErr w:type="spellStart"/>
      <w:r>
        <w:rPr>
          <w:noProof w:val="0"/>
        </w:rPr>
        <w:t>Filepath</w:t>
      </w:r>
      <w:proofErr w:type="spellEnd"/>
      <w:r>
        <w:rPr>
          <w:noProof w:val="0"/>
        </w:rPr>
        <w:t xml:space="preserve"> ("$</w:t>
      </w:r>
      <w:proofErr w:type="spellStart"/>
      <w:r>
        <w:rPr>
          <w:noProof w:val="0"/>
        </w:rPr>
        <w:t>ModulePath</w:t>
      </w:r>
      <w:proofErr w:type="spellEnd"/>
      <w:r>
        <w:rPr>
          <w:noProof w:val="0"/>
        </w:rPr>
        <w:t>") -</w:t>
      </w:r>
      <w:proofErr w:type="spellStart"/>
      <w:r>
        <w:rPr>
          <w:noProof w:val="0"/>
        </w:rPr>
        <w:t>ArgumentList</w:t>
      </w:r>
      <w:proofErr w:type="spellEnd"/>
      <w:r>
        <w:rPr>
          <w:noProof w:val="0"/>
        </w:rPr>
        <w:t xml:space="preserve"> ("-s -</w:t>
      </w:r>
      <w:proofErr w:type="spellStart"/>
      <w:r>
        <w:rPr>
          <w:noProof w:val="0"/>
        </w:rPr>
        <w:t>sms:ResourceID</w:t>
      </w:r>
      <w:proofErr w:type="spellEnd"/>
      <w:r>
        <w:rPr>
          <w:noProof w:val="0"/>
        </w:rPr>
        <w:t>=$($</w:t>
      </w:r>
      <w:proofErr w:type="spellStart"/>
      <w:r>
        <w:rPr>
          <w:noProof w:val="0"/>
        </w:rPr>
        <w:t>Device.ResourceID</w:t>
      </w:r>
      <w:proofErr w:type="spellEnd"/>
      <w:r>
        <w:rPr>
          <w:noProof w:val="0"/>
        </w:rPr>
        <w:t>) -</w:t>
      </w:r>
      <w:proofErr w:type="spellStart"/>
      <w:r>
        <w:rPr>
          <w:noProof w:val="0"/>
        </w:rPr>
        <w:t>sms:connection</w:t>
      </w:r>
      <w:proofErr w:type="spellEnd"/>
      <w:r>
        <w:rPr>
          <w:noProof w:val="0"/>
        </w:rPr>
        <w:t>=\\$($</w:t>
      </w:r>
      <w:proofErr w:type="spellStart"/>
      <w:r>
        <w:rPr>
          <w:noProof w:val="0"/>
        </w:rPr>
        <w:t>servername</w:t>
      </w:r>
      <w:proofErr w:type="spellEnd"/>
      <w:r>
        <w:rPr>
          <w:noProof w:val="0"/>
        </w:rPr>
        <w:t>)\root\</w:t>
      </w:r>
      <w:proofErr w:type="spellStart"/>
      <w:r>
        <w:rPr>
          <w:noProof w:val="0"/>
        </w:rPr>
        <w:t>sms</w:t>
      </w:r>
      <w:proofErr w:type="spellEnd"/>
      <w:r>
        <w:rPr>
          <w:noProof w:val="0"/>
        </w:rPr>
        <w:t>\site_$($</w:t>
      </w:r>
      <w:proofErr w:type="spellStart"/>
      <w:r>
        <w:rPr>
          <w:noProof w:val="0"/>
        </w:rPr>
        <w:t>siteCode</w:t>
      </w:r>
      <w:proofErr w:type="spellEnd"/>
      <w:r>
        <w:rPr>
          <w:noProof w:val="0"/>
        </w:rPr>
        <w:t>)")</w:t>
      </w:r>
    </w:p>
    <w:bookmarkEnd w:id="21"/>
    <w:p w14:paraId="1EDBFC2A" w14:textId="77777777" w:rsidR="00A9409F" w:rsidRPr="00143499" w:rsidRDefault="00A9409F" w:rsidP="00A9409F"/>
    <w:bookmarkEnd w:id="20"/>
    <w:p w14:paraId="78659106" w14:textId="0AB2C13C" w:rsidR="00A9409F" w:rsidRPr="00143499" w:rsidRDefault="00A9409F" w:rsidP="00A9409F">
      <w:pPr>
        <w:rPr>
          <w:rFonts w:asciiTheme="majorHAnsi" w:eastAsiaTheme="majorEastAsia" w:hAnsiTheme="majorHAnsi" w:cstheme="majorBidi"/>
          <w:b/>
          <w:bCs/>
          <w:color w:val="5B9BD5" w:themeColor="accent1"/>
          <w:sz w:val="26"/>
          <w:szCs w:val="26"/>
        </w:rPr>
      </w:pPr>
    </w:p>
    <w:sectPr w:rsidR="00A9409F" w:rsidRPr="00143499" w:rsidSect="00B73BC7">
      <w:headerReference w:type="default" r:id="rId11"/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708" w:footer="1537" w:gutter="0"/>
      <w:pgBorders w:offsetFrom="page">
        <w:top w:val="single" w:sz="2" w:space="24" w:color="C0C0C0"/>
        <w:left w:val="single" w:sz="2" w:space="24" w:color="C0C0C0"/>
        <w:bottom w:val="single" w:sz="2" w:space="24" w:color="C0C0C0"/>
        <w:right w:val="single" w:sz="2" w:space="24" w:color="C0C0C0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7D5CAF" w14:textId="77777777" w:rsidR="00F25D43" w:rsidRDefault="00F25D43" w:rsidP="00501D6C">
      <w:pPr>
        <w:spacing w:after="0" w:line="240" w:lineRule="auto"/>
      </w:pPr>
      <w:r>
        <w:separator/>
      </w:r>
    </w:p>
  </w:endnote>
  <w:endnote w:type="continuationSeparator" w:id="0">
    <w:p w14:paraId="295373CD" w14:textId="77777777" w:rsidR="00F25D43" w:rsidRDefault="00F25D43" w:rsidP="00501D6C">
      <w:pPr>
        <w:spacing w:after="0" w:line="240" w:lineRule="auto"/>
      </w:pPr>
      <w:r>
        <w:continuationSeparator/>
      </w:r>
    </w:p>
  </w:endnote>
  <w:endnote w:type="continuationNotice" w:id="1">
    <w:p w14:paraId="4D24C250" w14:textId="77777777" w:rsidR="00F25D43" w:rsidRDefault="00F25D4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657" w:type="pct"/>
      <w:tblCellSpacing w:w="20" w:type="dxa"/>
      <w:tblInd w:w="-570" w:type="dxa"/>
      <w:tblBorders>
        <w:top w:val="single" w:sz="2" w:space="0" w:color="C0C0C0"/>
        <w:left w:val="single" w:sz="2" w:space="0" w:color="C0C0C0"/>
        <w:bottom w:val="single" w:sz="2" w:space="0" w:color="C0C0C0"/>
        <w:right w:val="single" w:sz="2" w:space="0" w:color="C0C0C0"/>
      </w:tblBorders>
      <w:tblCellMar>
        <w:top w:w="57" w:type="dxa"/>
        <w:left w:w="57" w:type="dxa"/>
        <w:bottom w:w="57" w:type="dxa"/>
        <w:right w:w="57" w:type="dxa"/>
      </w:tblCellMar>
      <w:tblLook w:val="04A0" w:firstRow="1" w:lastRow="0" w:firstColumn="1" w:lastColumn="0" w:noHBand="0" w:noVBand="1"/>
    </w:tblPr>
    <w:tblGrid>
      <w:gridCol w:w="8437"/>
      <w:gridCol w:w="1768"/>
    </w:tblGrid>
    <w:tr w:rsidR="000428A5" w14:paraId="0943FCE5" w14:textId="77777777" w:rsidTr="00EF7FEA">
      <w:trPr>
        <w:trHeight w:hRule="exact" w:val="538"/>
        <w:tblCellSpacing w:w="20" w:type="dxa"/>
      </w:trPr>
      <w:tc>
        <w:tcPr>
          <w:tcW w:w="4104" w:type="pct"/>
          <w:shd w:val="clear" w:color="auto" w:fill="E7E6E6" w:themeFill="background2"/>
          <w:vAlign w:val="center"/>
        </w:tcPr>
        <w:p w14:paraId="79D3976F" w14:textId="3E4A51D3" w:rsidR="000428A5" w:rsidRPr="00954C61" w:rsidRDefault="00FC3421" w:rsidP="00106022">
          <w:pPr>
            <w:pStyle w:val="Footer"/>
            <w:ind w:left="-142"/>
            <w:rPr>
              <w:color w:val="262626" w:themeColor="text1" w:themeTint="D9"/>
            </w:rPr>
          </w:pPr>
          <w:r>
            <w:rPr>
              <w:noProof/>
              <w:lang w:eastAsia="en-GB"/>
            </w:rPr>
            <w:pict w14:anchorId="4431DE86">
              <v:shapetype id="_x0000_t136" coordsize="21600,21600" o:spt="136" adj="10800" path="m@7,l@8,m@5,21600l@6,21600e">
                <v:formulas>
                  <v:f eqn="sum #0 0 10800"/>
                  <v:f eqn="prod #0 2 1"/>
                  <v:f eqn="sum 21600 0 @1"/>
                  <v:f eqn="sum 0 0 @2"/>
                  <v:f eqn="sum 21600 0 @3"/>
                  <v:f eqn="if @0 @3 0"/>
                  <v:f eqn="if @0 21600 @1"/>
                  <v:f eqn="if @0 0 @2"/>
                  <v:f eqn="if @0 @4 21600"/>
                  <v:f eqn="mid @5 @6"/>
                  <v:f eqn="mid @8 @5"/>
                  <v:f eqn="mid @7 @8"/>
                  <v:f eqn="mid @6 @7"/>
                  <v:f eqn="sum @6 0 @5"/>
                </v:formulas>
                <v:path textpathok="t" o:connecttype="custom" o:connectlocs="@9,0;@10,10800;@11,21600;@12,10800" o:connectangles="270,180,90,0"/>
                <v:textpath on="t" fitshape="t"/>
                <v:handles>
                  <v:h position="#0,bottomRight" xrange="6629,14971"/>
                </v:handles>
                <o:lock v:ext="edit" text="t" shapetype="t"/>
              </v:shapetype>
              <v:shape id="MSIPWMf79847589097c5b82d4d8899" o:spid="_x0000_s2049" type="#_x0000_t136" alt="{&quot;HashCode&quot;:1945408579,&quot;Height&quot;:841.0,&quot;Width&quot;:595.0,&quot;Placement&quot;:&quot;Header&quot;,&quot;Index&quot;:&quot;Primary&quot;,&quot;Section&quot;:1,&quot;Top&quot;:-999995.0,&quot;Left&quot;:-999995.0}" style="position:absolute;left:0;text-align:left;margin-left:0;margin-top:0;width:506.95pt;height:188.4pt;rotation:315;z-index:-251658240;visibility:hidden;mso-position-horizontal:center;mso-position-horizontal-relative:margin;mso-position-vertical:center;mso-position-vertical-relative:margin" o:allowincell="f" fillcolor="black" stroked="f">
                <v:stroke r:id="rId1" o:title=""/>
                <v:shadow color="#868686"/>
                <v:textpath style="font-family:&quot;Calibri&quot;;font-size:1pt;v-text-kern:t" trim="t" fitpath="t" string="Internal"/>
                <w10:wrap anchorx="margin" anchory="margin"/>
              </v:shape>
            </w:pict>
          </w:r>
          <w:r w:rsidR="000428A5">
            <w:t xml:space="preserve">      </w:t>
          </w:r>
        </w:p>
      </w:tc>
      <w:tc>
        <w:tcPr>
          <w:tcW w:w="837" w:type="pct"/>
          <w:shd w:val="clear" w:color="auto" w:fill="9CC2E5" w:themeFill="accent1" w:themeFillTint="99"/>
          <w:vAlign w:val="center"/>
        </w:tcPr>
        <w:sdt>
          <w:sdtPr>
            <w:id w:val="552530"/>
            <w:docPartObj>
              <w:docPartGallery w:val="Page Numbers (Top of Page)"/>
              <w:docPartUnique/>
            </w:docPartObj>
          </w:sdtPr>
          <w:sdtEndPr/>
          <w:sdtContent>
            <w:p w14:paraId="45657117" w14:textId="2B80F7A6" w:rsidR="000428A5" w:rsidRDefault="000428A5" w:rsidP="00156269">
              <w:pPr>
                <w:pStyle w:val="Footer"/>
              </w:pPr>
              <w:r w:rsidRPr="00B156F1">
                <w:t xml:space="preserve">Page </w:t>
              </w:r>
              <w:r>
                <w:fldChar w:fldCharType="begin"/>
              </w:r>
              <w:r>
                <w:instrText xml:space="preserve"> PAGE </w:instrText>
              </w:r>
              <w:r>
                <w:fldChar w:fldCharType="separate"/>
              </w:r>
              <w:r>
                <w:rPr>
                  <w:noProof/>
                </w:rPr>
                <w:t>19</w:t>
              </w:r>
              <w:r>
                <w:rPr>
                  <w:noProof/>
                </w:rPr>
                <w:fldChar w:fldCharType="end"/>
              </w:r>
              <w:r w:rsidRPr="00B156F1">
                <w:t xml:space="preserve"> of </w:t>
              </w:r>
              <w:r>
                <w:rPr>
                  <w:noProof/>
                </w:rPr>
                <w:fldChar w:fldCharType="begin"/>
              </w:r>
              <w:r>
                <w:rPr>
                  <w:noProof/>
                </w:rPr>
                <w:instrText xml:space="preserve"> NUMPAGES  </w:instrText>
              </w:r>
              <w:r>
                <w:rPr>
                  <w:noProof/>
                </w:rPr>
                <w:fldChar w:fldCharType="separate"/>
              </w:r>
              <w:r>
                <w:rPr>
                  <w:noProof/>
                </w:rPr>
                <w:t>229</w:t>
              </w:r>
              <w:r>
                <w:rPr>
                  <w:noProof/>
                </w:rPr>
                <w:fldChar w:fldCharType="end"/>
              </w:r>
            </w:p>
          </w:sdtContent>
        </w:sdt>
        <w:p w14:paraId="5FB04B42" w14:textId="77777777" w:rsidR="000428A5" w:rsidRPr="00FC7811" w:rsidRDefault="000428A5" w:rsidP="00156269">
          <w:pPr>
            <w:pStyle w:val="Footer"/>
          </w:pPr>
        </w:p>
      </w:tc>
    </w:tr>
  </w:tbl>
  <w:p w14:paraId="10498F79" w14:textId="0C43237E" w:rsidR="000428A5" w:rsidRDefault="000428A5">
    <w:pPr>
      <w:pStyle w:val="Foot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4" behindDoc="0" locked="0" layoutInCell="0" allowOverlap="1" wp14:anchorId="06B5588B" wp14:editId="0EF6EAE9">
              <wp:simplePos x="0" y="0"/>
              <wp:positionH relativeFrom="page">
                <wp:posOffset>0</wp:posOffset>
              </wp:positionH>
              <wp:positionV relativeFrom="page">
                <wp:posOffset>10227945</wp:posOffset>
              </wp:positionV>
              <wp:extent cx="7560310" cy="273050"/>
              <wp:effectExtent l="0" t="0" r="0" b="12700"/>
              <wp:wrapNone/>
              <wp:docPr id="3" name="MSIPCMec27494daa22168a606563fc" descr="{&quot;HashCode&quot;:777030729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03CCD0BF" w14:textId="38161750" w:rsidR="000428A5" w:rsidRPr="00FA2566" w:rsidRDefault="000428A5" w:rsidP="00FA2566">
                          <w:pPr>
                            <w:spacing w:after="0"/>
                            <w:jc w:val="left"/>
                            <w:rPr>
                              <w:rFonts w:ascii="Calibri" w:hAnsi="Calibri" w:cs="Calibri"/>
                              <w:color w:val="000000"/>
                              <w:sz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6B5588B" id="_x0000_t202" coordsize="21600,21600" o:spt="202" path="m,l,21600r21600,l21600,xe">
              <v:stroke joinstyle="miter"/>
              <v:path gradientshapeok="t" o:connecttype="rect"/>
            </v:shapetype>
            <v:shape id="MSIPCMec27494daa22168a606563fc" o:spid="_x0000_s1027" type="#_x0000_t202" alt="{&quot;HashCode&quot;:777030729,&quot;Height&quot;:841.0,&quot;Width&quot;:595.0,&quot;Placement&quot;:&quot;Footer&quot;,&quot;Index&quot;:&quot;Primary&quot;,&quot;Section&quot;:1,&quot;Top&quot;:0.0,&quot;Left&quot;:0.0}" style="position:absolute;left:0;text-align:left;margin-left:0;margin-top:805.35pt;width:595.3pt;height:21.5pt;z-index:25165824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" o:allowincell="f" filled="f" stroked="f" strokeweight=".5pt">
              <v:textbox inset="20pt,0,,0">
                <w:txbxContent>
                  <w:p w14:paraId="03CCD0BF" w14:textId="38161750" w:rsidR="000428A5" w:rsidRPr="00FA2566" w:rsidRDefault="000428A5" w:rsidP="00FA2566">
                    <w:pPr>
                      <w:spacing w:after="0"/>
                      <w:jc w:val="left"/>
                      <w:rPr>
                        <w:rFonts w:ascii="Calibri" w:hAnsi="Calibri" w:cs="Calibri"/>
                        <w:color w:val="000000"/>
                        <w:sz w:val="16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656DDA" w14:textId="441C4689" w:rsidR="000428A5" w:rsidRDefault="000428A5">
    <w:pPr>
      <w:pStyle w:val="Foot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5" behindDoc="0" locked="0" layoutInCell="0" allowOverlap="1" wp14:anchorId="0BCAD023" wp14:editId="3F108883">
              <wp:simplePos x="0" y="0"/>
              <wp:positionH relativeFrom="page">
                <wp:posOffset>0</wp:posOffset>
              </wp:positionH>
              <wp:positionV relativeFrom="page">
                <wp:posOffset>10227945</wp:posOffset>
              </wp:positionV>
              <wp:extent cx="7560310" cy="273050"/>
              <wp:effectExtent l="0" t="0" r="0" b="12700"/>
              <wp:wrapNone/>
              <wp:docPr id="4" name="MSIPCMbf1f4cfe9512ff3aa2f7d2c0" descr="{&quot;HashCode&quot;:777030729,&quot;Height&quot;:841.0,&quot;Width&quot;:595.0,&quot;Placement&quot;:&quot;Footer&quot;,&quot;Index&quot;:&quot;FirstPage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14DB4EDC" w14:textId="29D19E8F" w:rsidR="000428A5" w:rsidRPr="00FA2566" w:rsidRDefault="000428A5" w:rsidP="00FA2566">
                          <w:pPr>
                            <w:spacing w:after="0"/>
                            <w:jc w:val="left"/>
                            <w:rPr>
                              <w:rFonts w:ascii="Calibri" w:hAnsi="Calibri" w:cs="Calibri"/>
                              <w:color w:val="000000"/>
                              <w:sz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BCAD023" id="_x0000_t202" coordsize="21600,21600" o:spt="202" path="m,l,21600r21600,l21600,xe">
              <v:stroke joinstyle="miter"/>
              <v:path gradientshapeok="t" o:connecttype="rect"/>
            </v:shapetype>
            <v:shape id="MSIPCMbf1f4cfe9512ff3aa2f7d2c0" o:spid="_x0000_s1029" type="#_x0000_t202" alt="{&quot;HashCode&quot;:777030729,&quot;Height&quot;:841.0,&quot;Width&quot;:595.0,&quot;Placement&quot;:&quot;Footer&quot;,&quot;Index&quot;:&quot;FirstPage&quot;,&quot;Section&quot;:1,&quot;Top&quot;:0.0,&quot;Left&quot;:0.0}" style="position:absolute;left:0;text-align:left;margin-left:0;margin-top:805.35pt;width:595.3pt;height:21.5pt;z-index:251658245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" o:allowincell="f" filled="f" stroked="f" strokeweight=".5pt">
              <v:textbox inset="20pt,0,,0">
                <w:txbxContent>
                  <w:p w14:paraId="14DB4EDC" w14:textId="29D19E8F" w:rsidR="000428A5" w:rsidRPr="00FA2566" w:rsidRDefault="000428A5" w:rsidP="00FA2566">
                    <w:pPr>
                      <w:spacing w:after="0"/>
                      <w:jc w:val="left"/>
                      <w:rPr>
                        <w:rFonts w:ascii="Calibri" w:hAnsi="Calibri" w:cs="Calibri"/>
                        <w:color w:val="000000"/>
                        <w:sz w:val="16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810800" w14:textId="77777777" w:rsidR="00F25D43" w:rsidRDefault="00F25D43" w:rsidP="00501D6C">
      <w:pPr>
        <w:spacing w:after="0" w:line="240" w:lineRule="auto"/>
      </w:pPr>
      <w:r>
        <w:separator/>
      </w:r>
    </w:p>
  </w:footnote>
  <w:footnote w:type="continuationSeparator" w:id="0">
    <w:p w14:paraId="48A1FC30" w14:textId="77777777" w:rsidR="00F25D43" w:rsidRDefault="00F25D43" w:rsidP="00501D6C">
      <w:pPr>
        <w:spacing w:after="0" w:line="240" w:lineRule="auto"/>
      </w:pPr>
      <w:r>
        <w:continuationSeparator/>
      </w:r>
    </w:p>
  </w:footnote>
  <w:footnote w:type="continuationNotice" w:id="1">
    <w:p w14:paraId="0F44990F" w14:textId="77777777" w:rsidR="00F25D43" w:rsidRDefault="00F25D4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5501" w:type="pct"/>
      <w:tblCellSpacing w:w="20" w:type="dxa"/>
      <w:tblInd w:w="-429" w:type="dxa"/>
      <w:tblBorders>
        <w:top w:val="single" w:sz="2" w:space="0" w:color="C0C0C0"/>
        <w:left w:val="single" w:sz="2" w:space="0" w:color="C0C0C0"/>
        <w:bottom w:val="single" w:sz="2" w:space="0" w:color="C0C0C0"/>
        <w:right w:val="single" w:sz="2" w:space="0" w:color="C0C0C0"/>
        <w:insideH w:val="none" w:sz="0" w:space="0" w:color="auto"/>
        <w:insideV w:val="none" w:sz="0" w:space="0" w:color="auto"/>
      </w:tblBorders>
      <w:tblCellMar>
        <w:top w:w="57" w:type="dxa"/>
        <w:left w:w="57" w:type="dxa"/>
        <w:bottom w:w="57" w:type="dxa"/>
        <w:right w:w="57" w:type="dxa"/>
      </w:tblCellMar>
      <w:tblLook w:val="04A0" w:firstRow="1" w:lastRow="0" w:firstColumn="1" w:lastColumn="0" w:noHBand="0" w:noVBand="1"/>
    </w:tblPr>
    <w:tblGrid>
      <w:gridCol w:w="3048"/>
      <w:gridCol w:w="6876"/>
    </w:tblGrid>
    <w:tr w:rsidR="000428A5" w:rsidRPr="003B16D6" w14:paraId="765435D2" w14:textId="77777777" w:rsidTr="005F0560">
      <w:trPr>
        <w:trHeight w:hRule="exact" w:val="538"/>
        <w:tblCellSpacing w:w="20" w:type="dxa"/>
      </w:trPr>
      <w:tc>
        <w:tcPr>
          <w:tcW w:w="2988" w:type="dxa"/>
          <w:shd w:val="clear" w:color="auto" w:fill="BDD6EE" w:themeFill="accent1" w:themeFillTint="66"/>
          <w:tcMar>
            <w:left w:w="57" w:type="dxa"/>
            <w:right w:w="57" w:type="dxa"/>
          </w:tcMar>
          <w:vAlign w:val="center"/>
        </w:tcPr>
        <w:p w14:paraId="258C22D7" w14:textId="13AEA983" w:rsidR="000428A5" w:rsidRPr="0044246E" w:rsidRDefault="000428A5" w:rsidP="005F0560">
          <w:pPr>
            <w:pStyle w:val="Header"/>
            <w:spacing w:before="0"/>
            <w:jc w:val="center"/>
          </w:pPr>
        </w:p>
      </w:tc>
      <w:tc>
        <w:tcPr>
          <w:tcW w:w="6816" w:type="dxa"/>
          <w:shd w:val="clear" w:color="auto" w:fill="E7E6E6" w:themeFill="background2"/>
          <w:tcMar>
            <w:left w:w="57" w:type="dxa"/>
            <w:right w:w="57" w:type="dxa"/>
          </w:tcMar>
          <w:vAlign w:val="center"/>
        </w:tcPr>
        <w:p w14:paraId="0C2158B1" w14:textId="2056DD82" w:rsidR="000428A5" w:rsidRPr="003B16D6" w:rsidRDefault="00FC3421" w:rsidP="005F0560">
          <w:pPr>
            <w:pStyle w:val="Header"/>
            <w:spacing w:before="0"/>
            <w:ind w:right="-6"/>
            <w:jc w:val="right"/>
            <w:rPr>
              <w:rFonts w:ascii="Franklin Gothic Medium" w:hAnsi="Franklin Gothic Medium"/>
            </w:rPr>
          </w:pPr>
          <w:sdt>
            <w:sdtPr>
              <w:alias w:val="Title"/>
              <w:id w:val="552656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0428A5">
                <w:t xml:space="preserve">System </w:t>
              </w:r>
              <w:proofErr w:type="spellStart"/>
              <w:r w:rsidR="000428A5">
                <w:t>Center</w:t>
              </w:r>
              <w:proofErr w:type="spellEnd"/>
              <w:r w:rsidR="000428A5">
                <w:t xml:space="preserve"> Configuration Manager</w:t>
              </w:r>
            </w:sdtContent>
          </w:sdt>
        </w:p>
      </w:tc>
    </w:tr>
  </w:tbl>
  <w:p w14:paraId="17A1A9FC" w14:textId="2C7186D3" w:rsidR="000428A5" w:rsidRDefault="000428A5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2" behindDoc="0" locked="0" layoutInCell="0" allowOverlap="1" wp14:anchorId="1A4E1017" wp14:editId="06C8BCE8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73050"/>
              <wp:effectExtent l="0" t="0" r="0" b="12700"/>
              <wp:wrapNone/>
              <wp:docPr id="1" name="MSIPCMfdce45099e82db5c2deae71c" descr="{&quot;HashCode&quot;:75306020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53BB50D8" w14:textId="316E8A60" w:rsidR="000428A5" w:rsidRPr="00FA2566" w:rsidRDefault="000428A5" w:rsidP="00FA2566">
                          <w:pPr>
                            <w:spacing w:after="0"/>
                            <w:jc w:val="left"/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A4E1017" id="_x0000_t202" coordsize="21600,21600" o:spt="202" path="m,l,21600r21600,l21600,xe">
              <v:stroke joinstyle="miter"/>
              <v:path gradientshapeok="t" o:connecttype="rect"/>
            </v:shapetype>
            <v:shape id="MSIPCMfdce45099e82db5c2deae71c" o:spid="_x0000_s1026" type="#_x0000_t202" alt="{&quot;HashCode&quot;:753060202,&quot;Height&quot;:841.0,&quot;Width&quot;:595.0,&quot;Placement&quot;:&quot;Header&quot;,&quot;Index&quot;:&quot;Primary&quot;,&quot;Section&quot;:1,&quot;Top&quot;:0.0,&quot;Left&quot;:0.0}" style="position:absolute;left:0;text-align:left;margin-left:0;margin-top:15pt;width:595.3pt;height:21.5pt;z-index:25165824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" o:allowincell="f" filled="f" stroked="f" strokeweight=".5pt">
              <v:textbox inset="20pt,0,,0">
                <w:txbxContent>
                  <w:p w14:paraId="53BB50D8" w14:textId="316E8A60" w:rsidR="000428A5" w:rsidRPr="00FA2566" w:rsidRDefault="000428A5" w:rsidP="00FA2566">
                    <w:pPr>
                      <w:spacing w:after="0"/>
                      <w:jc w:val="left"/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6139DC" w14:textId="0A0CCAC9" w:rsidR="000428A5" w:rsidRDefault="000428A5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3" behindDoc="0" locked="0" layoutInCell="0" allowOverlap="1" wp14:anchorId="27CC2510" wp14:editId="0B450695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73050"/>
              <wp:effectExtent l="0" t="0" r="0" b="12700"/>
              <wp:wrapNone/>
              <wp:docPr id="2" name="MSIPCM69714c7db8302224dd4cfce1" descr="{&quot;HashCode&quot;:753060202,&quot;Height&quot;:841.0,&quot;Width&quot;:595.0,&quot;Placement&quot;:&quot;Header&quot;,&quot;Index&quot;:&quot;FirstPage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4E3C1570" w14:textId="4F3F97A4" w:rsidR="000428A5" w:rsidRPr="00FA2566" w:rsidRDefault="000428A5" w:rsidP="00FA2566">
                          <w:pPr>
                            <w:spacing w:after="0"/>
                            <w:jc w:val="left"/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7CC2510" id="_x0000_t202" coordsize="21600,21600" o:spt="202" path="m,l,21600r21600,l21600,xe">
              <v:stroke joinstyle="miter"/>
              <v:path gradientshapeok="t" o:connecttype="rect"/>
            </v:shapetype>
            <v:shape id="MSIPCM69714c7db8302224dd4cfce1" o:spid="_x0000_s1028" type="#_x0000_t202" alt="{&quot;HashCode&quot;:753060202,&quot;Height&quot;:841.0,&quot;Width&quot;:595.0,&quot;Placement&quot;:&quot;Header&quot;,&quot;Index&quot;:&quot;FirstPage&quot;,&quot;Section&quot;:1,&quot;Top&quot;:0.0,&quot;Left&quot;:0.0}" style="position:absolute;left:0;text-align:left;margin-left:0;margin-top:15pt;width:595.3pt;height:21.5pt;z-index:251658243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" o:allowincell="f" filled="f" stroked="f" strokeweight=".5pt">
              <v:textbox inset="20pt,0,,0">
                <w:txbxContent>
                  <w:p w14:paraId="4E3C1570" w14:textId="4F3F97A4" w:rsidR="000428A5" w:rsidRPr="00FA2566" w:rsidRDefault="000428A5" w:rsidP="00FA2566">
                    <w:pPr>
                      <w:spacing w:after="0"/>
                      <w:jc w:val="left"/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="00FC3421">
      <w:rPr>
        <w:noProof/>
        <w:lang w:eastAsia="en-GB"/>
      </w:rPr>
      <w:pict w14:anchorId="5B45030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MSIPWM48314e6d9d12fe73988d3b2f" o:spid="_x0000_s2050" type="#_x0000_t136" alt="{&quot;HashCode&quot;:1945408579,&quot;Height&quot;:841.0,&quot;Width&quot;:595.0,&quot;Placement&quot;:&quot;Header&quot;,&quot;Index&quot;:&quot;FirstPage&quot;,&quot;Section&quot;:1,&quot;Top&quot;:-999995.0,&quot;Left&quot;:-999995.0}" style="position:absolute;left:0;text-align:left;margin-left:0;margin-top:0;width:506.95pt;height:188.4pt;rotation:315;z-index:-251658239;visibility:hidden;mso-position-horizontal:center;mso-position-horizontal-relative:margin;mso-position-vertical:center;mso-position-vertical-relative:margin" o:allowincell="f" fillcolor="black" stroked="f">
          <v:stroke r:id="rId1" o:title=""/>
          <v:shadow color="#868686"/>
          <v:textpath style="font-family:&quot;Calibri&quot;;font-size:1pt;v-text-kern:t" trim="t" fitpath="t" string="Internal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9pt;height:9pt" o:bullet="t">
        <v:imagedata r:id="rId1" o:title="j0115844"/>
      </v:shape>
    </w:pict>
  </w:numPicBullet>
  <w:abstractNum w:abstractNumId="0" w15:restartNumberingAfterBreak="0">
    <w:nsid w:val="019B58FB"/>
    <w:multiLevelType w:val="hybridMultilevel"/>
    <w:tmpl w:val="C37E69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FE4C7F"/>
    <w:multiLevelType w:val="hybridMultilevel"/>
    <w:tmpl w:val="AFE454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362CAA"/>
    <w:multiLevelType w:val="hybridMultilevel"/>
    <w:tmpl w:val="5F1AD4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2043CF"/>
    <w:multiLevelType w:val="hybridMultilevel"/>
    <w:tmpl w:val="393CFB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80F4988"/>
    <w:multiLevelType w:val="hybridMultilevel"/>
    <w:tmpl w:val="506824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083108"/>
    <w:multiLevelType w:val="hybridMultilevel"/>
    <w:tmpl w:val="91D063A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A127A26"/>
    <w:multiLevelType w:val="hybridMultilevel"/>
    <w:tmpl w:val="B0FEA2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B707282"/>
    <w:multiLevelType w:val="hybridMultilevel"/>
    <w:tmpl w:val="5A6C5A5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BAC08DA"/>
    <w:multiLevelType w:val="hybridMultilevel"/>
    <w:tmpl w:val="A61046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0F3E6813"/>
    <w:multiLevelType w:val="hybridMultilevel"/>
    <w:tmpl w:val="EE18D12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0F0076D"/>
    <w:multiLevelType w:val="hybridMultilevel"/>
    <w:tmpl w:val="2E3032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10FF32DB"/>
    <w:multiLevelType w:val="hybridMultilevel"/>
    <w:tmpl w:val="55C6F8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3251FE9"/>
    <w:multiLevelType w:val="hybridMultilevel"/>
    <w:tmpl w:val="B3122C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3CF1863"/>
    <w:multiLevelType w:val="hybridMultilevel"/>
    <w:tmpl w:val="94D89ED0"/>
    <w:lvl w:ilvl="0" w:tplc="66FC3BA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4E37022"/>
    <w:multiLevelType w:val="hybridMultilevel"/>
    <w:tmpl w:val="319EE0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4EE29F3"/>
    <w:multiLevelType w:val="hybridMultilevel"/>
    <w:tmpl w:val="1C52D8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16254CE7"/>
    <w:multiLevelType w:val="hybridMultilevel"/>
    <w:tmpl w:val="04A452D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8524858"/>
    <w:multiLevelType w:val="hybridMultilevel"/>
    <w:tmpl w:val="358C91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19CF4A37"/>
    <w:multiLevelType w:val="hybridMultilevel"/>
    <w:tmpl w:val="A64E89A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1A9163EC"/>
    <w:multiLevelType w:val="hybridMultilevel"/>
    <w:tmpl w:val="679E83A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1F745519"/>
    <w:multiLevelType w:val="hybridMultilevel"/>
    <w:tmpl w:val="DBF8568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1FEA01CE"/>
    <w:multiLevelType w:val="hybridMultilevel"/>
    <w:tmpl w:val="BDCA80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21002FA5"/>
    <w:multiLevelType w:val="hybridMultilevel"/>
    <w:tmpl w:val="26525A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236166D7"/>
    <w:multiLevelType w:val="hybridMultilevel"/>
    <w:tmpl w:val="15523B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24010496"/>
    <w:multiLevelType w:val="hybridMultilevel"/>
    <w:tmpl w:val="177A27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25AA315A"/>
    <w:multiLevelType w:val="hybridMultilevel"/>
    <w:tmpl w:val="075E1E4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27385871"/>
    <w:multiLevelType w:val="hybridMultilevel"/>
    <w:tmpl w:val="4210C1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2B1A4357"/>
    <w:multiLevelType w:val="multilevel"/>
    <w:tmpl w:val="0409001D"/>
    <w:styleLink w:val="BulletArrow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8" w15:restartNumberingAfterBreak="0">
    <w:nsid w:val="2B9647C4"/>
    <w:multiLevelType w:val="hybridMultilevel"/>
    <w:tmpl w:val="DBB087E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2DF01795"/>
    <w:multiLevelType w:val="hybridMultilevel"/>
    <w:tmpl w:val="BD7AA8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2E536BDC"/>
    <w:multiLevelType w:val="hybridMultilevel"/>
    <w:tmpl w:val="295ACC2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32327872"/>
    <w:multiLevelType w:val="hybridMultilevel"/>
    <w:tmpl w:val="202C9E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33E358F4"/>
    <w:multiLevelType w:val="hybridMultilevel"/>
    <w:tmpl w:val="A3E626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36371F08"/>
    <w:multiLevelType w:val="hybridMultilevel"/>
    <w:tmpl w:val="5E4621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3A102F27"/>
    <w:multiLevelType w:val="hybridMultilevel"/>
    <w:tmpl w:val="4E0CAD2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3AB85C0B"/>
    <w:multiLevelType w:val="hybridMultilevel"/>
    <w:tmpl w:val="955C8A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42F02C9F"/>
    <w:multiLevelType w:val="hybridMultilevel"/>
    <w:tmpl w:val="3976B6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4192A87"/>
    <w:multiLevelType w:val="hybridMultilevel"/>
    <w:tmpl w:val="542694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453D70D5"/>
    <w:multiLevelType w:val="singleLevel"/>
    <w:tmpl w:val="C18CBD38"/>
    <w:lvl w:ilvl="0">
      <w:start w:val="1"/>
      <w:numFmt w:val="bullet"/>
      <w:pStyle w:val="BulletedList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9" w15:restartNumberingAfterBreak="0">
    <w:nsid w:val="455048AF"/>
    <w:multiLevelType w:val="hybridMultilevel"/>
    <w:tmpl w:val="2F7E66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468A65C9"/>
    <w:multiLevelType w:val="hybridMultilevel"/>
    <w:tmpl w:val="191222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48EB2BB5"/>
    <w:multiLevelType w:val="hybridMultilevel"/>
    <w:tmpl w:val="F9B8CB1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48EC48D1"/>
    <w:multiLevelType w:val="hybridMultilevel"/>
    <w:tmpl w:val="61F0B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4CA16F20"/>
    <w:multiLevelType w:val="hybridMultilevel"/>
    <w:tmpl w:val="E6969B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4CD838D2"/>
    <w:multiLevelType w:val="hybridMultilevel"/>
    <w:tmpl w:val="22CA021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4DCA7EE2"/>
    <w:multiLevelType w:val="hybridMultilevel"/>
    <w:tmpl w:val="FB56BFD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4E444A9D"/>
    <w:multiLevelType w:val="hybridMultilevel"/>
    <w:tmpl w:val="7F9E2DF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" w15:restartNumberingAfterBreak="0">
    <w:nsid w:val="4E734D76"/>
    <w:multiLevelType w:val="hybridMultilevel"/>
    <w:tmpl w:val="CA1413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8" w15:restartNumberingAfterBreak="0">
    <w:nsid w:val="4FC20C2A"/>
    <w:multiLevelType w:val="hybridMultilevel"/>
    <w:tmpl w:val="BA54C3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51723C2D"/>
    <w:multiLevelType w:val="hybridMultilevel"/>
    <w:tmpl w:val="B09A93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0" w15:restartNumberingAfterBreak="0">
    <w:nsid w:val="5223434A"/>
    <w:multiLevelType w:val="hybridMultilevel"/>
    <w:tmpl w:val="7DCEDF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523D2760"/>
    <w:multiLevelType w:val="hybridMultilevel"/>
    <w:tmpl w:val="749AC0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2" w15:restartNumberingAfterBreak="0">
    <w:nsid w:val="52C76F10"/>
    <w:multiLevelType w:val="hybridMultilevel"/>
    <w:tmpl w:val="F282E4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3" w15:restartNumberingAfterBreak="0">
    <w:nsid w:val="53035CB9"/>
    <w:multiLevelType w:val="hybridMultilevel"/>
    <w:tmpl w:val="EBC46C5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4" w15:restartNumberingAfterBreak="0">
    <w:nsid w:val="553B079C"/>
    <w:multiLevelType w:val="multilevel"/>
    <w:tmpl w:val="6AF6F850"/>
    <w:lvl w:ilvl="0">
      <w:start w:val="1"/>
      <w:numFmt w:val="decimal"/>
      <w:pStyle w:val="smartFOCUSHeading1"/>
      <w:lvlText w:val="%1"/>
      <w:lvlJc w:val="left"/>
      <w:pPr>
        <w:tabs>
          <w:tab w:val="num" w:pos="510"/>
        </w:tabs>
        <w:ind w:left="510" w:hanging="510"/>
      </w:pPr>
    </w:lvl>
    <w:lvl w:ilvl="1">
      <w:start w:val="1"/>
      <w:numFmt w:val="decimal"/>
      <w:pStyle w:val="smartFOCUSheading2"/>
      <w:lvlText w:val="%1.%2"/>
      <w:lvlJc w:val="left"/>
      <w:pPr>
        <w:tabs>
          <w:tab w:val="num" w:pos="652"/>
        </w:tabs>
        <w:ind w:left="652" w:hanging="510"/>
      </w:pPr>
      <w:rPr>
        <w:b w:val="0"/>
      </w:rPr>
    </w:lvl>
    <w:lvl w:ilvl="2">
      <w:start w:val="1"/>
      <w:numFmt w:val="decimal"/>
      <w:pStyle w:val="smartFOCUS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smartFOCUSheading"/>
      <w:lvlText w:val="%1.%2.%3.%4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</w:lvl>
  </w:abstractNum>
  <w:abstractNum w:abstractNumId="55" w15:restartNumberingAfterBreak="0">
    <w:nsid w:val="580A451C"/>
    <w:multiLevelType w:val="hybridMultilevel"/>
    <w:tmpl w:val="94D89ED0"/>
    <w:lvl w:ilvl="0" w:tplc="66FC3BA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5DFE1F03"/>
    <w:multiLevelType w:val="hybridMultilevel"/>
    <w:tmpl w:val="E1C26F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7" w15:restartNumberingAfterBreak="0">
    <w:nsid w:val="5E221786"/>
    <w:multiLevelType w:val="hybridMultilevel"/>
    <w:tmpl w:val="64382E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8" w15:restartNumberingAfterBreak="0">
    <w:nsid w:val="5E65100B"/>
    <w:multiLevelType w:val="hybridMultilevel"/>
    <w:tmpl w:val="69A414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9" w15:restartNumberingAfterBreak="0">
    <w:nsid w:val="60CB123C"/>
    <w:multiLevelType w:val="hybridMultilevel"/>
    <w:tmpl w:val="655A86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0" w15:restartNumberingAfterBreak="0">
    <w:nsid w:val="67F32CB8"/>
    <w:multiLevelType w:val="hybridMultilevel"/>
    <w:tmpl w:val="8C38E61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1" w15:restartNumberingAfterBreak="0">
    <w:nsid w:val="68CA59A5"/>
    <w:multiLevelType w:val="hybridMultilevel"/>
    <w:tmpl w:val="9692F7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2" w15:restartNumberingAfterBreak="0">
    <w:nsid w:val="6DB22422"/>
    <w:multiLevelType w:val="multilevel"/>
    <w:tmpl w:val="0C09001D"/>
    <w:styleLink w:val="Checklist"/>
    <w:lvl w:ilvl="0">
      <w:start w:val="1"/>
      <w:numFmt w:val="bullet"/>
      <w:lvlText w:val=""/>
      <w:lvlJc w:val="left"/>
      <w:pPr>
        <w:tabs>
          <w:tab w:val="num" w:pos="360"/>
        </w:tabs>
        <w:ind w:left="360" w:hanging="360"/>
      </w:pPr>
      <w:rPr>
        <w:rFonts w:ascii="Wingdings" w:hAnsi="Wingdings" w:cs="Times New Roman" w:hint="default"/>
        <w:color w:val="808080"/>
        <w:sz w:val="28"/>
        <w:szCs w:val="28"/>
      </w:rPr>
    </w:lvl>
    <w:lvl w:ilvl="1">
      <w:start w:val="1"/>
      <w:numFmt w:val="bullet"/>
      <w:lvlText w:val=""/>
      <w:lvlJc w:val="left"/>
      <w:pPr>
        <w:tabs>
          <w:tab w:val="num" w:pos="720"/>
        </w:tabs>
        <w:ind w:left="720" w:hanging="360"/>
      </w:pPr>
      <w:rPr>
        <w:rFonts w:ascii="Wingdings" w:hAnsi="Wingdings" w:cs="Times New Roman" w:hint="default"/>
        <w:color w:val="808080"/>
        <w:sz w:val="28"/>
        <w:szCs w:val="28"/>
      </w:rPr>
    </w:lvl>
    <w:lvl w:ilvl="2">
      <w:start w:val="1"/>
      <w:numFmt w:val="bullet"/>
      <w:lvlText w:val=""/>
      <w:lvlJc w:val="left"/>
      <w:pPr>
        <w:tabs>
          <w:tab w:val="num" w:pos="1080"/>
        </w:tabs>
        <w:ind w:left="1080" w:hanging="360"/>
      </w:pPr>
      <w:rPr>
        <w:rFonts w:ascii="Wingdings" w:hAnsi="Wingdings" w:cs="Times New Roman" w:hint="default"/>
        <w:color w:val="808080"/>
        <w:sz w:val="28"/>
        <w:szCs w:val="28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63" w15:restartNumberingAfterBreak="0">
    <w:nsid w:val="6E5E67FA"/>
    <w:multiLevelType w:val="multilevel"/>
    <w:tmpl w:val="05FA868E"/>
    <w:lvl w:ilvl="0">
      <w:start w:val="15"/>
      <w:numFmt w:val="decimal"/>
      <w:pStyle w:val="Outline1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Outline2"/>
      <w:suff w:val="space"/>
      <w:lvlText w:val="%1.%2."/>
      <w:lvlJc w:val="left"/>
      <w:pPr>
        <w:ind w:left="1843" w:firstLine="0"/>
      </w:pPr>
      <w:rPr>
        <w:rFonts w:hint="default"/>
      </w:rPr>
    </w:lvl>
    <w:lvl w:ilvl="2">
      <w:start w:val="1"/>
      <w:numFmt w:val="decimal"/>
      <w:pStyle w:val="Outline3"/>
      <w:lvlText w:val="%1.%2.%3."/>
      <w:lvlJc w:val="left"/>
      <w:pPr>
        <w:tabs>
          <w:tab w:val="num" w:pos="1156"/>
        </w:tabs>
        <w:ind w:left="940" w:hanging="504"/>
      </w:pPr>
      <w:rPr>
        <w:rFonts w:hint="default"/>
      </w:rPr>
    </w:lvl>
    <w:lvl w:ilvl="3">
      <w:start w:val="1"/>
      <w:numFmt w:val="decimal"/>
      <w:pStyle w:val="Outline4"/>
      <w:lvlText w:val="%1.%2.%3.%4."/>
      <w:lvlJc w:val="left"/>
      <w:pPr>
        <w:tabs>
          <w:tab w:val="num" w:pos="2922"/>
        </w:tabs>
        <w:ind w:left="2490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6"/>
        </w:tabs>
        <w:ind w:left="194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956"/>
        </w:tabs>
        <w:ind w:left="245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316"/>
        </w:tabs>
        <w:ind w:left="295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036"/>
        </w:tabs>
        <w:ind w:left="346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96"/>
        </w:tabs>
        <w:ind w:left="4036" w:hanging="1440"/>
      </w:pPr>
      <w:rPr>
        <w:rFonts w:hint="default"/>
      </w:rPr>
    </w:lvl>
  </w:abstractNum>
  <w:abstractNum w:abstractNumId="64" w15:restartNumberingAfterBreak="0">
    <w:nsid w:val="6F3F0C79"/>
    <w:multiLevelType w:val="hybridMultilevel"/>
    <w:tmpl w:val="61A0C2B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5" w15:restartNumberingAfterBreak="0">
    <w:nsid w:val="6FB07C09"/>
    <w:multiLevelType w:val="hybridMultilevel"/>
    <w:tmpl w:val="6DE8C3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70D74AB4"/>
    <w:multiLevelType w:val="hybridMultilevel"/>
    <w:tmpl w:val="25B613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712D24E7"/>
    <w:multiLevelType w:val="hybridMultilevel"/>
    <w:tmpl w:val="D56883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8" w15:restartNumberingAfterBreak="0">
    <w:nsid w:val="74C2153B"/>
    <w:multiLevelType w:val="hybridMultilevel"/>
    <w:tmpl w:val="3558F10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9" w15:restartNumberingAfterBreak="0">
    <w:nsid w:val="7FB925DF"/>
    <w:multiLevelType w:val="hybridMultilevel"/>
    <w:tmpl w:val="0EF2C58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3"/>
  </w:num>
  <w:num w:numId="2">
    <w:abstractNumId w:val="5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7"/>
  </w:num>
  <w:num w:numId="4">
    <w:abstractNumId w:val="38"/>
  </w:num>
  <w:num w:numId="5">
    <w:abstractNumId w:val="42"/>
  </w:num>
  <w:num w:numId="6">
    <w:abstractNumId w:val="37"/>
  </w:num>
  <w:num w:numId="7">
    <w:abstractNumId w:val="47"/>
  </w:num>
  <w:num w:numId="8">
    <w:abstractNumId w:val="43"/>
  </w:num>
  <w:num w:numId="9">
    <w:abstractNumId w:val="19"/>
  </w:num>
  <w:num w:numId="10">
    <w:abstractNumId w:val="49"/>
  </w:num>
  <w:num w:numId="11">
    <w:abstractNumId w:val="67"/>
  </w:num>
  <w:num w:numId="12">
    <w:abstractNumId w:val="22"/>
  </w:num>
  <w:num w:numId="13">
    <w:abstractNumId w:val="12"/>
  </w:num>
  <w:num w:numId="14">
    <w:abstractNumId w:val="51"/>
  </w:num>
  <w:num w:numId="15">
    <w:abstractNumId w:val="32"/>
  </w:num>
  <w:num w:numId="16">
    <w:abstractNumId w:val="31"/>
  </w:num>
  <w:num w:numId="17">
    <w:abstractNumId w:val="58"/>
  </w:num>
  <w:num w:numId="18">
    <w:abstractNumId w:val="14"/>
  </w:num>
  <w:num w:numId="19">
    <w:abstractNumId w:val="40"/>
  </w:num>
  <w:num w:numId="20">
    <w:abstractNumId w:val="35"/>
  </w:num>
  <w:num w:numId="21">
    <w:abstractNumId w:val="8"/>
  </w:num>
  <w:num w:numId="22">
    <w:abstractNumId w:val="57"/>
  </w:num>
  <w:num w:numId="23">
    <w:abstractNumId w:val="61"/>
  </w:num>
  <w:num w:numId="24">
    <w:abstractNumId w:val="59"/>
  </w:num>
  <w:num w:numId="25">
    <w:abstractNumId w:val="21"/>
  </w:num>
  <w:num w:numId="26">
    <w:abstractNumId w:val="15"/>
  </w:num>
  <w:num w:numId="27">
    <w:abstractNumId w:val="52"/>
  </w:num>
  <w:num w:numId="28">
    <w:abstractNumId w:val="24"/>
  </w:num>
  <w:num w:numId="29">
    <w:abstractNumId w:val="29"/>
  </w:num>
  <w:num w:numId="30">
    <w:abstractNumId w:val="17"/>
  </w:num>
  <w:num w:numId="31">
    <w:abstractNumId w:val="3"/>
  </w:num>
  <w:num w:numId="32">
    <w:abstractNumId w:val="23"/>
  </w:num>
  <w:num w:numId="33">
    <w:abstractNumId w:val="10"/>
  </w:num>
  <w:num w:numId="34">
    <w:abstractNumId w:val="11"/>
  </w:num>
  <w:num w:numId="35">
    <w:abstractNumId w:val="2"/>
  </w:num>
  <w:num w:numId="36">
    <w:abstractNumId w:val="33"/>
  </w:num>
  <w:num w:numId="37">
    <w:abstractNumId w:val="26"/>
  </w:num>
  <w:num w:numId="38">
    <w:abstractNumId w:val="39"/>
  </w:num>
  <w:num w:numId="39">
    <w:abstractNumId w:val="16"/>
  </w:num>
  <w:num w:numId="40">
    <w:abstractNumId w:val="46"/>
  </w:num>
  <w:num w:numId="41">
    <w:abstractNumId w:val="20"/>
  </w:num>
  <w:num w:numId="42">
    <w:abstractNumId w:val="50"/>
  </w:num>
  <w:num w:numId="43">
    <w:abstractNumId w:val="66"/>
  </w:num>
  <w:num w:numId="44">
    <w:abstractNumId w:val="48"/>
  </w:num>
  <w:num w:numId="45">
    <w:abstractNumId w:val="65"/>
  </w:num>
  <w:num w:numId="46">
    <w:abstractNumId w:val="0"/>
  </w:num>
  <w:num w:numId="47">
    <w:abstractNumId w:val="44"/>
  </w:num>
  <w:num w:numId="48">
    <w:abstractNumId w:val="69"/>
  </w:num>
  <w:num w:numId="49">
    <w:abstractNumId w:val="1"/>
  </w:num>
  <w:num w:numId="50">
    <w:abstractNumId w:val="34"/>
  </w:num>
  <w:num w:numId="51">
    <w:abstractNumId w:val="5"/>
  </w:num>
  <w:num w:numId="52">
    <w:abstractNumId w:val="28"/>
  </w:num>
  <w:num w:numId="53">
    <w:abstractNumId w:val="45"/>
  </w:num>
  <w:num w:numId="54">
    <w:abstractNumId w:val="56"/>
  </w:num>
  <w:num w:numId="55">
    <w:abstractNumId w:val="25"/>
  </w:num>
  <w:num w:numId="56">
    <w:abstractNumId w:val="60"/>
  </w:num>
  <w:num w:numId="57">
    <w:abstractNumId w:val="62"/>
  </w:num>
  <w:num w:numId="58">
    <w:abstractNumId w:val="68"/>
  </w:num>
  <w:num w:numId="59">
    <w:abstractNumId w:val="64"/>
  </w:num>
  <w:num w:numId="60">
    <w:abstractNumId w:val="55"/>
  </w:num>
  <w:num w:numId="61">
    <w:abstractNumId w:val="13"/>
  </w:num>
  <w:num w:numId="62">
    <w:abstractNumId w:val="6"/>
  </w:num>
  <w:num w:numId="63">
    <w:abstractNumId w:val="36"/>
  </w:num>
  <w:num w:numId="64">
    <w:abstractNumId w:val="4"/>
  </w:num>
  <w:num w:numId="65">
    <w:abstractNumId w:val="41"/>
  </w:num>
  <w:num w:numId="66">
    <w:abstractNumId w:val="53"/>
  </w:num>
  <w:num w:numId="67">
    <w:abstractNumId w:val="18"/>
  </w:num>
  <w:num w:numId="68">
    <w:abstractNumId w:val="30"/>
  </w:num>
  <w:num w:numId="69">
    <w:abstractNumId w:val="9"/>
  </w:num>
  <w:num w:numId="70">
    <w:abstractNumId w:val="7"/>
  </w:num>
  <w:numIdMacAtCleanup w:val="7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proofState w:spelling="clean" w:grammar="clean"/>
  <w:defaultTabStop w:val="720"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zN7AwMTA2MTQxMjNU0lEKTi0uzszPAykwrAUAjvUooiwAAAA="/>
  </w:docVars>
  <w:rsids>
    <w:rsidRoot w:val="00EB10CF"/>
    <w:rsid w:val="00000986"/>
    <w:rsid w:val="000015EA"/>
    <w:rsid w:val="0000205A"/>
    <w:rsid w:val="0000292A"/>
    <w:rsid w:val="00002A56"/>
    <w:rsid w:val="00003275"/>
    <w:rsid w:val="00004D15"/>
    <w:rsid w:val="00005621"/>
    <w:rsid w:val="00005D5A"/>
    <w:rsid w:val="00006F8A"/>
    <w:rsid w:val="000075CC"/>
    <w:rsid w:val="0000768E"/>
    <w:rsid w:val="0001043B"/>
    <w:rsid w:val="00010907"/>
    <w:rsid w:val="0001157C"/>
    <w:rsid w:val="00012949"/>
    <w:rsid w:val="000130FD"/>
    <w:rsid w:val="00013CD4"/>
    <w:rsid w:val="000144CF"/>
    <w:rsid w:val="000146DC"/>
    <w:rsid w:val="0001511E"/>
    <w:rsid w:val="00015F6D"/>
    <w:rsid w:val="00017475"/>
    <w:rsid w:val="00017A10"/>
    <w:rsid w:val="00017A2E"/>
    <w:rsid w:val="00017C81"/>
    <w:rsid w:val="0002081B"/>
    <w:rsid w:val="00021657"/>
    <w:rsid w:val="00021C41"/>
    <w:rsid w:val="00023E68"/>
    <w:rsid w:val="00024922"/>
    <w:rsid w:val="000270DE"/>
    <w:rsid w:val="00027B98"/>
    <w:rsid w:val="00030004"/>
    <w:rsid w:val="00031045"/>
    <w:rsid w:val="00031E1B"/>
    <w:rsid w:val="00032588"/>
    <w:rsid w:val="000325C4"/>
    <w:rsid w:val="0003320A"/>
    <w:rsid w:val="00035619"/>
    <w:rsid w:val="000369DA"/>
    <w:rsid w:val="00037802"/>
    <w:rsid w:val="00037C05"/>
    <w:rsid w:val="00037F10"/>
    <w:rsid w:val="00040053"/>
    <w:rsid w:val="00040082"/>
    <w:rsid w:val="00040683"/>
    <w:rsid w:val="00040BF3"/>
    <w:rsid w:val="000427AF"/>
    <w:rsid w:val="000428A5"/>
    <w:rsid w:val="00042BFE"/>
    <w:rsid w:val="00042D71"/>
    <w:rsid w:val="00043AFA"/>
    <w:rsid w:val="000454DF"/>
    <w:rsid w:val="0004727C"/>
    <w:rsid w:val="00047544"/>
    <w:rsid w:val="00050221"/>
    <w:rsid w:val="000507AD"/>
    <w:rsid w:val="000508D6"/>
    <w:rsid w:val="00050F42"/>
    <w:rsid w:val="00051719"/>
    <w:rsid w:val="00052023"/>
    <w:rsid w:val="00052EBA"/>
    <w:rsid w:val="00052F2E"/>
    <w:rsid w:val="00053AA2"/>
    <w:rsid w:val="00054C31"/>
    <w:rsid w:val="0005587D"/>
    <w:rsid w:val="00056084"/>
    <w:rsid w:val="00056323"/>
    <w:rsid w:val="000568D2"/>
    <w:rsid w:val="00057336"/>
    <w:rsid w:val="0005762D"/>
    <w:rsid w:val="00057A3D"/>
    <w:rsid w:val="00057CCB"/>
    <w:rsid w:val="00060D93"/>
    <w:rsid w:val="00061D30"/>
    <w:rsid w:val="00062E3D"/>
    <w:rsid w:val="0006413B"/>
    <w:rsid w:val="000645DC"/>
    <w:rsid w:val="00064AD7"/>
    <w:rsid w:val="00064D60"/>
    <w:rsid w:val="0006553D"/>
    <w:rsid w:val="000669D9"/>
    <w:rsid w:val="000671C3"/>
    <w:rsid w:val="00067680"/>
    <w:rsid w:val="00067A2B"/>
    <w:rsid w:val="000704B1"/>
    <w:rsid w:val="0007177A"/>
    <w:rsid w:val="00072378"/>
    <w:rsid w:val="0007348C"/>
    <w:rsid w:val="00074F26"/>
    <w:rsid w:val="0007523C"/>
    <w:rsid w:val="00076AED"/>
    <w:rsid w:val="00082FFD"/>
    <w:rsid w:val="00084F2F"/>
    <w:rsid w:val="00085239"/>
    <w:rsid w:val="00086948"/>
    <w:rsid w:val="00086A6B"/>
    <w:rsid w:val="00086B3E"/>
    <w:rsid w:val="00086D45"/>
    <w:rsid w:val="00090378"/>
    <w:rsid w:val="00090B12"/>
    <w:rsid w:val="00091839"/>
    <w:rsid w:val="0009196B"/>
    <w:rsid w:val="00091F8D"/>
    <w:rsid w:val="00092014"/>
    <w:rsid w:val="00092307"/>
    <w:rsid w:val="000925F8"/>
    <w:rsid w:val="0009276D"/>
    <w:rsid w:val="00095D85"/>
    <w:rsid w:val="00096143"/>
    <w:rsid w:val="000972C0"/>
    <w:rsid w:val="00097520"/>
    <w:rsid w:val="000A0044"/>
    <w:rsid w:val="000A0D75"/>
    <w:rsid w:val="000A119D"/>
    <w:rsid w:val="000A12CF"/>
    <w:rsid w:val="000A19D6"/>
    <w:rsid w:val="000A2683"/>
    <w:rsid w:val="000A299D"/>
    <w:rsid w:val="000A2E1F"/>
    <w:rsid w:val="000A50FF"/>
    <w:rsid w:val="000A5A5F"/>
    <w:rsid w:val="000A5EB7"/>
    <w:rsid w:val="000A6C6A"/>
    <w:rsid w:val="000A6EF1"/>
    <w:rsid w:val="000A7BB8"/>
    <w:rsid w:val="000B1AD3"/>
    <w:rsid w:val="000B2E55"/>
    <w:rsid w:val="000B33FD"/>
    <w:rsid w:val="000B524D"/>
    <w:rsid w:val="000B5B45"/>
    <w:rsid w:val="000B662D"/>
    <w:rsid w:val="000B76D5"/>
    <w:rsid w:val="000C184F"/>
    <w:rsid w:val="000C3E52"/>
    <w:rsid w:val="000C4DE5"/>
    <w:rsid w:val="000C4FE5"/>
    <w:rsid w:val="000C54AC"/>
    <w:rsid w:val="000C5A31"/>
    <w:rsid w:val="000C7317"/>
    <w:rsid w:val="000D07E6"/>
    <w:rsid w:val="000D08C0"/>
    <w:rsid w:val="000D0D13"/>
    <w:rsid w:val="000D2A0A"/>
    <w:rsid w:val="000D36DA"/>
    <w:rsid w:val="000D3F7D"/>
    <w:rsid w:val="000D456F"/>
    <w:rsid w:val="000D5896"/>
    <w:rsid w:val="000D5B26"/>
    <w:rsid w:val="000D6BFA"/>
    <w:rsid w:val="000D6CEE"/>
    <w:rsid w:val="000D7FB1"/>
    <w:rsid w:val="000E09F6"/>
    <w:rsid w:val="000E2149"/>
    <w:rsid w:val="000E401F"/>
    <w:rsid w:val="000E4A6C"/>
    <w:rsid w:val="000F3058"/>
    <w:rsid w:val="000F31A5"/>
    <w:rsid w:val="000F3ECD"/>
    <w:rsid w:val="000F4395"/>
    <w:rsid w:val="000F4FDF"/>
    <w:rsid w:val="000F677A"/>
    <w:rsid w:val="000F6821"/>
    <w:rsid w:val="000F6A66"/>
    <w:rsid w:val="000F71F3"/>
    <w:rsid w:val="000F7691"/>
    <w:rsid w:val="000F7CB9"/>
    <w:rsid w:val="0010024C"/>
    <w:rsid w:val="00100545"/>
    <w:rsid w:val="00100E6A"/>
    <w:rsid w:val="001013FB"/>
    <w:rsid w:val="00101FB6"/>
    <w:rsid w:val="0010252B"/>
    <w:rsid w:val="00102F9E"/>
    <w:rsid w:val="00103DCD"/>
    <w:rsid w:val="001051A5"/>
    <w:rsid w:val="00106022"/>
    <w:rsid w:val="001068F7"/>
    <w:rsid w:val="00106B36"/>
    <w:rsid w:val="00106FFC"/>
    <w:rsid w:val="00107FC7"/>
    <w:rsid w:val="001114F0"/>
    <w:rsid w:val="001120E9"/>
    <w:rsid w:val="001128AA"/>
    <w:rsid w:val="00113FE7"/>
    <w:rsid w:val="001149DA"/>
    <w:rsid w:val="00115966"/>
    <w:rsid w:val="00115B15"/>
    <w:rsid w:val="00115B87"/>
    <w:rsid w:val="00115D10"/>
    <w:rsid w:val="00116255"/>
    <w:rsid w:val="00116C1B"/>
    <w:rsid w:val="00117149"/>
    <w:rsid w:val="00117766"/>
    <w:rsid w:val="00123ED7"/>
    <w:rsid w:val="001247F6"/>
    <w:rsid w:val="00124A90"/>
    <w:rsid w:val="001255F1"/>
    <w:rsid w:val="0012666E"/>
    <w:rsid w:val="0012677C"/>
    <w:rsid w:val="00126A3F"/>
    <w:rsid w:val="00127247"/>
    <w:rsid w:val="001273C3"/>
    <w:rsid w:val="001278A4"/>
    <w:rsid w:val="00131208"/>
    <w:rsid w:val="001340E4"/>
    <w:rsid w:val="00134214"/>
    <w:rsid w:val="0013423C"/>
    <w:rsid w:val="0013438F"/>
    <w:rsid w:val="00136620"/>
    <w:rsid w:val="00136C3F"/>
    <w:rsid w:val="00136DF1"/>
    <w:rsid w:val="00136E79"/>
    <w:rsid w:val="00137E0A"/>
    <w:rsid w:val="0014007C"/>
    <w:rsid w:val="0014014B"/>
    <w:rsid w:val="00142BCA"/>
    <w:rsid w:val="001430A6"/>
    <w:rsid w:val="00143375"/>
    <w:rsid w:val="00143499"/>
    <w:rsid w:val="00143F9A"/>
    <w:rsid w:val="00143FD1"/>
    <w:rsid w:val="001442F9"/>
    <w:rsid w:val="00144F55"/>
    <w:rsid w:val="00145DD5"/>
    <w:rsid w:val="001463C9"/>
    <w:rsid w:val="0014785D"/>
    <w:rsid w:val="0015035C"/>
    <w:rsid w:val="00151935"/>
    <w:rsid w:val="001525D0"/>
    <w:rsid w:val="00153688"/>
    <w:rsid w:val="00154ACC"/>
    <w:rsid w:val="00155342"/>
    <w:rsid w:val="00155670"/>
    <w:rsid w:val="001561E1"/>
    <w:rsid w:val="00156269"/>
    <w:rsid w:val="00157825"/>
    <w:rsid w:val="00160303"/>
    <w:rsid w:val="0016092B"/>
    <w:rsid w:val="001610F6"/>
    <w:rsid w:val="0016157C"/>
    <w:rsid w:val="001616BF"/>
    <w:rsid w:val="00162349"/>
    <w:rsid w:val="00162C56"/>
    <w:rsid w:val="00162CC8"/>
    <w:rsid w:val="00163B5B"/>
    <w:rsid w:val="001645EF"/>
    <w:rsid w:val="00164F61"/>
    <w:rsid w:val="00164FB5"/>
    <w:rsid w:val="001653F2"/>
    <w:rsid w:val="001657E4"/>
    <w:rsid w:val="00165E08"/>
    <w:rsid w:val="001660DA"/>
    <w:rsid w:val="00166974"/>
    <w:rsid w:val="00166B12"/>
    <w:rsid w:val="00167C6C"/>
    <w:rsid w:val="00167E84"/>
    <w:rsid w:val="001708CE"/>
    <w:rsid w:val="0017154D"/>
    <w:rsid w:val="00171E62"/>
    <w:rsid w:val="00172443"/>
    <w:rsid w:val="00173074"/>
    <w:rsid w:val="001753B1"/>
    <w:rsid w:val="0017564E"/>
    <w:rsid w:val="0017596C"/>
    <w:rsid w:val="00175D0D"/>
    <w:rsid w:val="00175FCA"/>
    <w:rsid w:val="00176CF4"/>
    <w:rsid w:val="0018184B"/>
    <w:rsid w:val="0018235C"/>
    <w:rsid w:val="001828A3"/>
    <w:rsid w:val="00182988"/>
    <w:rsid w:val="00183C93"/>
    <w:rsid w:val="00183F22"/>
    <w:rsid w:val="001840B6"/>
    <w:rsid w:val="001847A2"/>
    <w:rsid w:val="00186116"/>
    <w:rsid w:val="00186D1A"/>
    <w:rsid w:val="00186DE0"/>
    <w:rsid w:val="001877F5"/>
    <w:rsid w:val="00187D7F"/>
    <w:rsid w:val="00192045"/>
    <w:rsid w:val="001936F5"/>
    <w:rsid w:val="00194DD1"/>
    <w:rsid w:val="0019535E"/>
    <w:rsid w:val="00195681"/>
    <w:rsid w:val="00196457"/>
    <w:rsid w:val="001974E5"/>
    <w:rsid w:val="001A0BC8"/>
    <w:rsid w:val="001A0EAB"/>
    <w:rsid w:val="001A1629"/>
    <w:rsid w:val="001A17CE"/>
    <w:rsid w:val="001A183E"/>
    <w:rsid w:val="001A2DAE"/>
    <w:rsid w:val="001A3A30"/>
    <w:rsid w:val="001A5A40"/>
    <w:rsid w:val="001A6A4D"/>
    <w:rsid w:val="001A6D87"/>
    <w:rsid w:val="001A7425"/>
    <w:rsid w:val="001A7794"/>
    <w:rsid w:val="001B064C"/>
    <w:rsid w:val="001B0B2A"/>
    <w:rsid w:val="001B19DC"/>
    <w:rsid w:val="001B277A"/>
    <w:rsid w:val="001B27AC"/>
    <w:rsid w:val="001B3AC2"/>
    <w:rsid w:val="001B3DC0"/>
    <w:rsid w:val="001B461C"/>
    <w:rsid w:val="001B4992"/>
    <w:rsid w:val="001B4DFF"/>
    <w:rsid w:val="001B6F4E"/>
    <w:rsid w:val="001B722A"/>
    <w:rsid w:val="001C037A"/>
    <w:rsid w:val="001C08D0"/>
    <w:rsid w:val="001C0B78"/>
    <w:rsid w:val="001C1928"/>
    <w:rsid w:val="001C1F9A"/>
    <w:rsid w:val="001C72D6"/>
    <w:rsid w:val="001C78E3"/>
    <w:rsid w:val="001C7F5D"/>
    <w:rsid w:val="001D02BA"/>
    <w:rsid w:val="001D0965"/>
    <w:rsid w:val="001D245D"/>
    <w:rsid w:val="001D35FF"/>
    <w:rsid w:val="001D4281"/>
    <w:rsid w:val="001D4A1B"/>
    <w:rsid w:val="001D4E8A"/>
    <w:rsid w:val="001D50D5"/>
    <w:rsid w:val="001D54FE"/>
    <w:rsid w:val="001D58A4"/>
    <w:rsid w:val="001D5B21"/>
    <w:rsid w:val="001D654A"/>
    <w:rsid w:val="001D6A99"/>
    <w:rsid w:val="001E0076"/>
    <w:rsid w:val="001E1133"/>
    <w:rsid w:val="001E16D3"/>
    <w:rsid w:val="001E1BFA"/>
    <w:rsid w:val="001E211F"/>
    <w:rsid w:val="001E2279"/>
    <w:rsid w:val="001E2609"/>
    <w:rsid w:val="001E2EBB"/>
    <w:rsid w:val="001E3A5A"/>
    <w:rsid w:val="001E45E0"/>
    <w:rsid w:val="001E4C71"/>
    <w:rsid w:val="001E4EC7"/>
    <w:rsid w:val="001E644F"/>
    <w:rsid w:val="001E69E8"/>
    <w:rsid w:val="001E6C94"/>
    <w:rsid w:val="001E7162"/>
    <w:rsid w:val="001F0B4E"/>
    <w:rsid w:val="001F0FF6"/>
    <w:rsid w:val="001F16B5"/>
    <w:rsid w:val="001F3031"/>
    <w:rsid w:val="001F38EB"/>
    <w:rsid w:val="001F45F3"/>
    <w:rsid w:val="001F4AC0"/>
    <w:rsid w:val="001F4D21"/>
    <w:rsid w:val="001F5729"/>
    <w:rsid w:val="001F5E97"/>
    <w:rsid w:val="001F5EA2"/>
    <w:rsid w:val="001F6583"/>
    <w:rsid w:val="001F7E14"/>
    <w:rsid w:val="00200908"/>
    <w:rsid w:val="00201071"/>
    <w:rsid w:val="002013B9"/>
    <w:rsid w:val="002024D7"/>
    <w:rsid w:val="002026E4"/>
    <w:rsid w:val="00202C6B"/>
    <w:rsid w:val="00204BDE"/>
    <w:rsid w:val="00205125"/>
    <w:rsid w:val="002075F0"/>
    <w:rsid w:val="00207F28"/>
    <w:rsid w:val="00207F94"/>
    <w:rsid w:val="00210C0A"/>
    <w:rsid w:val="0021120B"/>
    <w:rsid w:val="00211FAB"/>
    <w:rsid w:val="0021229E"/>
    <w:rsid w:val="00212777"/>
    <w:rsid w:val="00212D9B"/>
    <w:rsid w:val="00213127"/>
    <w:rsid w:val="002137B5"/>
    <w:rsid w:val="002145F7"/>
    <w:rsid w:val="002147EB"/>
    <w:rsid w:val="002151F4"/>
    <w:rsid w:val="00215290"/>
    <w:rsid w:val="00215EF6"/>
    <w:rsid w:val="002161B7"/>
    <w:rsid w:val="00216A73"/>
    <w:rsid w:val="00216D69"/>
    <w:rsid w:val="002170E7"/>
    <w:rsid w:val="002209C6"/>
    <w:rsid w:val="00222088"/>
    <w:rsid w:val="002221EF"/>
    <w:rsid w:val="00224238"/>
    <w:rsid w:val="002243FF"/>
    <w:rsid w:val="002244B4"/>
    <w:rsid w:val="0022450B"/>
    <w:rsid w:val="00224DE7"/>
    <w:rsid w:val="00225044"/>
    <w:rsid w:val="00225727"/>
    <w:rsid w:val="00226376"/>
    <w:rsid w:val="00226A04"/>
    <w:rsid w:val="00226EB8"/>
    <w:rsid w:val="00227615"/>
    <w:rsid w:val="00230C7C"/>
    <w:rsid w:val="00230F2A"/>
    <w:rsid w:val="00230FC3"/>
    <w:rsid w:val="00231B31"/>
    <w:rsid w:val="00234E22"/>
    <w:rsid w:val="0023615E"/>
    <w:rsid w:val="00236344"/>
    <w:rsid w:val="00236B1E"/>
    <w:rsid w:val="00236F1A"/>
    <w:rsid w:val="00236F5B"/>
    <w:rsid w:val="00237270"/>
    <w:rsid w:val="00240421"/>
    <w:rsid w:val="00240848"/>
    <w:rsid w:val="00243232"/>
    <w:rsid w:val="00243498"/>
    <w:rsid w:val="00243CAF"/>
    <w:rsid w:val="002444AB"/>
    <w:rsid w:val="00245D9C"/>
    <w:rsid w:val="00245F5E"/>
    <w:rsid w:val="0024734A"/>
    <w:rsid w:val="002478E6"/>
    <w:rsid w:val="00250B2F"/>
    <w:rsid w:val="0025111F"/>
    <w:rsid w:val="00252640"/>
    <w:rsid w:val="00254CC6"/>
    <w:rsid w:val="00254FCC"/>
    <w:rsid w:val="00256702"/>
    <w:rsid w:val="00256B00"/>
    <w:rsid w:val="00257880"/>
    <w:rsid w:val="002612FE"/>
    <w:rsid w:val="00262668"/>
    <w:rsid w:val="00262855"/>
    <w:rsid w:val="00264CC7"/>
    <w:rsid w:val="002654BC"/>
    <w:rsid w:val="00265688"/>
    <w:rsid w:val="002656EA"/>
    <w:rsid w:val="00265F09"/>
    <w:rsid w:val="0026757E"/>
    <w:rsid w:val="002708E5"/>
    <w:rsid w:val="0027188C"/>
    <w:rsid w:val="00272C74"/>
    <w:rsid w:val="002740B2"/>
    <w:rsid w:val="0027443C"/>
    <w:rsid w:val="0027451D"/>
    <w:rsid w:val="00275A71"/>
    <w:rsid w:val="00276807"/>
    <w:rsid w:val="00277CCF"/>
    <w:rsid w:val="002803F9"/>
    <w:rsid w:val="002821FD"/>
    <w:rsid w:val="00284248"/>
    <w:rsid w:val="00285060"/>
    <w:rsid w:val="0028669B"/>
    <w:rsid w:val="002867FF"/>
    <w:rsid w:val="002902B8"/>
    <w:rsid w:val="002908D2"/>
    <w:rsid w:val="002924EC"/>
    <w:rsid w:val="00292614"/>
    <w:rsid w:val="002927D3"/>
    <w:rsid w:val="002935AB"/>
    <w:rsid w:val="00293851"/>
    <w:rsid w:val="0029399C"/>
    <w:rsid w:val="0029409A"/>
    <w:rsid w:val="00294822"/>
    <w:rsid w:val="002954B6"/>
    <w:rsid w:val="00295605"/>
    <w:rsid w:val="00295C69"/>
    <w:rsid w:val="00296B90"/>
    <w:rsid w:val="00296BC0"/>
    <w:rsid w:val="00297A48"/>
    <w:rsid w:val="002A0056"/>
    <w:rsid w:val="002A0F24"/>
    <w:rsid w:val="002A122A"/>
    <w:rsid w:val="002A1234"/>
    <w:rsid w:val="002A15F3"/>
    <w:rsid w:val="002A42E9"/>
    <w:rsid w:val="002A42EB"/>
    <w:rsid w:val="002A5CF8"/>
    <w:rsid w:val="002A609A"/>
    <w:rsid w:val="002A6525"/>
    <w:rsid w:val="002A7484"/>
    <w:rsid w:val="002B061F"/>
    <w:rsid w:val="002B1A3F"/>
    <w:rsid w:val="002B25F9"/>
    <w:rsid w:val="002B30AC"/>
    <w:rsid w:val="002B31BE"/>
    <w:rsid w:val="002B372D"/>
    <w:rsid w:val="002B4E71"/>
    <w:rsid w:val="002B54D2"/>
    <w:rsid w:val="002B5557"/>
    <w:rsid w:val="002B6D79"/>
    <w:rsid w:val="002B787F"/>
    <w:rsid w:val="002C0AE3"/>
    <w:rsid w:val="002C17EE"/>
    <w:rsid w:val="002C2706"/>
    <w:rsid w:val="002C28EC"/>
    <w:rsid w:val="002C292D"/>
    <w:rsid w:val="002C371C"/>
    <w:rsid w:val="002C40FA"/>
    <w:rsid w:val="002C58BD"/>
    <w:rsid w:val="002C5A91"/>
    <w:rsid w:val="002C7516"/>
    <w:rsid w:val="002D1235"/>
    <w:rsid w:val="002D19EE"/>
    <w:rsid w:val="002D2211"/>
    <w:rsid w:val="002D4764"/>
    <w:rsid w:val="002D53F6"/>
    <w:rsid w:val="002D5806"/>
    <w:rsid w:val="002D5E57"/>
    <w:rsid w:val="002D7938"/>
    <w:rsid w:val="002E0828"/>
    <w:rsid w:val="002E0A33"/>
    <w:rsid w:val="002E0A95"/>
    <w:rsid w:val="002E0F6B"/>
    <w:rsid w:val="002E4368"/>
    <w:rsid w:val="002E4C74"/>
    <w:rsid w:val="002E52B3"/>
    <w:rsid w:val="002E5B56"/>
    <w:rsid w:val="002E67AF"/>
    <w:rsid w:val="002E6FD5"/>
    <w:rsid w:val="002E7971"/>
    <w:rsid w:val="002F0D7E"/>
    <w:rsid w:val="002F199F"/>
    <w:rsid w:val="002F1C8F"/>
    <w:rsid w:val="002F25B8"/>
    <w:rsid w:val="002F6557"/>
    <w:rsid w:val="003008F7"/>
    <w:rsid w:val="0030172C"/>
    <w:rsid w:val="003043D5"/>
    <w:rsid w:val="00304F8C"/>
    <w:rsid w:val="00305637"/>
    <w:rsid w:val="00305970"/>
    <w:rsid w:val="00306AD2"/>
    <w:rsid w:val="003078D0"/>
    <w:rsid w:val="00307F47"/>
    <w:rsid w:val="0031119C"/>
    <w:rsid w:val="00312668"/>
    <w:rsid w:val="003136F3"/>
    <w:rsid w:val="00314368"/>
    <w:rsid w:val="00314753"/>
    <w:rsid w:val="00316425"/>
    <w:rsid w:val="0031654F"/>
    <w:rsid w:val="003169E8"/>
    <w:rsid w:val="00316AD7"/>
    <w:rsid w:val="003200DC"/>
    <w:rsid w:val="0032055E"/>
    <w:rsid w:val="0032081A"/>
    <w:rsid w:val="003217E4"/>
    <w:rsid w:val="00321B02"/>
    <w:rsid w:val="00321CFD"/>
    <w:rsid w:val="0032335F"/>
    <w:rsid w:val="00323A68"/>
    <w:rsid w:val="003243E2"/>
    <w:rsid w:val="003244DF"/>
    <w:rsid w:val="00324D8C"/>
    <w:rsid w:val="00324F96"/>
    <w:rsid w:val="0033079E"/>
    <w:rsid w:val="00331131"/>
    <w:rsid w:val="00331B30"/>
    <w:rsid w:val="00332100"/>
    <w:rsid w:val="00333D54"/>
    <w:rsid w:val="003347C4"/>
    <w:rsid w:val="00335507"/>
    <w:rsid w:val="00336742"/>
    <w:rsid w:val="0033695B"/>
    <w:rsid w:val="00337D6C"/>
    <w:rsid w:val="0034004E"/>
    <w:rsid w:val="003400AF"/>
    <w:rsid w:val="003400FF"/>
    <w:rsid w:val="00340191"/>
    <w:rsid w:val="003409A8"/>
    <w:rsid w:val="00340C9A"/>
    <w:rsid w:val="003427D5"/>
    <w:rsid w:val="00343ADC"/>
    <w:rsid w:val="00344103"/>
    <w:rsid w:val="003448CE"/>
    <w:rsid w:val="00344E92"/>
    <w:rsid w:val="003456F1"/>
    <w:rsid w:val="00345B1D"/>
    <w:rsid w:val="0034740A"/>
    <w:rsid w:val="00350D92"/>
    <w:rsid w:val="003537DD"/>
    <w:rsid w:val="0035399C"/>
    <w:rsid w:val="00354BF4"/>
    <w:rsid w:val="00355707"/>
    <w:rsid w:val="003557C1"/>
    <w:rsid w:val="00355AD8"/>
    <w:rsid w:val="003612D3"/>
    <w:rsid w:val="00362131"/>
    <w:rsid w:val="0036333E"/>
    <w:rsid w:val="00363B73"/>
    <w:rsid w:val="00363E52"/>
    <w:rsid w:val="00363E89"/>
    <w:rsid w:val="00365034"/>
    <w:rsid w:val="00365A2A"/>
    <w:rsid w:val="003663BD"/>
    <w:rsid w:val="003710AF"/>
    <w:rsid w:val="00371561"/>
    <w:rsid w:val="00371EF1"/>
    <w:rsid w:val="003739EA"/>
    <w:rsid w:val="00374266"/>
    <w:rsid w:val="0037433F"/>
    <w:rsid w:val="003761DA"/>
    <w:rsid w:val="00376721"/>
    <w:rsid w:val="00377CB2"/>
    <w:rsid w:val="00377E0D"/>
    <w:rsid w:val="003812E2"/>
    <w:rsid w:val="003824D6"/>
    <w:rsid w:val="00383656"/>
    <w:rsid w:val="0038366D"/>
    <w:rsid w:val="00383A89"/>
    <w:rsid w:val="0038425F"/>
    <w:rsid w:val="00384417"/>
    <w:rsid w:val="00384555"/>
    <w:rsid w:val="00384C41"/>
    <w:rsid w:val="00384C46"/>
    <w:rsid w:val="003861A4"/>
    <w:rsid w:val="00386835"/>
    <w:rsid w:val="0039009C"/>
    <w:rsid w:val="00390C7F"/>
    <w:rsid w:val="0039202F"/>
    <w:rsid w:val="0039339E"/>
    <w:rsid w:val="00394EF1"/>
    <w:rsid w:val="003952FB"/>
    <w:rsid w:val="00395C58"/>
    <w:rsid w:val="00396335"/>
    <w:rsid w:val="003A083D"/>
    <w:rsid w:val="003A19F6"/>
    <w:rsid w:val="003A1DC2"/>
    <w:rsid w:val="003A1EB7"/>
    <w:rsid w:val="003A2CEE"/>
    <w:rsid w:val="003A3C55"/>
    <w:rsid w:val="003A40D2"/>
    <w:rsid w:val="003A52AA"/>
    <w:rsid w:val="003A61E9"/>
    <w:rsid w:val="003A6DC9"/>
    <w:rsid w:val="003A7D98"/>
    <w:rsid w:val="003B08D6"/>
    <w:rsid w:val="003B0AAA"/>
    <w:rsid w:val="003B0F75"/>
    <w:rsid w:val="003B1648"/>
    <w:rsid w:val="003B276A"/>
    <w:rsid w:val="003B2F2A"/>
    <w:rsid w:val="003B35E8"/>
    <w:rsid w:val="003B5417"/>
    <w:rsid w:val="003B7037"/>
    <w:rsid w:val="003B717B"/>
    <w:rsid w:val="003C01A7"/>
    <w:rsid w:val="003C01C0"/>
    <w:rsid w:val="003C0242"/>
    <w:rsid w:val="003C10AD"/>
    <w:rsid w:val="003C180C"/>
    <w:rsid w:val="003C1973"/>
    <w:rsid w:val="003C1C45"/>
    <w:rsid w:val="003C30ED"/>
    <w:rsid w:val="003C3779"/>
    <w:rsid w:val="003C42F3"/>
    <w:rsid w:val="003C54C2"/>
    <w:rsid w:val="003C61B8"/>
    <w:rsid w:val="003C6E8C"/>
    <w:rsid w:val="003D203B"/>
    <w:rsid w:val="003D3AFE"/>
    <w:rsid w:val="003D504E"/>
    <w:rsid w:val="003D54D2"/>
    <w:rsid w:val="003D580B"/>
    <w:rsid w:val="003D5B47"/>
    <w:rsid w:val="003D5EE0"/>
    <w:rsid w:val="003E089B"/>
    <w:rsid w:val="003E0F10"/>
    <w:rsid w:val="003E25A8"/>
    <w:rsid w:val="003E2A3E"/>
    <w:rsid w:val="003E30D3"/>
    <w:rsid w:val="003E3261"/>
    <w:rsid w:val="003E45EA"/>
    <w:rsid w:val="003E6213"/>
    <w:rsid w:val="003E6450"/>
    <w:rsid w:val="003E6CEB"/>
    <w:rsid w:val="003E7968"/>
    <w:rsid w:val="003F031B"/>
    <w:rsid w:val="003F274E"/>
    <w:rsid w:val="003F2C45"/>
    <w:rsid w:val="003F351C"/>
    <w:rsid w:val="003F35CA"/>
    <w:rsid w:val="003F3BED"/>
    <w:rsid w:val="003F4E63"/>
    <w:rsid w:val="003F5048"/>
    <w:rsid w:val="003F6E3C"/>
    <w:rsid w:val="003F7945"/>
    <w:rsid w:val="00400BAE"/>
    <w:rsid w:val="0040199E"/>
    <w:rsid w:val="00402D62"/>
    <w:rsid w:val="00404941"/>
    <w:rsid w:val="00404FC9"/>
    <w:rsid w:val="00405362"/>
    <w:rsid w:val="00405CB1"/>
    <w:rsid w:val="00405DF1"/>
    <w:rsid w:val="00406E41"/>
    <w:rsid w:val="004133EF"/>
    <w:rsid w:val="00413AE2"/>
    <w:rsid w:val="00415192"/>
    <w:rsid w:val="004155EB"/>
    <w:rsid w:val="004164D8"/>
    <w:rsid w:val="0041672F"/>
    <w:rsid w:val="00416730"/>
    <w:rsid w:val="004168B3"/>
    <w:rsid w:val="00416BA5"/>
    <w:rsid w:val="004171B2"/>
    <w:rsid w:val="00420FFF"/>
    <w:rsid w:val="00423E82"/>
    <w:rsid w:val="00425994"/>
    <w:rsid w:val="004262E7"/>
    <w:rsid w:val="00426515"/>
    <w:rsid w:val="004265C4"/>
    <w:rsid w:val="0042675B"/>
    <w:rsid w:val="00426A2D"/>
    <w:rsid w:val="004308A4"/>
    <w:rsid w:val="00430CB2"/>
    <w:rsid w:val="00431D6D"/>
    <w:rsid w:val="00432BD3"/>
    <w:rsid w:val="00432EE8"/>
    <w:rsid w:val="00432F0D"/>
    <w:rsid w:val="00433C1C"/>
    <w:rsid w:val="00433C4E"/>
    <w:rsid w:val="00435332"/>
    <w:rsid w:val="00436747"/>
    <w:rsid w:val="00436F03"/>
    <w:rsid w:val="004404E7"/>
    <w:rsid w:val="00440937"/>
    <w:rsid w:val="00440CE1"/>
    <w:rsid w:val="00440E06"/>
    <w:rsid w:val="00441E85"/>
    <w:rsid w:val="0044223D"/>
    <w:rsid w:val="00442DC9"/>
    <w:rsid w:val="004439EB"/>
    <w:rsid w:val="00443FDC"/>
    <w:rsid w:val="00444523"/>
    <w:rsid w:val="0044564A"/>
    <w:rsid w:val="004468D0"/>
    <w:rsid w:val="00450030"/>
    <w:rsid w:val="00453C97"/>
    <w:rsid w:val="00455ACE"/>
    <w:rsid w:val="004562BF"/>
    <w:rsid w:val="00457C69"/>
    <w:rsid w:val="00457EE7"/>
    <w:rsid w:val="00460221"/>
    <w:rsid w:val="0046026A"/>
    <w:rsid w:val="00460CD2"/>
    <w:rsid w:val="0046113A"/>
    <w:rsid w:val="0046165C"/>
    <w:rsid w:val="00462417"/>
    <w:rsid w:val="004627C8"/>
    <w:rsid w:val="00462A57"/>
    <w:rsid w:val="00462EEE"/>
    <w:rsid w:val="00463C21"/>
    <w:rsid w:val="00464036"/>
    <w:rsid w:val="00465058"/>
    <w:rsid w:val="00465F37"/>
    <w:rsid w:val="004674F5"/>
    <w:rsid w:val="004704C0"/>
    <w:rsid w:val="0047132D"/>
    <w:rsid w:val="00471DDD"/>
    <w:rsid w:val="00472059"/>
    <w:rsid w:val="00475B1F"/>
    <w:rsid w:val="00475E86"/>
    <w:rsid w:val="00476BD4"/>
    <w:rsid w:val="00476C9C"/>
    <w:rsid w:val="004779CD"/>
    <w:rsid w:val="00477EA9"/>
    <w:rsid w:val="00477F7E"/>
    <w:rsid w:val="00477FDD"/>
    <w:rsid w:val="00480852"/>
    <w:rsid w:val="004808E2"/>
    <w:rsid w:val="00480EB2"/>
    <w:rsid w:val="0048217A"/>
    <w:rsid w:val="004823E0"/>
    <w:rsid w:val="00482B65"/>
    <w:rsid w:val="00482BC8"/>
    <w:rsid w:val="0048395D"/>
    <w:rsid w:val="00484BB5"/>
    <w:rsid w:val="004865DE"/>
    <w:rsid w:val="004877CA"/>
    <w:rsid w:val="00487D8A"/>
    <w:rsid w:val="00487DC4"/>
    <w:rsid w:val="00487F15"/>
    <w:rsid w:val="004902CD"/>
    <w:rsid w:val="0049097B"/>
    <w:rsid w:val="00490A3A"/>
    <w:rsid w:val="00491199"/>
    <w:rsid w:val="00493D7B"/>
    <w:rsid w:val="0049423A"/>
    <w:rsid w:val="00494DA0"/>
    <w:rsid w:val="004952DE"/>
    <w:rsid w:val="00495557"/>
    <w:rsid w:val="00495A1A"/>
    <w:rsid w:val="004961E1"/>
    <w:rsid w:val="00496FF4"/>
    <w:rsid w:val="00497663"/>
    <w:rsid w:val="00497AC1"/>
    <w:rsid w:val="004A024E"/>
    <w:rsid w:val="004A0C5B"/>
    <w:rsid w:val="004A1B93"/>
    <w:rsid w:val="004A25BA"/>
    <w:rsid w:val="004A3EC7"/>
    <w:rsid w:val="004A4327"/>
    <w:rsid w:val="004A47C1"/>
    <w:rsid w:val="004A5003"/>
    <w:rsid w:val="004A5602"/>
    <w:rsid w:val="004A5AE3"/>
    <w:rsid w:val="004A66D4"/>
    <w:rsid w:val="004A75C0"/>
    <w:rsid w:val="004A7D1F"/>
    <w:rsid w:val="004A7EC7"/>
    <w:rsid w:val="004B02C2"/>
    <w:rsid w:val="004B1B4E"/>
    <w:rsid w:val="004B1D94"/>
    <w:rsid w:val="004B2207"/>
    <w:rsid w:val="004B4649"/>
    <w:rsid w:val="004B4810"/>
    <w:rsid w:val="004B6411"/>
    <w:rsid w:val="004B7E06"/>
    <w:rsid w:val="004B7E1A"/>
    <w:rsid w:val="004C0504"/>
    <w:rsid w:val="004C1618"/>
    <w:rsid w:val="004C17C8"/>
    <w:rsid w:val="004C22CE"/>
    <w:rsid w:val="004C3091"/>
    <w:rsid w:val="004C5D52"/>
    <w:rsid w:val="004C6E27"/>
    <w:rsid w:val="004C7AF7"/>
    <w:rsid w:val="004C7C45"/>
    <w:rsid w:val="004D006C"/>
    <w:rsid w:val="004D109A"/>
    <w:rsid w:val="004D3B48"/>
    <w:rsid w:val="004D5A5B"/>
    <w:rsid w:val="004D5BD1"/>
    <w:rsid w:val="004E1F5E"/>
    <w:rsid w:val="004E1FA6"/>
    <w:rsid w:val="004E2E0B"/>
    <w:rsid w:val="004E36F5"/>
    <w:rsid w:val="004E46BB"/>
    <w:rsid w:val="004E4A62"/>
    <w:rsid w:val="004E4AC9"/>
    <w:rsid w:val="004E66EB"/>
    <w:rsid w:val="004E6948"/>
    <w:rsid w:val="004F05C5"/>
    <w:rsid w:val="004F0E68"/>
    <w:rsid w:val="004F3FE6"/>
    <w:rsid w:val="004F45E2"/>
    <w:rsid w:val="004F543C"/>
    <w:rsid w:val="004F57F5"/>
    <w:rsid w:val="004F6401"/>
    <w:rsid w:val="005011BF"/>
    <w:rsid w:val="005017C9"/>
    <w:rsid w:val="00501D6C"/>
    <w:rsid w:val="00502BE5"/>
    <w:rsid w:val="00502DC8"/>
    <w:rsid w:val="005039FC"/>
    <w:rsid w:val="00505060"/>
    <w:rsid w:val="00505278"/>
    <w:rsid w:val="00505B69"/>
    <w:rsid w:val="0050621D"/>
    <w:rsid w:val="00506EEB"/>
    <w:rsid w:val="005074D4"/>
    <w:rsid w:val="005101EC"/>
    <w:rsid w:val="0051039D"/>
    <w:rsid w:val="00510ACB"/>
    <w:rsid w:val="00510CC5"/>
    <w:rsid w:val="00510E9C"/>
    <w:rsid w:val="00510F97"/>
    <w:rsid w:val="00511021"/>
    <w:rsid w:val="00511CAE"/>
    <w:rsid w:val="00512B95"/>
    <w:rsid w:val="00514099"/>
    <w:rsid w:val="005145B4"/>
    <w:rsid w:val="00515B03"/>
    <w:rsid w:val="00515FA1"/>
    <w:rsid w:val="005163F6"/>
    <w:rsid w:val="005166C8"/>
    <w:rsid w:val="00516AC2"/>
    <w:rsid w:val="00516F17"/>
    <w:rsid w:val="005171F5"/>
    <w:rsid w:val="00520E0D"/>
    <w:rsid w:val="00521B17"/>
    <w:rsid w:val="005222B2"/>
    <w:rsid w:val="00522607"/>
    <w:rsid w:val="00522885"/>
    <w:rsid w:val="00523718"/>
    <w:rsid w:val="00523975"/>
    <w:rsid w:val="00523AE8"/>
    <w:rsid w:val="00524217"/>
    <w:rsid w:val="00524544"/>
    <w:rsid w:val="00524909"/>
    <w:rsid w:val="00524936"/>
    <w:rsid w:val="00525DB7"/>
    <w:rsid w:val="00525FB6"/>
    <w:rsid w:val="005264AC"/>
    <w:rsid w:val="005272AD"/>
    <w:rsid w:val="00527364"/>
    <w:rsid w:val="00530E83"/>
    <w:rsid w:val="00531929"/>
    <w:rsid w:val="00531D1B"/>
    <w:rsid w:val="005328CC"/>
    <w:rsid w:val="00532FB9"/>
    <w:rsid w:val="00534426"/>
    <w:rsid w:val="00534593"/>
    <w:rsid w:val="00534827"/>
    <w:rsid w:val="00535407"/>
    <w:rsid w:val="0053616B"/>
    <w:rsid w:val="00537319"/>
    <w:rsid w:val="00537CDE"/>
    <w:rsid w:val="00540CB9"/>
    <w:rsid w:val="00542226"/>
    <w:rsid w:val="0054227F"/>
    <w:rsid w:val="00542724"/>
    <w:rsid w:val="00543248"/>
    <w:rsid w:val="005437F4"/>
    <w:rsid w:val="0054438B"/>
    <w:rsid w:val="005446D0"/>
    <w:rsid w:val="00545371"/>
    <w:rsid w:val="0054768F"/>
    <w:rsid w:val="00547CDB"/>
    <w:rsid w:val="00550415"/>
    <w:rsid w:val="00552183"/>
    <w:rsid w:val="00553DC1"/>
    <w:rsid w:val="00554E5F"/>
    <w:rsid w:val="00555EE3"/>
    <w:rsid w:val="00556CC4"/>
    <w:rsid w:val="00560474"/>
    <w:rsid w:val="00560BEC"/>
    <w:rsid w:val="00560F1F"/>
    <w:rsid w:val="0056168E"/>
    <w:rsid w:val="00561925"/>
    <w:rsid w:val="005632D4"/>
    <w:rsid w:val="005640C8"/>
    <w:rsid w:val="00564650"/>
    <w:rsid w:val="0056487E"/>
    <w:rsid w:val="00564A29"/>
    <w:rsid w:val="00564C83"/>
    <w:rsid w:val="0056544E"/>
    <w:rsid w:val="00565F02"/>
    <w:rsid w:val="0056630E"/>
    <w:rsid w:val="005668BC"/>
    <w:rsid w:val="005669AC"/>
    <w:rsid w:val="00570532"/>
    <w:rsid w:val="00570BB1"/>
    <w:rsid w:val="00571012"/>
    <w:rsid w:val="0057137E"/>
    <w:rsid w:val="0057199F"/>
    <w:rsid w:val="005723DA"/>
    <w:rsid w:val="0057516B"/>
    <w:rsid w:val="0057718B"/>
    <w:rsid w:val="00577515"/>
    <w:rsid w:val="00577764"/>
    <w:rsid w:val="00577C63"/>
    <w:rsid w:val="0058092B"/>
    <w:rsid w:val="005818D0"/>
    <w:rsid w:val="005822DE"/>
    <w:rsid w:val="005835F8"/>
    <w:rsid w:val="00583613"/>
    <w:rsid w:val="0058533D"/>
    <w:rsid w:val="00585B60"/>
    <w:rsid w:val="005866CD"/>
    <w:rsid w:val="00586ACA"/>
    <w:rsid w:val="00586F80"/>
    <w:rsid w:val="00587AE0"/>
    <w:rsid w:val="00587BAF"/>
    <w:rsid w:val="00590432"/>
    <w:rsid w:val="0059053A"/>
    <w:rsid w:val="00590662"/>
    <w:rsid w:val="00590FA7"/>
    <w:rsid w:val="005914DF"/>
    <w:rsid w:val="00591619"/>
    <w:rsid w:val="005929DF"/>
    <w:rsid w:val="005929E2"/>
    <w:rsid w:val="005938D2"/>
    <w:rsid w:val="00594CC6"/>
    <w:rsid w:val="005953A2"/>
    <w:rsid w:val="00595E72"/>
    <w:rsid w:val="005968D1"/>
    <w:rsid w:val="00596BF5"/>
    <w:rsid w:val="00597848"/>
    <w:rsid w:val="005A04C5"/>
    <w:rsid w:val="005A1B51"/>
    <w:rsid w:val="005A210F"/>
    <w:rsid w:val="005A27E8"/>
    <w:rsid w:val="005A3B16"/>
    <w:rsid w:val="005A482B"/>
    <w:rsid w:val="005A4C77"/>
    <w:rsid w:val="005A5488"/>
    <w:rsid w:val="005A6246"/>
    <w:rsid w:val="005A70D6"/>
    <w:rsid w:val="005B0378"/>
    <w:rsid w:val="005B0C97"/>
    <w:rsid w:val="005B174C"/>
    <w:rsid w:val="005B1978"/>
    <w:rsid w:val="005B3BC2"/>
    <w:rsid w:val="005B50D8"/>
    <w:rsid w:val="005B55BC"/>
    <w:rsid w:val="005B79AA"/>
    <w:rsid w:val="005C0537"/>
    <w:rsid w:val="005C125D"/>
    <w:rsid w:val="005C13F2"/>
    <w:rsid w:val="005C1F7B"/>
    <w:rsid w:val="005C2915"/>
    <w:rsid w:val="005C3A7C"/>
    <w:rsid w:val="005C4AFD"/>
    <w:rsid w:val="005C4CD9"/>
    <w:rsid w:val="005C5D60"/>
    <w:rsid w:val="005C5F44"/>
    <w:rsid w:val="005C6206"/>
    <w:rsid w:val="005C66C6"/>
    <w:rsid w:val="005D0469"/>
    <w:rsid w:val="005D23BC"/>
    <w:rsid w:val="005D2B45"/>
    <w:rsid w:val="005D3AFA"/>
    <w:rsid w:val="005D4CC4"/>
    <w:rsid w:val="005D5121"/>
    <w:rsid w:val="005D53F0"/>
    <w:rsid w:val="005D5E5B"/>
    <w:rsid w:val="005D7D46"/>
    <w:rsid w:val="005E0D24"/>
    <w:rsid w:val="005E13F7"/>
    <w:rsid w:val="005E1634"/>
    <w:rsid w:val="005E1E8F"/>
    <w:rsid w:val="005E2286"/>
    <w:rsid w:val="005E3883"/>
    <w:rsid w:val="005E3988"/>
    <w:rsid w:val="005E3E42"/>
    <w:rsid w:val="005E3F57"/>
    <w:rsid w:val="005E4034"/>
    <w:rsid w:val="005E5029"/>
    <w:rsid w:val="005F0560"/>
    <w:rsid w:val="005F0869"/>
    <w:rsid w:val="005F17B0"/>
    <w:rsid w:val="005F2318"/>
    <w:rsid w:val="005F260A"/>
    <w:rsid w:val="005F2D67"/>
    <w:rsid w:val="005F3167"/>
    <w:rsid w:val="005F3B2E"/>
    <w:rsid w:val="005F3E6E"/>
    <w:rsid w:val="005F46DF"/>
    <w:rsid w:val="005F47D4"/>
    <w:rsid w:val="005F6ADF"/>
    <w:rsid w:val="005F7C2B"/>
    <w:rsid w:val="005F7D7D"/>
    <w:rsid w:val="0060093D"/>
    <w:rsid w:val="00600A5B"/>
    <w:rsid w:val="00601770"/>
    <w:rsid w:val="00601FA8"/>
    <w:rsid w:val="00603154"/>
    <w:rsid w:val="0060348A"/>
    <w:rsid w:val="006047BA"/>
    <w:rsid w:val="006051A6"/>
    <w:rsid w:val="00605831"/>
    <w:rsid w:val="00605B24"/>
    <w:rsid w:val="00606C61"/>
    <w:rsid w:val="00610BB2"/>
    <w:rsid w:val="00611301"/>
    <w:rsid w:val="006118F9"/>
    <w:rsid w:val="00611F00"/>
    <w:rsid w:val="00612CD2"/>
    <w:rsid w:val="006136A5"/>
    <w:rsid w:val="00613BFC"/>
    <w:rsid w:val="00614CC0"/>
    <w:rsid w:val="00614CD5"/>
    <w:rsid w:val="00615359"/>
    <w:rsid w:val="00616A0B"/>
    <w:rsid w:val="00617168"/>
    <w:rsid w:val="00617E71"/>
    <w:rsid w:val="0062076F"/>
    <w:rsid w:val="00621112"/>
    <w:rsid w:val="00621BDF"/>
    <w:rsid w:val="00623625"/>
    <w:rsid w:val="0062364B"/>
    <w:rsid w:val="00623EBF"/>
    <w:rsid w:val="006264A8"/>
    <w:rsid w:val="0062745B"/>
    <w:rsid w:val="0062795E"/>
    <w:rsid w:val="00627D1E"/>
    <w:rsid w:val="006304B7"/>
    <w:rsid w:val="00630E82"/>
    <w:rsid w:val="00632393"/>
    <w:rsid w:val="006328D2"/>
    <w:rsid w:val="0063427A"/>
    <w:rsid w:val="00634311"/>
    <w:rsid w:val="00635186"/>
    <w:rsid w:val="006353A2"/>
    <w:rsid w:val="00635F7B"/>
    <w:rsid w:val="006361DF"/>
    <w:rsid w:val="00637553"/>
    <w:rsid w:val="00640DB9"/>
    <w:rsid w:val="00641065"/>
    <w:rsid w:val="0064146A"/>
    <w:rsid w:val="00641654"/>
    <w:rsid w:val="00641EE9"/>
    <w:rsid w:val="00643433"/>
    <w:rsid w:val="00643A8A"/>
    <w:rsid w:val="00643AF6"/>
    <w:rsid w:val="00644C88"/>
    <w:rsid w:val="006459F2"/>
    <w:rsid w:val="006464CB"/>
    <w:rsid w:val="006474FE"/>
    <w:rsid w:val="006477A1"/>
    <w:rsid w:val="006509F7"/>
    <w:rsid w:val="00652F4E"/>
    <w:rsid w:val="006538BC"/>
    <w:rsid w:val="006543DB"/>
    <w:rsid w:val="00656496"/>
    <w:rsid w:val="00657361"/>
    <w:rsid w:val="00657431"/>
    <w:rsid w:val="0066141D"/>
    <w:rsid w:val="00661496"/>
    <w:rsid w:val="0066157A"/>
    <w:rsid w:val="00661B7B"/>
    <w:rsid w:val="00662B18"/>
    <w:rsid w:val="00662EFA"/>
    <w:rsid w:val="0066309F"/>
    <w:rsid w:val="0066369B"/>
    <w:rsid w:val="00663FE9"/>
    <w:rsid w:val="006666BC"/>
    <w:rsid w:val="0066704F"/>
    <w:rsid w:val="00667B31"/>
    <w:rsid w:val="00670EA3"/>
    <w:rsid w:val="006717D3"/>
    <w:rsid w:val="006731F3"/>
    <w:rsid w:val="006734C0"/>
    <w:rsid w:val="00674356"/>
    <w:rsid w:val="0067587B"/>
    <w:rsid w:val="00675D2B"/>
    <w:rsid w:val="00676245"/>
    <w:rsid w:val="00676723"/>
    <w:rsid w:val="00676AAC"/>
    <w:rsid w:val="00677989"/>
    <w:rsid w:val="006802EF"/>
    <w:rsid w:val="00680441"/>
    <w:rsid w:val="0068047A"/>
    <w:rsid w:val="00681B2B"/>
    <w:rsid w:val="0068248B"/>
    <w:rsid w:val="006826F2"/>
    <w:rsid w:val="006832C0"/>
    <w:rsid w:val="0068520D"/>
    <w:rsid w:val="00685EC3"/>
    <w:rsid w:val="00685F80"/>
    <w:rsid w:val="0068672C"/>
    <w:rsid w:val="006867C4"/>
    <w:rsid w:val="00686910"/>
    <w:rsid w:val="00687015"/>
    <w:rsid w:val="00690119"/>
    <w:rsid w:val="0069029D"/>
    <w:rsid w:val="006906A8"/>
    <w:rsid w:val="00690724"/>
    <w:rsid w:val="00690C47"/>
    <w:rsid w:val="006922E8"/>
    <w:rsid w:val="006925AB"/>
    <w:rsid w:val="0069266E"/>
    <w:rsid w:val="00692897"/>
    <w:rsid w:val="00692A20"/>
    <w:rsid w:val="006933F9"/>
    <w:rsid w:val="00693B4E"/>
    <w:rsid w:val="0069468B"/>
    <w:rsid w:val="00694EDD"/>
    <w:rsid w:val="0069591E"/>
    <w:rsid w:val="00695F3D"/>
    <w:rsid w:val="006963E9"/>
    <w:rsid w:val="006965F3"/>
    <w:rsid w:val="00696641"/>
    <w:rsid w:val="00696A22"/>
    <w:rsid w:val="0069751C"/>
    <w:rsid w:val="006A0097"/>
    <w:rsid w:val="006A016A"/>
    <w:rsid w:val="006A166D"/>
    <w:rsid w:val="006A16AE"/>
    <w:rsid w:val="006A27C2"/>
    <w:rsid w:val="006A2D73"/>
    <w:rsid w:val="006A4064"/>
    <w:rsid w:val="006A48CE"/>
    <w:rsid w:val="006A6072"/>
    <w:rsid w:val="006A62EB"/>
    <w:rsid w:val="006A65A8"/>
    <w:rsid w:val="006B10FF"/>
    <w:rsid w:val="006B146C"/>
    <w:rsid w:val="006B1C9F"/>
    <w:rsid w:val="006B2649"/>
    <w:rsid w:val="006B3307"/>
    <w:rsid w:val="006B3A15"/>
    <w:rsid w:val="006B4C1C"/>
    <w:rsid w:val="006B51F5"/>
    <w:rsid w:val="006B5389"/>
    <w:rsid w:val="006B585F"/>
    <w:rsid w:val="006B596F"/>
    <w:rsid w:val="006B6F38"/>
    <w:rsid w:val="006B7489"/>
    <w:rsid w:val="006C0621"/>
    <w:rsid w:val="006C1521"/>
    <w:rsid w:val="006C3354"/>
    <w:rsid w:val="006C35CB"/>
    <w:rsid w:val="006C4F95"/>
    <w:rsid w:val="006C625D"/>
    <w:rsid w:val="006C6EEB"/>
    <w:rsid w:val="006C790D"/>
    <w:rsid w:val="006D0975"/>
    <w:rsid w:val="006D10F4"/>
    <w:rsid w:val="006D1DCE"/>
    <w:rsid w:val="006D200B"/>
    <w:rsid w:val="006D26D3"/>
    <w:rsid w:val="006D28F3"/>
    <w:rsid w:val="006D3C15"/>
    <w:rsid w:val="006D45EE"/>
    <w:rsid w:val="006D4A64"/>
    <w:rsid w:val="006D5706"/>
    <w:rsid w:val="006D5B99"/>
    <w:rsid w:val="006D5CEE"/>
    <w:rsid w:val="006D5CF6"/>
    <w:rsid w:val="006D6FFF"/>
    <w:rsid w:val="006E0903"/>
    <w:rsid w:val="006E0DA0"/>
    <w:rsid w:val="006E2738"/>
    <w:rsid w:val="006E299C"/>
    <w:rsid w:val="006E3832"/>
    <w:rsid w:val="006E3A75"/>
    <w:rsid w:val="006E5323"/>
    <w:rsid w:val="006E53AD"/>
    <w:rsid w:val="006E6958"/>
    <w:rsid w:val="006E6C84"/>
    <w:rsid w:val="006E7082"/>
    <w:rsid w:val="006F052C"/>
    <w:rsid w:val="006F0B85"/>
    <w:rsid w:val="006F16D3"/>
    <w:rsid w:val="006F2453"/>
    <w:rsid w:val="006F24A9"/>
    <w:rsid w:val="006F2B77"/>
    <w:rsid w:val="006F3012"/>
    <w:rsid w:val="006F34CD"/>
    <w:rsid w:val="006F45E1"/>
    <w:rsid w:val="006F467E"/>
    <w:rsid w:val="006F4CEC"/>
    <w:rsid w:val="006F504B"/>
    <w:rsid w:val="006F596C"/>
    <w:rsid w:val="006F76F5"/>
    <w:rsid w:val="006F7FE1"/>
    <w:rsid w:val="00700811"/>
    <w:rsid w:val="00700ED0"/>
    <w:rsid w:val="0070118C"/>
    <w:rsid w:val="00701678"/>
    <w:rsid w:val="007018E2"/>
    <w:rsid w:val="00701B3E"/>
    <w:rsid w:val="00702CF5"/>
    <w:rsid w:val="00705635"/>
    <w:rsid w:val="00705653"/>
    <w:rsid w:val="00705EA2"/>
    <w:rsid w:val="00706CC9"/>
    <w:rsid w:val="00707213"/>
    <w:rsid w:val="00707269"/>
    <w:rsid w:val="007113BD"/>
    <w:rsid w:val="00712B07"/>
    <w:rsid w:val="00713E15"/>
    <w:rsid w:val="00714CB3"/>
    <w:rsid w:val="00715CD9"/>
    <w:rsid w:val="007163E1"/>
    <w:rsid w:val="007167BB"/>
    <w:rsid w:val="00720223"/>
    <w:rsid w:val="00720258"/>
    <w:rsid w:val="00720511"/>
    <w:rsid w:val="007211C2"/>
    <w:rsid w:val="00722C76"/>
    <w:rsid w:val="00723F39"/>
    <w:rsid w:val="007243B8"/>
    <w:rsid w:val="00724882"/>
    <w:rsid w:val="00724CEF"/>
    <w:rsid w:val="007254EC"/>
    <w:rsid w:val="007265F7"/>
    <w:rsid w:val="00727298"/>
    <w:rsid w:val="007313DF"/>
    <w:rsid w:val="00732AEA"/>
    <w:rsid w:val="0073533A"/>
    <w:rsid w:val="007354D5"/>
    <w:rsid w:val="00736181"/>
    <w:rsid w:val="007363A1"/>
    <w:rsid w:val="00736AD2"/>
    <w:rsid w:val="00736D6F"/>
    <w:rsid w:val="007370D5"/>
    <w:rsid w:val="00737535"/>
    <w:rsid w:val="00737C77"/>
    <w:rsid w:val="00737FAC"/>
    <w:rsid w:val="00737FCA"/>
    <w:rsid w:val="00740DBC"/>
    <w:rsid w:val="00740FD6"/>
    <w:rsid w:val="00741B29"/>
    <w:rsid w:val="00742145"/>
    <w:rsid w:val="00742604"/>
    <w:rsid w:val="00743002"/>
    <w:rsid w:val="00743605"/>
    <w:rsid w:val="007438AA"/>
    <w:rsid w:val="00743E08"/>
    <w:rsid w:val="00744294"/>
    <w:rsid w:val="00747809"/>
    <w:rsid w:val="007500B2"/>
    <w:rsid w:val="0075030F"/>
    <w:rsid w:val="007506FB"/>
    <w:rsid w:val="00750C17"/>
    <w:rsid w:val="00751199"/>
    <w:rsid w:val="00751686"/>
    <w:rsid w:val="00752BA3"/>
    <w:rsid w:val="00753115"/>
    <w:rsid w:val="0075544A"/>
    <w:rsid w:val="00756507"/>
    <w:rsid w:val="0075712A"/>
    <w:rsid w:val="007608D2"/>
    <w:rsid w:val="007622A5"/>
    <w:rsid w:val="00763023"/>
    <w:rsid w:val="007637EF"/>
    <w:rsid w:val="00763AC7"/>
    <w:rsid w:val="0076444B"/>
    <w:rsid w:val="00764618"/>
    <w:rsid w:val="0076725B"/>
    <w:rsid w:val="00767555"/>
    <w:rsid w:val="0076778A"/>
    <w:rsid w:val="00770305"/>
    <w:rsid w:val="00771A60"/>
    <w:rsid w:val="00772742"/>
    <w:rsid w:val="00773DAD"/>
    <w:rsid w:val="00776298"/>
    <w:rsid w:val="007773F2"/>
    <w:rsid w:val="00777F40"/>
    <w:rsid w:val="00780B3A"/>
    <w:rsid w:val="007817E2"/>
    <w:rsid w:val="0078218E"/>
    <w:rsid w:val="007821A0"/>
    <w:rsid w:val="00782906"/>
    <w:rsid w:val="00782CA8"/>
    <w:rsid w:val="00782F40"/>
    <w:rsid w:val="0078331C"/>
    <w:rsid w:val="00783AD7"/>
    <w:rsid w:val="007842A0"/>
    <w:rsid w:val="0078606D"/>
    <w:rsid w:val="007862E8"/>
    <w:rsid w:val="00786813"/>
    <w:rsid w:val="007869DB"/>
    <w:rsid w:val="007901E8"/>
    <w:rsid w:val="007925B7"/>
    <w:rsid w:val="00792A51"/>
    <w:rsid w:val="00792F1D"/>
    <w:rsid w:val="0079382E"/>
    <w:rsid w:val="007940C0"/>
    <w:rsid w:val="00794B8C"/>
    <w:rsid w:val="0079671D"/>
    <w:rsid w:val="007969C3"/>
    <w:rsid w:val="00797729"/>
    <w:rsid w:val="00797CB1"/>
    <w:rsid w:val="007A0A11"/>
    <w:rsid w:val="007A1695"/>
    <w:rsid w:val="007A299E"/>
    <w:rsid w:val="007A2C1B"/>
    <w:rsid w:val="007A396F"/>
    <w:rsid w:val="007A3C9C"/>
    <w:rsid w:val="007A44B1"/>
    <w:rsid w:val="007A4732"/>
    <w:rsid w:val="007A4CA5"/>
    <w:rsid w:val="007A4E35"/>
    <w:rsid w:val="007A6047"/>
    <w:rsid w:val="007A79D4"/>
    <w:rsid w:val="007A7E0E"/>
    <w:rsid w:val="007B009D"/>
    <w:rsid w:val="007B08C3"/>
    <w:rsid w:val="007B1978"/>
    <w:rsid w:val="007B2089"/>
    <w:rsid w:val="007B2589"/>
    <w:rsid w:val="007B2A2B"/>
    <w:rsid w:val="007B2B9F"/>
    <w:rsid w:val="007B2D2D"/>
    <w:rsid w:val="007B3BEA"/>
    <w:rsid w:val="007B3C2B"/>
    <w:rsid w:val="007B42A4"/>
    <w:rsid w:val="007B4604"/>
    <w:rsid w:val="007B54B6"/>
    <w:rsid w:val="007B56F9"/>
    <w:rsid w:val="007B570B"/>
    <w:rsid w:val="007B5BA7"/>
    <w:rsid w:val="007B6EDF"/>
    <w:rsid w:val="007B7293"/>
    <w:rsid w:val="007C05AA"/>
    <w:rsid w:val="007C0A61"/>
    <w:rsid w:val="007C2985"/>
    <w:rsid w:val="007C363E"/>
    <w:rsid w:val="007C3A39"/>
    <w:rsid w:val="007C3B65"/>
    <w:rsid w:val="007C404F"/>
    <w:rsid w:val="007C6950"/>
    <w:rsid w:val="007C6AE7"/>
    <w:rsid w:val="007D0B2D"/>
    <w:rsid w:val="007D1318"/>
    <w:rsid w:val="007D1666"/>
    <w:rsid w:val="007D2A7B"/>
    <w:rsid w:val="007D4CAD"/>
    <w:rsid w:val="007D4FCC"/>
    <w:rsid w:val="007D6E3A"/>
    <w:rsid w:val="007E0AA3"/>
    <w:rsid w:val="007E1020"/>
    <w:rsid w:val="007E1260"/>
    <w:rsid w:val="007E1809"/>
    <w:rsid w:val="007E1F22"/>
    <w:rsid w:val="007E3225"/>
    <w:rsid w:val="007E32A8"/>
    <w:rsid w:val="007E3D73"/>
    <w:rsid w:val="007E3D87"/>
    <w:rsid w:val="007E5924"/>
    <w:rsid w:val="007E5E46"/>
    <w:rsid w:val="007E7E8A"/>
    <w:rsid w:val="007F0526"/>
    <w:rsid w:val="007F1AFF"/>
    <w:rsid w:val="007F2305"/>
    <w:rsid w:val="007F2D32"/>
    <w:rsid w:val="007F3924"/>
    <w:rsid w:val="007F39F5"/>
    <w:rsid w:val="007F3E4C"/>
    <w:rsid w:val="007F4CE2"/>
    <w:rsid w:val="007F4F8D"/>
    <w:rsid w:val="007F596E"/>
    <w:rsid w:val="007F678D"/>
    <w:rsid w:val="007F74AD"/>
    <w:rsid w:val="00800569"/>
    <w:rsid w:val="00800809"/>
    <w:rsid w:val="008011FC"/>
    <w:rsid w:val="00802EE5"/>
    <w:rsid w:val="00804428"/>
    <w:rsid w:val="00805917"/>
    <w:rsid w:val="00805C2F"/>
    <w:rsid w:val="0080618B"/>
    <w:rsid w:val="00806AD8"/>
    <w:rsid w:val="00807124"/>
    <w:rsid w:val="008100D2"/>
    <w:rsid w:val="008117BA"/>
    <w:rsid w:val="00811920"/>
    <w:rsid w:val="00811F88"/>
    <w:rsid w:val="008124C4"/>
    <w:rsid w:val="008170FF"/>
    <w:rsid w:val="00817EC6"/>
    <w:rsid w:val="00817FAA"/>
    <w:rsid w:val="00821BFF"/>
    <w:rsid w:val="00821F32"/>
    <w:rsid w:val="00822709"/>
    <w:rsid w:val="00823089"/>
    <w:rsid w:val="00823D9A"/>
    <w:rsid w:val="00824535"/>
    <w:rsid w:val="00824F33"/>
    <w:rsid w:val="00826ABA"/>
    <w:rsid w:val="00826F96"/>
    <w:rsid w:val="008274DB"/>
    <w:rsid w:val="00827C91"/>
    <w:rsid w:val="00830A4C"/>
    <w:rsid w:val="00830E2E"/>
    <w:rsid w:val="00831919"/>
    <w:rsid w:val="00831F0F"/>
    <w:rsid w:val="0083213B"/>
    <w:rsid w:val="0083220F"/>
    <w:rsid w:val="00832B02"/>
    <w:rsid w:val="00832DD4"/>
    <w:rsid w:val="0083314C"/>
    <w:rsid w:val="008333C0"/>
    <w:rsid w:val="0083415E"/>
    <w:rsid w:val="00834BB3"/>
    <w:rsid w:val="00834C3D"/>
    <w:rsid w:val="00835820"/>
    <w:rsid w:val="008372A0"/>
    <w:rsid w:val="0083795D"/>
    <w:rsid w:val="00837BCF"/>
    <w:rsid w:val="0084045D"/>
    <w:rsid w:val="00840F87"/>
    <w:rsid w:val="00841171"/>
    <w:rsid w:val="00841E2C"/>
    <w:rsid w:val="00842E84"/>
    <w:rsid w:val="00843358"/>
    <w:rsid w:val="008433DB"/>
    <w:rsid w:val="008445EC"/>
    <w:rsid w:val="00845B4F"/>
    <w:rsid w:val="00846353"/>
    <w:rsid w:val="008466A3"/>
    <w:rsid w:val="0084709D"/>
    <w:rsid w:val="00850C53"/>
    <w:rsid w:val="0085338E"/>
    <w:rsid w:val="00853C7D"/>
    <w:rsid w:val="00853EB7"/>
    <w:rsid w:val="0085575B"/>
    <w:rsid w:val="00856000"/>
    <w:rsid w:val="008569E5"/>
    <w:rsid w:val="008572BD"/>
    <w:rsid w:val="0086016A"/>
    <w:rsid w:val="0086027D"/>
    <w:rsid w:val="008613A0"/>
    <w:rsid w:val="008617BA"/>
    <w:rsid w:val="00861AE1"/>
    <w:rsid w:val="00863D06"/>
    <w:rsid w:val="00863E6A"/>
    <w:rsid w:val="00864835"/>
    <w:rsid w:val="00864B58"/>
    <w:rsid w:val="0086563C"/>
    <w:rsid w:val="00865ABE"/>
    <w:rsid w:val="00865F88"/>
    <w:rsid w:val="00865FB1"/>
    <w:rsid w:val="008660B2"/>
    <w:rsid w:val="00866C61"/>
    <w:rsid w:val="0086769A"/>
    <w:rsid w:val="008717DE"/>
    <w:rsid w:val="008740D1"/>
    <w:rsid w:val="0087440D"/>
    <w:rsid w:val="008751D0"/>
    <w:rsid w:val="00875E9E"/>
    <w:rsid w:val="008760A0"/>
    <w:rsid w:val="00876280"/>
    <w:rsid w:val="00877801"/>
    <w:rsid w:val="00881514"/>
    <w:rsid w:val="00882164"/>
    <w:rsid w:val="00882733"/>
    <w:rsid w:val="00883342"/>
    <w:rsid w:val="00883468"/>
    <w:rsid w:val="0088447C"/>
    <w:rsid w:val="00884994"/>
    <w:rsid w:val="00884D62"/>
    <w:rsid w:val="008853D1"/>
    <w:rsid w:val="0088541E"/>
    <w:rsid w:val="00885723"/>
    <w:rsid w:val="00886347"/>
    <w:rsid w:val="00886A98"/>
    <w:rsid w:val="00887474"/>
    <w:rsid w:val="0088791F"/>
    <w:rsid w:val="008903CC"/>
    <w:rsid w:val="00893133"/>
    <w:rsid w:val="00893226"/>
    <w:rsid w:val="008945FE"/>
    <w:rsid w:val="0089637E"/>
    <w:rsid w:val="00896FAD"/>
    <w:rsid w:val="008A0192"/>
    <w:rsid w:val="008A12D6"/>
    <w:rsid w:val="008A1E25"/>
    <w:rsid w:val="008A2405"/>
    <w:rsid w:val="008A4235"/>
    <w:rsid w:val="008A4EED"/>
    <w:rsid w:val="008A560A"/>
    <w:rsid w:val="008A592D"/>
    <w:rsid w:val="008A7DF0"/>
    <w:rsid w:val="008B0C04"/>
    <w:rsid w:val="008B2ED8"/>
    <w:rsid w:val="008B340E"/>
    <w:rsid w:val="008B4255"/>
    <w:rsid w:val="008B474C"/>
    <w:rsid w:val="008B6CCD"/>
    <w:rsid w:val="008B6EDC"/>
    <w:rsid w:val="008B77BB"/>
    <w:rsid w:val="008C1736"/>
    <w:rsid w:val="008C23A3"/>
    <w:rsid w:val="008C3724"/>
    <w:rsid w:val="008C3C7B"/>
    <w:rsid w:val="008C4A13"/>
    <w:rsid w:val="008C6993"/>
    <w:rsid w:val="008D0B1C"/>
    <w:rsid w:val="008D4461"/>
    <w:rsid w:val="008D5102"/>
    <w:rsid w:val="008D5277"/>
    <w:rsid w:val="008D5ACA"/>
    <w:rsid w:val="008D6A8B"/>
    <w:rsid w:val="008D6D57"/>
    <w:rsid w:val="008D7991"/>
    <w:rsid w:val="008D7AB3"/>
    <w:rsid w:val="008E1E76"/>
    <w:rsid w:val="008E2775"/>
    <w:rsid w:val="008E2BB8"/>
    <w:rsid w:val="008E2CAE"/>
    <w:rsid w:val="008E3469"/>
    <w:rsid w:val="008E5B0A"/>
    <w:rsid w:val="008E5E7F"/>
    <w:rsid w:val="008F030F"/>
    <w:rsid w:val="008F0385"/>
    <w:rsid w:val="008F043E"/>
    <w:rsid w:val="008F0D2F"/>
    <w:rsid w:val="008F0ED1"/>
    <w:rsid w:val="008F369B"/>
    <w:rsid w:val="008F3951"/>
    <w:rsid w:val="008F39DC"/>
    <w:rsid w:val="008F4054"/>
    <w:rsid w:val="008F46FC"/>
    <w:rsid w:val="008F5739"/>
    <w:rsid w:val="008F6BEE"/>
    <w:rsid w:val="008F797A"/>
    <w:rsid w:val="00900B30"/>
    <w:rsid w:val="00901056"/>
    <w:rsid w:val="009015E4"/>
    <w:rsid w:val="00901F9E"/>
    <w:rsid w:val="00902010"/>
    <w:rsid w:val="00902038"/>
    <w:rsid w:val="009033AB"/>
    <w:rsid w:val="009039E1"/>
    <w:rsid w:val="009041F4"/>
    <w:rsid w:val="0090647A"/>
    <w:rsid w:val="00907270"/>
    <w:rsid w:val="00907A9E"/>
    <w:rsid w:val="00907CE1"/>
    <w:rsid w:val="00911856"/>
    <w:rsid w:val="009129EE"/>
    <w:rsid w:val="00913624"/>
    <w:rsid w:val="009138C3"/>
    <w:rsid w:val="009140F0"/>
    <w:rsid w:val="00916340"/>
    <w:rsid w:val="00916F67"/>
    <w:rsid w:val="00917F5D"/>
    <w:rsid w:val="0092098C"/>
    <w:rsid w:val="00920BDA"/>
    <w:rsid w:val="00920CE7"/>
    <w:rsid w:val="00921AA8"/>
    <w:rsid w:val="00921E90"/>
    <w:rsid w:val="00921ED8"/>
    <w:rsid w:val="00922522"/>
    <w:rsid w:val="009249C9"/>
    <w:rsid w:val="0092686E"/>
    <w:rsid w:val="00926B72"/>
    <w:rsid w:val="009273C9"/>
    <w:rsid w:val="009301DD"/>
    <w:rsid w:val="009323B9"/>
    <w:rsid w:val="009329AC"/>
    <w:rsid w:val="00933381"/>
    <w:rsid w:val="00933BD1"/>
    <w:rsid w:val="00933BED"/>
    <w:rsid w:val="00933CBB"/>
    <w:rsid w:val="009345C9"/>
    <w:rsid w:val="00934D62"/>
    <w:rsid w:val="009355EC"/>
    <w:rsid w:val="009359CC"/>
    <w:rsid w:val="00936557"/>
    <w:rsid w:val="00940139"/>
    <w:rsid w:val="00940805"/>
    <w:rsid w:val="00940CF8"/>
    <w:rsid w:val="00940D62"/>
    <w:rsid w:val="00941F02"/>
    <w:rsid w:val="00942140"/>
    <w:rsid w:val="009421E1"/>
    <w:rsid w:val="00942E15"/>
    <w:rsid w:val="00944374"/>
    <w:rsid w:val="0094487B"/>
    <w:rsid w:val="009463D5"/>
    <w:rsid w:val="0094658F"/>
    <w:rsid w:val="00946AC4"/>
    <w:rsid w:val="009479C5"/>
    <w:rsid w:val="00947C18"/>
    <w:rsid w:val="00950C75"/>
    <w:rsid w:val="009523C4"/>
    <w:rsid w:val="009525D9"/>
    <w:rsid w:val="009535E3"/>
    <w:rsid w:val="00953BB5"/>
    <w:rsid w:val="00954D3D"/>
    <w:rsid w:val="009554A1"/>
    <w:rsid w:val="00955E02"/>
    <w:rsid w:val="00956A31"/>
    <w:rsid w:val="00956EE3"/>
    <w:rsid w:val="0095775D"/>
    <w:rsid w:val="009579D2"/>
    <w:rsid w:val="00957A00"/>
    <w:rsid w:val="00957DA5"/>
    <w:rsid w:val="00960EFF"/>
    <w:rsid w:val="0096350A"/>
    <w:rsid w:val="00964021"/>
    <w:rsid w:val="009644F3"/>
    <w:rsid w:val="0096457A"/>
    <w:rsid w:val="00964665"/>
    <w:rsid w:val="009655A8"/>
    <w:rsid w:val="00965C57"/>
    <w:rsid w:val="009664AD"/>
    <w:rsid w:val="00966AE0"/>
    <w:rsid w:val="00966B78"/>
    <w:rsid w:val="00967F08"/>
    <w:rsid w:val="00970294"/>
    <w:rsid w:val="00970993"/>
    <w:rsid w:val="009723A0"/>
    <w:rsid w:val="00972F3F"/>
    <w:rsid w:val="00974985"/>
    <w:rsid w:val="00975803"/>
    <w:rsid w:val="00981167"/>
    <w:rsid w:val="00982767"/>
    <w:rsid w:val="0098320B"/>
    <w:rsid w:val="00983EB0"/>
    <w:rsid w:val="009907AC"/>
    <w:rsid w:val="009911C6"/>
    <w:rsid w:val="009931A1"/>
    <w:rsid w:val="00993AAB"/>
    <w:rsid w:val="00994742"/>
    <w:rsid w:val="00994EF4"/>
    <w:rsid w:val="00995D91"/>
    <w:rsid w:val="009967B3"/>
    <w:rsid w:val="009A0A5B"/>
    <w:rsid w:val="009A3500"/>
    <w:rsid w:val="009A63B4"/>
    <w:rsid w:val="009A64C2"/>
    <w:rsid w:val="009B08DD"/>
    <w:rsid w:val="009B18B5"/>
    <w:rsid w:val="009B27BA"/>
    <w:rsid w:val="009B2AF6"/>
    <w:rsid w:val="009B3E68"/>
    <w:rsid w:val="009B5FA3"/>
    <w:rsid w:val="009B669B"/>
    <w:rsid w:val="009B6ABD"/>
    <w:rsid w:val="009B78C2"/>
    <w:rsid w:val="009C0F49"/>
    <w:rsid w:val="009C19B5"/>
    <w:rsid w:val="009C299F"/>
    <w:rsid w:val="009C324D"/>
    <w:rsid w:val="009C3287"/>
    <w:rsid w:val="009C449D"/>
    <w:rsid w:val="009C5645"/>
    <w:rsid w:val="009C5E57"/>
    <w:rsid w:val="009C6A64"/>
    <w:rsid w:val="009C6E9C"/>
    <w:rsid w:val="009C70E5"/>
    <w:rsid w:val="009C718E"/>
    <w:rsid w:val="009D029C"/>
    <w:rsid w:val="009D0560"/>
    <w:rsid w:val="009D2514"/>
    <w:rsid w:val="009D2535"/>
    <w:rsid w:val="009D2657"/>
    <w:rsid w:val="009D2C2A"/>
    <w:rsid w:val="009D4ECC"/>
    <w:rsid w:val="009D6BD1"/>
    <w:rsid w:val="009E0D46"/>
    <w:rsid w:val="009E0D9B"/>
    <w:rsid w:val="009E1CA1"/>
    <w:rsid w:val="009E1D39"/>
    <w:rsid w:val="009E2BCF"/>
    <w:rsid w:val="009E4622"/>
    <w:rsid w:val="009E4791"/>
    <w:rsid w:val="009E5CA2"/>
    <w:rsid w:val="009E71EF"/>
    <w:rsid w:val="009E7527"/>
    <w:rsid w:val="009E7C1E"/>
    <w:rsid w:val="009F075F"/>
    <w:rsid w:val="009F07AC"/>
    <w:rsid w:val="009F0B3F"/>
    <w:rsid w:val="009F1B24"/>
    <w:rsid w:val="009F1DA9"/>
    <w:rsid w:val="009F35E9"/>
    <w:rsid w:val="009F391F"/>
    <w:rsid w:val="009F417D"/>
    <w:rsid w:val="009F418A"/>
    <w:rsid w:val="009F42BB"/>
    <w:rsid w:val="009F4F5F"/>
    <w:rsid w:val="009F5B28"/>
    <w:rsid w:val="009F5EE3"/>
    <w:rsid w:val="009F69DA"/>
    <w:rsid w:val="009F7494"/>
    <w:rsid w:val="009F7DE9"/>
    <w:rsid w:val="009F7F06"/>
    <w:rsid w:val="00A0001A"/>
    <w:rsid w:val="00A0136E"/>
    <w:rsid w:val="00A0145E"/>
    <w:rsid w:val="00A01E1E"/>
    <w:rsid w:val="00A02FDC"/>
    <w:rsid w:val="00A0332C"/>
    <w:rsid w:val="00A04889"/>
    <w:rsid w:val="00A05214"/>
    <w:rsid w:val="00A06179"/>
    <w:rsid w:val="00A104AF"/>
    <w:rsid w:val="00A10874"/>
    <w:rsid w:val="00A11F5C"/>
    <w:rsid w:val="00A14126"/>
    <w:rsid w:val="00A14404"/>
    <w:rsid w:val="00A14E17"/>
    <w:rsid w:val="00A15B67"/>
    <w:rsid w:val="00A17A54"/>
    <w:rsid w:val="00A2016B"/>
    <w:rsid w:val="00A21C02"/>
    <w:rsid w:val="00A225AB"/>
    <w:rsid w:val="00A231EA"/>
    <w:rsid w:val="00A233AB"/>
    <w:rsid w:val="00A2460E"/>
    <w:rsid w:val="00A246E8"/>
    <w:rsid w:val="00A24D08"/>
    <w:rsid w:val="00A25315"/>
    <w:rsid w:val="00A262BF"/>
    <w:rsid w:val="00A26B10"/>
    <w:rsid w:val="00A26FD0"/>
    <w:rsid w:val="00A271AD"/>
    <w:rsid w:val="00A3020E"/>
    <w:rsid w:val="00A30A65"/>
    <w:rsid w:val="00A33622"/>
    <w:rsid w:val="00A33E85"/>
    <w:rsid w:val="00A33FCA"/>
    <w:rsid w:val="00A341FA"/>
    <w:rsid w:val="00A372AF"/>
    <w:rsid w:val="00A37F01"/>
    <w:rsid w:val="00A4045B"/>
    <w:rsid w:val="00A4092B"/>
    <w:rsid w:val="00A40BCD"/>
    <w:rsid w:val="00A411B9"/>
    <w:rsid w:val="00A418A0"/>
    <w:rsid w:val="00A41952"/>
    <w:rsid w:val="00A42FDF"/>
    <w:rsid w:val="00A43B54"/>
    <w:rsid w:val="00A4574C"/>
    <w:rsid w:val="00A457A7"/>
    <w:rsid w:val="00A45F34"/>
    <w:rsid w:val="00A46126"/>
    <w:rsid w:val="00A46171"/>
    <w:rsid w:val="00A5095B"/>
    <w:rsid w:val="00A50DE8"/>
    <w:rsid w:val="00A53CCB"/>
    <w:rsid w:val="00A562DB"/>
    <w:rsid w:val="00A56DD1"/>
    <w:rsid w:val="00A5701F"/>
    <w:rsid w:val="00A60F2D"/>
    <w:rsid w:val="00A623B5"/>
    <w:rsid w:val="00A62FB1"/>
    <w:rsid w:val="00A6303C"/>
    <w:rsid w:val="00A632C7"/>
    <w:rsid w:val="00A63A84"/>
    <w:rsid w:val="00A644BE"/>
    <w:rsid w:val="00A64D31"/>
    <w:rsid w:val="00A64EC4"/>
    <w:rsid w:val="00A6546C"/>
    <w:rsid w:val="00A65C5D"/>
    <w:rsid w:val="00A6646D"/>
    <w:rsid w:val="00A66615"/>
    <w:rsid w:val="00A66DE1"/>
    <w:rsid w:val="00A67A02"/>
    <w:rsid w:val="00A67D0E"/>
    <w:rsid w:val="00A70675"/>
    <w:rsid w:val="00A7152C"/>
    <w:rsid w:val="00A72328"/>
    <w:rsid w:val="00A7298B"/>
    <w:rsid w:val="00A73A63"/>
    <w:rsid w:val="00A74EBF"/>
    <w:rsid w:val="00A7572E"/>
    <w:rsid w:val="00A7776E"/>
    <w:rsid w:val="00A77A14"/>
    <w:rsid w:val="00A80B02"/>
    <w:rsid w:val="00A81514"/>
    <w:rsid w:val="00A81543"/>
    <w:rsid w:val="00A8195E"/>
    <w:rsid w:val="00A81CE4"/>
    <w:rsid w:val="00A82043"/>
    <w:rsid w:val="00A82874"/>
    <w:rsid w:val="00A83873"/>
    <w:rsid w:val="00A90709"/>
    <w:rsid w:val="00A908FB"/>
    <w:rsid w:val="00A90F28"/>
    <w:rsid w:val="00A90F9C"/>
    <w:rsid w:val="00A917A5"/>
    <w:rsid w:val="00A91E56"/>
    <w:rsid w:val="00A92070"/>
    <w:rsid w:val="00A932F2"/>
    <w:rsid w:val="00A9409F"/>
    <w:rsid w:val="00A94355"/>
    <w:rsid w:val="00A95B34"/>
    <w:rsid w:val="00A95C1C"/>
    <w:rsid w:val="00A95CA7"/>
    <w:rsid w:val="00A9706E"/>
    <w:rsid w:val="00AA100B"/>
    <w:rsid w:val="00AA211A"/>
    <w:rsid w:val="00AA4175"/>
    <w:rsid w:val="00AA5620"/>
    <w:rsid w:val="00AA7DDD"/>
    <w:rsid w:val="00AB17B0"/>
    <w:rsid w:val="00AB34B2"/>
    <w:rsid w:val="00AB4234"/>
    <w:rsid w:val="00AB51AD"/>
    <w:rsid w:val="00AB5EDA"/>
    <w:rsid w:val="00AB7CEA"/>
    <w:rsid w:val="00AB7DD7"/>
    <w:rsid w:val="00AC1017"/>
    <w:rsid w:val="00AC148C"/>
    <w:rsid w:val="00AC1B0A"/>
    <w:rsid w:val="00AC20B4"/>
    <w:rsid w:val="00AC266A"/>
    <w:rsid w:val="00AC286A"/>
    <w:rsid w:val="00AC4BBC"/>
    <w:rsid w:val="00AC5B1C"/>
    <w:rsid w:val="00AC5FF4"/>
    <w:rsid w:val="00AC6B3F"/>
    <w:rsid w:val="00AC72D9"/>
    <w:rsid w:val="00AC748E"/>
    <w:rsid w:val="00AD12F9"/>
    <w:rsid w:val="00AD3348"/>
    <w:rsid w:val="00AD3BF9"/>
    <w:rsid w:val="00AD5140"/>
    <w:rsid w:val="00AD6443"/>
    <w:rsid w:val="00AD75EB"/>
    <w:rsid w:val="00AE00A1"/>
    <w:rsid w:val="00AE0BEC"/>
    <w:rsid w:val="00AE16A3"/>
    <w:rsid w:val="00AE25C0"/>
    <w:rsid w:val="00AE32CC"/>
    <w:rsid w:val="00AE37D0"/>
    <w:rsid w:val="00AE3C27"/>
    <w:rsid w:val="00AE3D9A"/>
    <w:rsid w:val="00AE40B0"/>
    <w:rsid w:val="00AE57EB"/>
    <w:rsid w:val="00AE6FFC"/>
    <w:rsid w:val="00AE74D0"/>
    <w:rsid w:val="00AF028C"/>
    <w:rsid w:val="00AF0CD9"/>
    <w:rsid w:val="00AF127E"/>
    <w:rsid w:val="00AF133B"/>
    <w:rsid w:val="00AF2411"/>
    <w:rsid w:val="00AF2EA7"/>
    <w:rsid w:val="00AF30D0"/>
    <w:rsid w:val="00AF53AA"/>
    <w:rsid w:val="00AF6323"/>
    <w:rsid w:val="00AF671D"/>
    <w:rsid w:val="00AF6EB7"/>
    <w:rsid w:val="00B01DC6"/>
    <w:rsid w:val="00B03B8E"/>
    <w:rsid w:val="00B03C7E"/>
    <w:rsid w:val="00B04164"/>
    <w:rsid w:val="00B0422A"/>
    <w:rsid w:val="00B05530"/>
    <w:rsid w:val="00B056B4"/>
    <w:rsid w:val="00B1013B"/>
    <w:rsid w:val="00B103F3"/>
    <w:rsid w:val="00B10DD2"/>
    <w:rsid w:val="00B123BA"/>
    <w:rsid w:val="00B127B5"/>
    <w:rsid w:val="00B13D26"/>
    <w:rsid w:val="00B143FC"/>
    <w:rsid w:val="00B15672"/>
    <w:rsid w:val="00B166EA"/>
    <w:rsid w:val="00B17034"/>
    <w:rsid w:val="00B17C88"/>
    <w:rsid w:val="00B17CF7"/>
    <w:rsid w:val="00B20C17"/>
    <w:rsid w:val="00B2112E"/>
    <w:rsid w:val="00B21831"/>
    <w:rsid w:val="00B22508"/>
    <w:rsid w:val="00B2288E"/>
    <w:rsid w:val="00B22F76"/>
    <w:rsid w:val="00B24264"/>
    <w:rsid w:val="00B2489A"/>
    <w:rsid w:val="00B2525B"/>
    <w:rsid w:val="00B255E9"/>
    <w:rsid w:val="00B26CDE"/>
    <w:rsid w:val="00B26E1B"/>
    <w:rsid w:val="00B275F3"/>
    <w:rsid w:val="00B307FF"/>
    <w:rsid w:val="00B3094E"/>
    <w:rsid w:val="00B30F41"/>
    <w:rsid w:val="00B31266"/>
    <w:rsid w:val="00B31B44"/>
    <w:rsid w:val="00B33017"/>
    <w:rsid w:val="00B3305B"/>
    <w:rsid w:val="00B33119"/>
    <w:rsid w:val="00B343C6"/>
    <w:rsid w:val="00B34C9A"/>
    <w:rsid w:val="00B35111"/>
    <w:rsid w:val="00B37435"/>
    <w:rsid w:val="00B37A01"/>
    <w:rsid w:val="00B419AF"/>
    <w:rsid w:val="00B4363B"/>
    <w:rsid w:val="00B44331"/>
    <w:rsid w:val="00B44515"/>
    <w:rsid w:val="00B44788"/>
    <w:rsid w:val="00B44C43"/>
    <w:rsid w:val="00B45004"/>
    <w:rsid w:val="00B450BB"/>
    <w:rsid w:val="00B466C4"/>
    <w:rsid w:val="00B4678A"/>
    <w:rsid w:val="00B4698C"/>
    <w:rsid w:val="00B46A0A"/>
    <w:rsid w:val="00B5076F"/>
    <w:rsid w:val="00B51E3A"/>
    <w:rsid w:val="00B52349"/>
    <w:rsid w:val="00B534A5"/>
    <w:rsid w:val="00B53D4F"/>
    <w:rsid w:val="00B541B8"/>
    <w:rsid w:val="00B5528A"/>
    <w:rsid w:val="00B561D7"/>
    <w:rsid w:val="00B567B9"/>
    <w:rsid w:val="00B5741E"/>
    <w:rsid w:val="00B57B07"/>
    <w:rsid w:val="00B57B94"/>
    <w:rsid w:val="00B60CE5"/>
    <w:rsid w:val="00B6113C"/>
    <w:rsid w:val="00B613A7"/>
    <w:rsid w:val="00B63446"/>
    <w:rsid w:val="00B634CB"/>
    <w:rsid w:val="00B6405F"/>
    <w:rsid w:val="00B6448B"/>
    <w:rsid w:val="00B64BC8"/>
    <w:rsid w:val="00B64DAD"/>
    <w:rsid w:val="00B65166"/>
    <w:rsid w:val="00B71D9D"/>
    <w:rsid w:val="00B73BC7"/>
    <w:rsid w:val="00B74191"/>
    <w:rsid w:val="00B7462E"/>
    <w:rsid w:val="00B75200"/>
    <w:rsid w:val="00B75259"/>
    <w:rsid w:val="00B76AB8"/>
    <w:rsid w:val="00B8007C"/>
    <w:rsid w:val="00B802FC"/>
    <w:rsid w:val="00B809D3"/>
    <w:rsid w:val="00B80B3F"/>
    <w:rsid w:val="00B81214"/>
    <w:rsid w:val="00B812A6"/>
    <w:rsid w:val="00B816A1"/>
    <w:rsid w:val="00B81FCA"/>
    <w:rsid w:val="00B82BBA"/>
    <w:rsid w:val="00B83009"/>
    <w:rsid w:val="00B8346D"/>
    <w:rsid w:val="00B83AA3"/>
    <w:rsid w:val="00B83CF4"/>
    <w:rsid w:val="00B84310"/>
    <w:rsid w:val="00B84EA6"/>
    <w:rsid w:val="00B8610F"/>
    <w:rsid w:val="00B86453"/>
    <w:rsid w:val="00B87678"/>
    <w:rsid w:val="00B91775"/>
    <w:rsid w:val="00B91AAA"/>
    <w:rsid w:val="00B921F9"/>
    <w:rsid w:val="00B92305"/>
    <w:rsid w:val="00B928F6"/>
    <w:rsid w:val="00B92A5F"/>
    <w:rsid w:val="00B9346F"/>
    <w:rsid w:val="00B944C5"/>
    <w:rsid w:val="00B95B31"/>
    <w:rsid w:val="00B9705F"/>
    <w:rsid w:val="00B9771A"/>
    <w:rsid w:val="00BA066B"/>
    <w:rsid w:val="00BA53D0"/>
    <w:rsid w:val="00BA5EC0"/>
    <w:rsid w:val="00BA617C"/>
    <w:rsid w:val="00BA7F12"/>
    <w:rsid w:val="00BB09A8"/>
    <w:rsid w:val="00BB2181"/>
    <w:rsid w:val="00BB2494"/>
    <w:rsid w:val="00BB3956"/>
    <w:rsid w:val="00BB453F"/>
    <w:rsid w:val="00BB5079"/>
    <w:rsid w:val="00BB6E94"/>
    <w:rsid w:val="00BB6EED"/>
    <w:rsid w:val="00BC267A"/>
    <w:rsid w:val="00BC3304"/>
    <w:rsid w:val="00BC3BB0"/>
    <w:rsid w:val="00BC5B99"/>
    <w:rsid w:val="00BC72E8"/>
    <w:rsid w:val="00BC76C8"/>
    <w:rsid w:val="00BD1416"/>
    <w:rsid w:val="00BD4157"/>
    <w:rsid w:val="00BD513E"/>
    <w:rsid w:val="00BD5868"/>
    <w:rsid w:val="00BD5AEE"/>
    <w:rsid w:val="00BD7A16"/>
    <w:rsid w:val="00BD7D39"/>
    <w:rsid w:val="00BD7F81"/>
    <w:rsid w:val="00BE04F6"/>
    <w:rsid w:val="00BE1542"/>
    <w:rsid w:val="00BE1843"/>
    <w:rsid w:val="00BE1E60"/>
    <w:rsid w:val="00BE2CA0"/>
    <w:rsid w:val="00BE2D53"/>
    <w:rsid w:val="00BE3260"/>
    <w:rsid w:val="00BE4A6B"/>
    <w:rsid w:val="00BE50B0"/>
    <w:rsid w:val="00BE5818"/>
    <w:rsid w:val="00BE6299"/>
    <w:rsid w:val="00BE63C8"/>
    <w:rsid w:val="00BE7D07"/>
    <w:rsid w:val="00BF1201"/>
    <w:rsid w:val="00BF17A0"/>
    <w:rsid w:val="00BF1EA4"/>
    <w:rsid w:val="00BF2B7B"/>
    <w:rsid w:val="00BF2B9B"/>
    <w:rsid w:val="00BF4EB0"/>
    <w:rsid w:val="00BF529D"/>
    <w:rsid w:val="00BF5ADC"/>
    <w:rsid w:val="00C00569"/>
    <w:rsid w:val="00C00CFE"/>
    <w:rsid w:val="00C01CEC"/>
    <w:rsid w:val="00C02429"/>
    <w:rsid w:val="00C0330E"/>
    <w:rsid w:val="00C03A0D"/>
    <w:rsid w:val="00C06289"/>
    <w:rsid w:val="00C071C1"/>
    <w:rsid w:val="00C10040"/>
    <w:rsid w:val="00C117DB"/>
    <w:rsid w:val="00C11F5C"/>
    <w:rsid w:val="00C12CE4"/>
    <w:rsid w:val="00C1379E"/>
    <w:rsid w:val="00C1381C"/>
    <w:rsid w:val="00C140C9"/>
    <w:rsid w:val="00C14F31"/>
    <w:rsid w:val="00C15B28"/>
    <w:rsid w:val="00C16D56"/>
    <w:rsid w:val="00C17796"/>
    <w:rsid w:val="00C17F53"/>
    <w:rsid w:val="00C21F60"/>
    <w:rsid w:val="00C23480"/>
    <w:rsid w:val="00C243A7"/>
    <w:rsid w:val="00C245DF"/>
    <w:rsid w:val="00C24CE9"/>
    <w:rsid w:val="00C25A3B"/>
    <w:rsid w:val="00C265BD"/>
    <w:rsid w:val="00C27426"/>
    <w:rsid w:val="00C30C4C"/>
    <w:rsid w:val="00C30E64"/>
    <w:rsid w:val="00C31AE4"/>
    <w:rsid w:val="00C31E72"/>
    <w:rsid w:val="00C33052"/>
    <w:rsid w:val="00C34DC5"/>
    <w:rsid w:val="00C37A07"/>
    <w:rsid w:val="00C37CBF"/>
    <w:rsid w:val="00C418DB"/>
    <w:rsid w:val="00C41952"/>
    <w:rsid w:val="00C41C28"/>
    <w:rsid w:val="00C42C8E"/>
    <w:rsid w:val="00C44263"/>
    <w:rsid w:val="00C4435E"/>
    <w:rsid w:val="00C447F4"/>
    <w:rsid w:val="00C453C6"/>
    <w:rsid w:val="00C45F2B"/>
    <w:rsid w:val="00C45F83"/>
    <w:rsid w:val="00C46714"/>
    <w:rsid w:val="00C470DC"/>
    <w:rsid w:val="00C476FA"/>
    <w:rsid w:val="00C511B4"/>
    <w:rsid w:val="00C528F3"/>
    <w:rsid w:val="00C52965"/>
    <w:rsid w:val="00C535B8"/>
    <w:rsid w:val="00C536DC"/>
    <w:rsid w:val="00C54650"/>
    <w:rsid w:val="00C54B05"/>
    <w:rsid w:val="00C55413"/>
    <w:rsid w:val="00C55A31"/>
    <w:rsid w:val="00C55CA0"/>
    <w:rsid w:val="00C56A5A"/>
    <w:rsid w:val="00C5714B"/>
    <w:rsid w:val="00C574E7"/>
    <w:rsid w:val="00C57786"/>
    <w:rsid w:val="00C57B02"/>
    <w:rsid w:val="00C609E3"/>
    <w:rsid w:val="00C60CDF"/>
    <w:rsid w:val="00C62208"/>
    <w:rsid w:val="00C62426"/>
    <w:rsid w:val="00C62B00"/>
    <w:rsid w:val="00C64BEE"/>
    <w:rsid w:val="00C65597"/>
    <w:rsid w:val="00C65EC6"/>
    <w:rsid w:val="00C6621B"/>
    <w:rsid w:val="00C71039"/>
    <w:rsid w:val="00C728C9"/>
    <w:rsid w:val="00C738CD"/>
    <w:rsid w:val="00C73E8C"/>
    <w:rsid w:val="00C74876"/>
    <w:rsid w:val="00C75DAF"/>
    <w:rsid w:val="00C76476"/>
    <w:rsid w:val="00C76708"/>
    <w:rsid w:val="00C76BF6"/>
    <w:rsid w:val="00C771B5"/>
    <w:rsid w:val="00C772E2"/>
    <w:rsid w:val="00C81627"/>
    <w:rsid w:val="00C81EF6"/>
    <w:rsid w:val="00C82A9A"/>
    <w:rsid w:val="00C8382A"/>
    <w:rsid w:val="00C83B02"/>
    <w:rsid w:val="00C83D28"/>
    <w:rsid w:val="00C84166"/>
    <w:rsid w:val="00C841BD"/>
    <w:rsid w:val="00C84D48"/>
    <w:rsid w:val="00C85062"/>
    <w:rsid w:val="00C85EF3"/>
    <w:rsid w:val="00C900C5"/>
    <w:rsid w:val="00C90675"/>
    <w:rsid w:val="00C90EE0"/>
    <w:rsid w:val="00C92809"/>
    <w:rsid w:val="00C93E03"/>
    <w:rsid w:val="00C93EB1"/>
    <w:rsid w:val="00C941DA"/>
    <w:rsid w:val="00C943B0"/>
    <w:rsid w:val="00C94E20"/>
    <w:rsid w:val="00C951D8"/>
    <w:rsid w:val="00C9711F"/>
    <w:rsid w:val="00CA02E9"/>
    <w:rsid w:val="00CA07E6"/>
    <w:rsid w:val="00CA1073"/>
    <w:rsid w:val="00CA1E6D"/>
    <w:rsid w:val="00CA23CE"/>
    <w:rsid w:val="00CA37EE"/>
    <w:rsid w:val="00CA3995"/>
    <w:rsid w:val="00CA40D2"/>
    <w:rsid w:val="00CA4268"/>
    <w:rsid w:val="00CA542D"/>
    <w:rsid w:val="00CA682E"/>
    <w:rsid w:val="00CA6AFE"/>
    <w:rsid w:val="00CB1B5F"/>
    <w:rsid w:val="00CB1EE6"/>
    <w:rsid w:val="00CB396A"/>
    <w:rsid w:val="00CB3C79"/>
    <w:rsid w:val="00CB55A6"/>
    <w:rsid w:val="00CB5A69"/>
    <w:rsid w:val="00CB6386"/>
    <w:rsid w:val="00CB6A3D"/>
    <w:rsid w:val="00CB6D6E"/>
    <w:rsid w:val="00CB7F16"/>
    <w:rsid w:val="00CC0B32"/>
    <w:rsid w:val="00CC0DB9"/>
    <w:rsid w:val="00CC0F13"/>
    <w:rsid w:val="00CC1F49"/>
    <w:rsid w:val="00CC27F6"/>
    <w:rsid w:val="00CC2DBB"/>
    <w:rsid w:val="00CC379B"/>
    <w:rsid w:val="00CC4526"/>
    <w:rsid w:val="00CC509E"/>
    <w:rsid w:val="00CC5FF8"/>
    <w:rsid w:val="00CC622F"/>
    <w:rsid w:val="00CD039E"/>
    <w:rsid w:val="00CD1CDB"/>
    <w:rsid w:val="00CD204D"/>
    <w:rsid w:val="00CD231D"/>
    <w:rsid w:val="00CD4275"/>
    <w:rsid w:val="00CD48CB"/>
    <w:rsid w:val="00CD6938"/>
    <w:rsid w:val="00CD7AE9"/>
    <w:rsid w:val="00CE0342"/>
    <w:rsid w:val="00CE1379"/>
    <w:rsid w:val="00CE1909"/>
    <w:rsid w:val="00CE4AF1"/>
    <w:rsid w:val="00CE4F47"/>
    <w:rsid w:val="00CE502C"/>
    <w:rsid w:val="00CE5875"/>
    <w:rsid w:val="00CE59A5"/>
    <w:rsid w:val="00CE6E2E"/>
    <w:rsid w:val="00CE7095"/>
    <w:rsid w:val="00CE772D"/>
    <w:rsid w:val="00CF0117"/>
    <w:rsid w:val="00CF1BFD"/>
    <w:rsid w:val="00CF1C65"/>
    <w:rsid w:val="00CF1FF3"/>
    <w:rsid w:val="00CF22A1"/>
    <w:rsid w:val="00CF292B"/>
    <w:rsid w:val="00CF2D41"/>
    <w:rsid w:val="00CF37BF"/>
    <w:rsid w:val="00CF385C"/>
    <w:rsid w:val="00CF3BDC"/>
    <w:rsid w:val="00CF44C5"/>
    <w:rsid w:val="00CF47F9"/>
    <w:rsid w:val="00CF4BDA"/>
    <w:rsid w:val="00CF5A3A"/>
    <w:rsid w:val="00CF6849"/>
    <w:rsid w:val="00CF76D2"/>
    <w:rsid w:val="00CF7AC6"/>
    <w:rsid w:val="00D005F4"/>
    <w:rsid w:val="00D00D0C"/>
    <w:rsid w:val="00D02C7E"/>
    <w:rsid w:val="00D02F4E"/>
    <w:rsid w:val="00D03A6C"/>
    <w:rsid w:val="00D053DA"/>
    <w:rsid w:val="00D0621F"/>
    <w:rsid w:val="00D07520"/>
    <w:rsid w:val="00D076A3"/>
    <w:rsid w:val="00D1170A"/>
    <w:rsid w:val="00D124F8"/>
    <w:rsid w:val="00D13E09"/>
    <w:rsid w:val="00D15D7C"/>
    <w:rsid w:val="00D16217"/>
    <w:rsid w:val="00D165AD"/>
    <w:rsid w:val="00D16BF7"/>
    <w:rsid w:val="00D17CEF"/>
    <w:rsid w:val="00D17D17"/>
    <w:rsid w:val="00D17F2D"/>
    <w:rsid w:val="00D205AE"/>
    <w:rsid w:val="00D210B7"/>
    <w:rsid w:val="00D2207B"/>
    <w:rsid w:val="00D23FC0"/>
    <w:rsid w:val="00D242CA"/>
    <w:rsid w:val="00D25206"/>
    <w:rsid w:val="00D26646"/>
    <w:rsid w:val="00D26D06"/>
    <w:rsid w:val="00D30134"/>
    <w:rsid w:val="00D31078"/>
    <w:rsid w:val="00D312EF"/>
    <w:rsid w:val="00D3266B"/>
    <w:rsid w:val="00D33993"/>
    <w:rsid w:val="00D3566C"/>
    <w:rsid w:val="00D36625"/>
    <w:rsid w:val="00D36701"/>
    <w:rsid w:val="00D36B94"/>
    <w:rsid w:val="00D3767E"/>
    <w:rsid w:val="00D40970"/>
    <w:rsid w:val="00D41FD0"/>
    <w:rsid w:val="00D4258D"/>
    <w:rsid w:val="00D42AB5"/>
    <w:rsid w:val="00D42ED3"/>
    <w:rsid w:val="00D43A3C"/>
    <w:rsid w:val="00D4414E"/>
    <w:rsid w:val="00D44501"/>
    <w:rsid w:val="00D446CF"/>
    <w:rsid w:val="00D44AD3"/>
    <w:rsid w:val="00D45EF3"/>
    <w:rsid w:val="00D4646C"/>
    <w:rsid w:val="00D4665F"/>
    <w:rsid w:val="00D46707"/>
    <w:rsid w:val="00D4682F"/>
    <w:rsid w:val="00D46AB3"/>
    <w:rsid w:val="00D47556"/>
    <w:rsid w:val="00D47BA7"/>
    <w:rsid w:val="00D5055D"/>
    <w:rsid w:val="00D51AE4"/>
    <w:rsid w:val="00D52DC2"/>
    <w:rsid w:val="00D53A57"/>
    <w:rsid w:val="00D53BF5"/>
    <w:rsid w:val="00D5470A"/>
    <w:rsid w:val="00D54882"/>
    <w:rsid w:val="00D55571"/>
    <w:rsid w:val="00D555C9"/>
    <w:rsid w:val="00D55CDB"/>
    <w:rsid w:val="00D55F45"/>
    <w:rsid w:val="00D56E3B"/>
    <w:rsid w:val="00D5736F"/>
    <w:rsid w:val="00D57EAF"/>
    <w:rsid w:val="00D60803"/>
    <w:rsid w:val="00D6086A"/>
    <w:rsid w:val="00D63E46"/>
    <w:rsid w:val="00D643BF"/>
    <w:rsid w:val="00D644C8"/>
    <w:rsid w:val="00D6509E"/>
    <w:rsid w:val="00D6664E"/>
    <w:rsid w:val="00D66C17"/>
    <w:rsid w:val="00D6702B"/>
    <w:rsid w:val="00D67174"/>
    <w:rsid w:val="00D70C2F"/>
    <w:rsid w:val="00D7220F"/>
    <w:rsid w:val="00D72F15"/>
    <w:rsid w:val="00D732A3"/>
    <w:rsid w:val="00D73AAD"/>
    <w:rsid w:val="00D73D5B"/>
    <w:rsid w:val="00D73F6E"/>
    <w:rsid w:val="00D74C2E"/>
    <w:rsid w:val="00D751D1"/>
    <w:rsid w:val="00D762C1"/>
    <w:rsid w:val="00D76333"/>
    <w:rsid w:val="00D7711B"/>
    <w:rsid w:val="00D774F1"/>
    <w:rsid w:val="00D77982"/>
    <w:rsid w:val="00D80359"/>
    <w:rsid w:val="00D80664"/>
    <w:rsid w:val="00D80677"/>
    <w:rsid w:val="00D806F7"/>
    <w:rsid w:val="00D80806"/>
    <w:rsid w:val="00D80876"/>
    <w:rsid w:val="00D818F6"/>
    <w:rsid w:val="00D82E4D"/>
    <w:rsid w:val="00D839E8"/>
    <w:rsid w:val="00D83B13"/>
    <w:rsid w:val="00D84079"/>
    <w:rsid w:val="00D8461A"/>
    <w:rsid w:val="00D85519"/>
    <w:rsid w:val="00D86C02"/>
    <w:rsid w:val="00D86C16"/>
    <w:rsid w:val="00D9002E"/>
    <w:rsid w:val="00D9095E"/>
    <w:rsid w:val="00D90C3F"/>
    <w:rsid w:val="00D91779"/>
    <w:rsid w:val="00D922F1"/>
    <w:rsid w:val="00D94711"/>
    <w:rsid w:val="00D949E3"/>
    <w:rsid w:val="00D94FFF"/>
    <w:rsid w:val="00D95558"/>
    <w:rsid w:val="00D96F82"/>
    <w:rsid w:val="00D97046"/>
    <w:rsid w:val="00D9748B"/>
    <w:rsid w:val="00D97C5F"/>
    <w:rsid w:val="00DA05FB"/>
    <w:rsid w:val="00DA0F19"/>
    <w:rsid w:val="00DA1089"/>
    <w:rsid w:val="00DA10A6"/>
    <w:rsid w:val="00DA1D80"/>
    <w:rsid w:val="00DA242E"/>
    <w:rsid w:val="00DA3752"/>
    <w:rsid w:val="00DA5065"/>
    <w:rsid w:val="00DA5F22"/>
    <w:rsid w:val="00DA6BF2"/>
    <w:rsid w:val="00DA6CE5"/>
    <w:rsid w:val="00DA725C"/>
    <w:rsid w:val="00DB0194"/>
    <w:rsid w:val="00DB11D9"/>
    <w:rsid w:val="00DB1301"/>
    <w:rsid w:val="00DB1755"/>
    <w:rsid w:val="00DB1B2F"/>
    <w:rsid w:val="00DB1B32"/>
    <w:rsid w:val="00DB1BD2"/>
    <w:rsid w:val="00DB273F"/>
    <w:rsid w:val="00DB2E8D"/>
    <w:rsid w:val="00DB31CB"/>
    <w:rsid w:val="00DB36E1"/>
    <w:rsid w:val="00DB4D9F"/>
    <w:rsid w:val="00DB7247"/>
    <w:rsid w:val="00DC2BA8"/>
    <w:rsid w:val="00DC2F77"/>
    <w:rsid w:val="00DC3D2F"/>
    <w:rsid w:val="00DC5076"/>
    <w:rsid w:val="00DC5747"/>
    <w:rsid w:val="00DC5C24"/>
    <w:rsid w:val="00DC6547"/>
    <w:rsid w:val="00DC6DD7"/>
    <w:rsid w:val="00DC6EED"/>
    <w:rsid w:val="00DC7D2D"/>
    <w:rsid w:val="00DD03D9"/>
    <w:rsid w:val="00DD1DC1"/>
    <w:rsid w:val="00DD248A"/>
    <w:rsid w:val="00DD2722"/>
    <w:rsid w:val="00DD2C14"/>
    <w:rsid w:val="00DD3BE0"/>
    <w:rsid w:val="00DD4147"/>
    <w:rsid w:val="00DD4939"/>
    <w:rsid w:val="00DD5648"/>
    <w:rsid w:val="00DD5D57"/>
    <w:rsid w:val="00DD626E"/>
    <w:rsid w:val="00DD64F6"/>
    <w:rsid w:val="00DD6887"/>
    <w:rsid w:val="00DD6D84"/>
    <w:rsid w:val="00DD6DC8"/>
    <w:rsid w:val="00DD6DF9"/>
    <w:rsid w:val="00DD797C"/>
    <w:rsid w:val="00DE027D"/>
    <w:rsid w:val="00DE059F"/>
    <w:rsid w:val="00DE0736"/>
    <w:rsid w:val="00DE0FFC"/>
    <w:rsid w:val="00DE13D3"/>
    <w:rsid w:val="00DE20E7"/>
    <w:rsid w:val="00DE25E6"/>
    <w:rsid w:val="00DE38CD"/>
    <w:rsid w:val="00DE3FC4"/>
    <w:rsid w:val="00DE4B66"/>
    <w:rsid w:val="00DE55FC"/>
    <w:rsid w:val="00DE5BA5"/>
    <w:rsid w:val="00DE6171"/>
    <w:rsid w:val="00DE65B7"/>
    <w:rsid w:val="00DE6668"/>
    <w:rsid w:val="00DE717F"/>
    <w:rsid w:val="00DE7295"/>
    <w:rsid w:val="00DF0AB4"/>
    <w:rsid w:val="00DF1B78"/>
    <w:rsid w:val="00DF20AC"/>
    <w:rsid w:val="00DF2189"/>
    <w:rsid w:val="00DF39EF"/>
    <w:rsid w:val="00DF3C5B"/>
    <w:rsid w:val="00DF3D43"/>
    <w:rsid w:val="00DF4865"/>
    <w:rsid w:val="00DF4DCD"/>
    <w:rsid w:val="00DF5BDB"/>
    <w:rsid w:val="00DF6116"/>
    <w:rsid w:val="00DF63E2"/>
    <w:rsid w:val="00DF643A"/>
    <w:rsid w:val="00DF6B59"/>
    <w:rsid w:val="00DF7060"/>
    <w:rsid w:val="00DF75EB"/>
    <w:rsid w:val="00DF79C5"/>
    <w:rsid w:val="00E0057D"/>
    <w:rsid w:val="00E0281F"/>
    <w:rsid w:val="00E02A4A"/>
    <w:rsid w:val="00E03570"/>
    <w:rsid w:val="00E0421F"/>
    <w:rsid w:val="00E04A70"/>
    <w:rsid w:val="00E05728"/>
    <w:rsid w:val="00E109D0"/>
    <w:rsid w:val="00E11971"/>
    <w:rsid w:val="00E12213"/>
    <w:rsid w:val="00E12C54"/>
    <w:rsid w:val="00E12EA7"/>
    <w:rsid w:val="00E14440"/>
    <w:rsid w:val="00E14879"/>
    <w:rsid w:val="00E154B7"/>
    <w:rsid w:val="00E15A58"/>
    <w:rsid w:val="00E17094"/>
    <w:rsid w:val="00E170B2"/>
    <w:rsid w:val="00E17307"/>
    <w:rsid w:val="00E17C96"/>
    <w:rsid w:val="00E20379"/>
    <w:rsid w:val="00E2063C"/>
    <w:rsid w:val="00E20B08"/>
    <w:rsid w:val="00E20C45"/>
    <w:rsid w:val="00E21220"/>
    <w:rsid w:val="00E21E49"/>
    <w:rsid w:val="00E22CBF"/>
    <w:rsid w:val="00E234EB"/>
    <w:rsid w:val="00E2371C"/>
    <w:rsid w:val="00E25807"/>
    <w:rsid w:val="00E25B84"/>
    <w:rsid w:val="00E262F0"/>
    <w:rsid w:val="00E26C23"/>
    <w:rsid w:val="00E26D38"/>
    <w:rsid w:val="00E30259"/>
    <w:rsid w:val="00E30959"/>
    <w:rsid w:val="00E30A10"/>
    <w:rsid w:val="00E31A50"/>
    <w:rsid w:val="00E31AB7"/>
    <w:rsid w:val="00E32C5B"/>
    <w:rsid w:val="00E333F3"/>
    <w:rsid w:val="00E338DE"/>
    <w:rsid w:val="00E34A1D"/>
    <w:rsid w:val="00E34C01"/>
    <w:rsid w:val="00E3509F"/>
    <w:rsid w:val="00E3541C"/>
    <w:rsid w:val="00E35668"/>
    <w:rsid w:val="00E35797"/>
    <w:rsid w:val="00E368B3"/>
    <w:rsid w:val="00E403C6"/>
    <w:rsid w:val="00E41195"/>
    <w:rsid w:val="00E41225"/>
    <w:rsid w:val="00E41B72"/>
    <w:rsid w:val="00E41BD7"/>
    <w:rsid w:val="00E41D98"/>
    <w:rsid w:val="00E430A7"/>
    <w:rsid w:val="00E43289"/>
    <w:rsid w:val="00E4417C"/>
    <w:rsid w:val="00E4482E"/>
    <w:rsid w:val="00E44D7C"/>
    <w:rsid w:val="00E4543D"/>
    <w:rsid w:val="00E4603E"/>
    <w:rsid w:val="00E46874"/>
    <w:rsid w:val="00E46D45"/>
    <w:rsid w:val="00E46ECF"/>
    <w:rsid w:val="00E50348"/>
    <w:rsid w:val="00E50D71"/>
    <w:rsid w:val="00E50DB4"/>
    <w:rsid w:val="00E51A7A"/>
    <w:rsid w:val="00E5235A"/>
    <w:rsid w:val="00E532A1"/>
    <w:rsid w:val="00E54595"/>
    <w:rsid w:val="00E549FF"/>
    <w:rsid w:val="00E56DFD"/>
    <w:rsid w:val="00E5721A"/>
    <w:rsid w:val="00E61FC7"/>
    <w:rsid w:val="00E645FB"/>
    <w:rsid w:val="00E6489A"/>
    <w:rsid w:val="00E649D2"/>
    <w:rsid w:val="00E64E5B"/>
    <w:rsid w:val="00E70589"/>
    <w:rsid w:val="00E709A0"/>
    <w:rsid w:val="00E70DE6"/>
    <w:rsid w:val="00E70F55"/>
    <w:rsid w:val="00E73D3B"/>
    <w:rsid w:val="00E7464A"/>
    <w:rsid w:val="00E75B96"/>
    <w:rsid w:val="00E75FF4"/>
    <w:rsid w:val="00E76295"/>
    <w:rsid w:val="00E76C2F"/>
    <w:rsid w:val="00E770FF"/>
    <w:rsid w:val="00E778E4"/>
    <w:rsid w:val="00E83DCC"/>
    <w:rsid w:val="00E849F0"/>
    <w:rsid w:val="00E85A0B"/>
    <w:rsid w:val="00E85CFE"/>
    <w:rsid w:val="00E86040"/>
    <w:rsid w:val="00E861B5"/>
    <w:rsid w:val="00E905D1"/>
    <w:rsid w:val="00E92498"/>
    <w:rsid w:val="00E92A86"/>
    <w:rsid w:val="00E92F54"/>
    <w:rsid w:val="00E9325F"/>
    <w:rsid w:val="00E965C4"/>
    <w:rsid w:val="00E9670C"/>
    <w:rsid w:val="00E96AD0"/>
    <w:rsid w:val="00E96FE5"/>
    <w:rsid w:val="00EA17E9"/>
    <w:rsid w:val="00EA279E"/>
    <w:rsid w:val="00EA37BF"/>
    <w:rsid w:val="00EA43EC"/>
    <w:rsid w:val="00EA48ED"/>
    <w:rsid w:val="00EA57D1"/>
    <w:rsid w:val="00EA67D8"/>
    <w:rsid w:val="00EA6833"/>
    <w:rsid w:val="00EA7030"/>
    <w:rsid w:val="00EB0CAA"/>
    <w:rsid w:val="00EB10CF"/>
    <w:rsid w:val="00EB1BDC"/>
    <w:rsid w:val="00EB2ACB"/>
    <w:rsid w:val="00EB400E"/>
    <w:rsid w:val="00EB45C9"/>
    <w:rsid w:val="00EB495D"/>
    <w:rsid w:val="00EB5DCE"/>
    <w:rsid w:val="00EB62CF"/>
    <w:rsid w:val="00EB6A59"/>
    <w:rsid w:val="00EB6CF8"/>
    <w:rsid w:val="00EB7671"/>
    <w:rsid w:val="00EC0214"/>
    <w:rsid w:val="00EC0513"/>
    <w:rsid w:val="00EC0BE0"/>
    <w:rsid w:val="00EC1A78"/>
    <w:rsid w:val="00EC25F3"/>
    <w:rsid w:val="00EC2A28"/>
    <w:rsid w:val="00EC5C4B"/>
    <w:rsid w:val="00EC5D3F"/>
    <w:rsid w:val="00EC6992"/>
    <w:rsid w:val="00ED0B56"/>
    <w:rsid w:val="00ED0B69"/>
    <w:rsid w:val="00ED3C69"/>
    <w:rsid w:val="00ED3F63"/>
    <w:rsid w:val="00ED3FDE"/>
    <w:rsid w:val="00ED401E"/>
    <w:rsid w:val="00ED5E38"/>
    <w:rsid w:val="00ED78E8"/>
    <w:rsid w:val="00EE07B7"/>
    <w:rsid w:val="00EE1B62"/>
    <w:rsid w:val="00EE363C"/>
    <w:rsid w:val="00EE513B"/>
    <w:rsid w:val="00EE54AC"/>
    <w:rsid w:val="00EE5DAE"/>
    <w:rsid w:val="00EF0A06"/>
    <w:rsid w:val="00EF1D34"/>
    <w:rsid w:val="00EF2229"/>
    <w:rsid w:val="00EF261C"/>
    <w:rsid w:val="00EF4DE4"/>
    <w:rsid w:val="00EF5345"/>
    <w:rsid w:val="00EF6788"/>
    <w:rsid w:val="00EF7FEA"/>
    <w:rsid w:val="00F00211"/>
    <w:rsid w:val="00F00F44"/>
    <w:rsid w:val="00F011F8"/>
    <w:rsid w:val="00F01341"/>
    <w:rsid w:val="00F0204A"/>
    <w:rsid w:val="00F033BB"/>
    <w:rsid w:val="00F05298"/>
    <w:rsid w:val="00F056BD"/>
    <w:rsid w:val="00F056F0"/>
    <w:rsid w:val="00F0575A"/>
    <w:rsid w:val="00F05C98"/>
    <w:rsid w:val="00F0618E"/>
    <w:rsid w:val="00F06D66"/>
    <w:rsid w:val="00F10AEB"/>
    <w:rsid w:val="00F10B00"/>
    <w:rsid w:val="00F110EF"/>
    <w:rsid w:val="00F11FA1"/>
    <w:rsid w:val="00F12161"/>
    <w:rsid w:val="00F1261C"/>
    <w:rsid w:val="00F13014"/>
    <w:rsid w:val="00F14AAC"/>
    <w:rsid w:val="00F15E0B"/>
    <w:rsid w:val="00F171AF"/>
    <w:rsid w:val="00F226EE"/>
    <w:rsid w:val="00F2301D"/>
    <w:rsid w:val="00F23152"/>
    <w:rsid w:val="00F24405"/>
    <w:rsid w:val="00F2545F"/>
    <w:rsid w:val="00F256AA"/>
    <w:rsid w:val="00F259E2"/>
    <w:rsid w:val="00F25A5E"/>
    <w:rsid w:val="00F25AFD"/>
    <w:rsid w:val="00F25D43"/>
    <w:rsid w:val="00F26B52"/>
    <w:rsid w:val="00F30CF2"/>
    <w:rsid w:val="00F31610"/>
    <w:rsid w:val="00F319C1"/>
    <w:rsid w:val="00F32271"/>
    <w:rsid w:val="00F32A7E"/>
    <w:rsid w:val="00F36DCE"/>
    <w:rsid w:val="00F37AB3"/>
    <w:rsid w:val="00F41F2D"/>
    <w:rsid w:val="00F42EB7"/>
    <w:rsid w:val="00F43CB1"/>
    <w:rsid w:val="00F44669"/>
    <w:rsid w:val="00F46E4B"/>
    <w:rsid w:val="00F46E8B"/>
    <w:rsid w:val="00F51369"/>
    <w:rsid w:val="00F5147B"/>
    <w:rsid w:val="00F51B3F"/>
    <w:rsid w:val="00F52749"/>
    <w:rsid w:val="00F52D45"/>
    <w:rsid w:val="00F52D7B"/>
    <w:rsid w:val="00F535C7"/>
    <w:rsid w:val="00F54BE1"/>
    <w:rsid w:val="00F551EE"/>
    <w:rsid w:val="00F60FAD"/>
    <w:rsid w:val="00F615D6"/>
    <w:rsid w:val="00F62DEC"/>
    <w:rsid w:val="00F63339"/>
    <w:rsid w:val="00F63629"/>
    <w:rsid w:val="00F63F89"/>
    <w:rsid w:val="00F64143"/>
    <w:rsid w:val="00F65556"/>
    <w:rsid w:val="00F66D49"/>
    <w:rsid w:val="00F70378"/>
    <w:rsid w:val="00F703A0"/>
    <w:rsid w:val="00F70B1E"/>
    <w:rsid w:val="00F71D8E"/>
    <w:rsid w:val="00F7318C"/>
    <w:rsid w:val="00F736F7"/>
    <w:rsid w:val="00F75988"/>
    <w:rsid w:val="00F7672E"/>
    <w:rsid w:val="00F76A27"/>
    <w:rsid w:val="00F76F17"/>
    <w:rsid w:val="00F777D9"/>
    <w:rsid w:val="00F77FBE"/>
    <w:rsid w:val="00F805C9"/>
    <w:rsid w:val="00F8097B"/>
    <w:rsid w:val="00F809A4"/>
    <w:rsid w:val="00F80ABF"/>
    <w:rsid w:val="00F811F9"/>
    <w:rsid w:val="00F81372"/>
    <w:rsid w:val="00F81AF5"/>
    <w:rsid w:val="00F82540"/>
    <w:rsid w:val="00F8275C"/>
    <w:rsid w:val="00F8283D"/>
    <w:rsid w:val="00F83436"/>
    <w:rsid w:val="00F83AD4"/>
    <w:rsid w:val="00F876B2"/>
    <w:rsid w:val="00F90470"/>
    <w:rsid w:val="00F91417"/>
    <w:rsid w:val="00F9215F"/>
    <w:rsid w:val="00F92E0D"/>
    <w:rsid w:val="00F93A04"/>
    <w:rsid w:val="00F95384"/>
    <w:rsid w:val="00F95A77"/>
    <w:rsid w:val="00F95A93"/>
    <w:rsid w:val="00F96347"/>
    <w:rsid w:val="00F96CA6"/>
    <w:rsid w:val="00FA1D99"/>
    <w:rsid w:val="00FA2566"/>
    <w:rsid w:val="00FA3D53"/>
    <w:rsid w:val="00FA455D"/>
    <w:rsid w:val="00FA5A6B"/>
    <w:rsid w:val="00FA61E0"/>
    <w:rsid w:val="00FA63C3"/>
    <w:rsid w:val="00FA7432"/>
    <w:rsid w:val="00FA7777"/>
    <w:rsid w:val="00FA7FE7"/>
    <w:rsid w:val="00FB033A"/>
    <w:rsid w:val="00FB125E"/>
    <w:rsid w:val="00FB1F78"/>
    <w:rsid w:val="00FB37EC"/>
    <w:rsid w:val="00FB44F4"/>
    <w:rsid w:val="00FB4C60"/>
    <w:rsid w:val="00FB55C5"/>
    <w:rsid w:val="00FB7542"/>
    <w:rsid w:val="00FB7B3D"/>
    <w:rsid w:val="00FB7B7D"/>
    <w:rsid w:val="00FC02F2"/>
    <w:rsid w:val="00FC07E6"/>
    <w:rsid w:val="00FC0B38"/>
    <w:rsid w:val="00FC2277"/>
    <w:rsid w:val="00FC24CD"/>
    <w:rsid w:val="00FC2758"/>
    <w:rsid w:val="00FC2A78"/>
    <w:rsid w:val="00FC33A7"/>
    <w:rsid w:val="00FC3421"/>
    <w:rsid w:val="00FC3E70"/>
    <w:rsid w:val="00FC728D"/>
    <w:rsid w:val="00FC7B3F"/>
    <w:rsid w:val="00FD131F"/>
    <w:rsid w:val="00FD1523"/>
    <w:rsid w:val="00FD31ED"/>
    <w:rsid w:val="00FD3F41"/>
    <w:rsid w:val="00FD4C05"/>
    <w:rsid w:val="00FD6D26"/>
    <w:rsid w:val="00FD6D5E"/>
    <w:rsid w:val="00FD6F95"/>
    <w:rsid w:val="00FD76A8"/>
    <w:rsid w:val="00FD790D"/>
    <w:rsid w:val="00FE053C"/>
    <w:rsid w:val="00FE1CCB"/>
    <w:rsid w:val="00FE449C"/>
    <w:rsid w:val="00FE5C45"/>
    <w:rsid w:val="00FE5D54"/>
    <w:rsid w:val="00FE7473"/>
    <w:rsid w:val="00FF0601"/>
    <w:rsid w:val="00FF07A3"/>
    <w:rsid w:val="00FF19DF"/>
    <w:rsid w:val="00FF1B1C"/>
    <w:rsid w:val="00FF2C45"/>
    <w:rsid w:val="00FF38D6"/>
    <w:rsid w:val="00FF3E09"/>
    <w:rsid w:val="00FF40BF"/>
    <w:rsid w:val="00FF4F0F"/>
    <w:rsid w:val="00FF657B"/>
    <w:rsid w:val="00FF65EB"/>
    <w:rsid w:val="00FF6F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65A0859E"/>
  <w15:chartTrackingRefBased/>
  <w15:docId w15:val="{B4926255-F669-4DF5-9B91-D048E064C8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B7F16"/>
    <w:pPr>
      <w:jc w:val="both"/>
    </w:pPr>
  </w:style>
  <w:style w:type="paragraph" w:styleId="Heading1">
    <w:name w:val="heading 1"/>
    <w:aliases w:val="H1,H11,Heading 1 (NN),Attribute Heading 1,Level 1,SAHeading 1,Heading 1numbered,First Level Topic,h1,DO NOT USE_h1,Level 1 Topic Heading"/>
    <w:basedOn w:val="Normal"/>
    <w:next w:val="Normal"/>
    <w:link w:val="Heading1Char"/>
    <w:qFormat/>
    <w:rsid w:val="00EB10CF"/>
    <w:pPr>
      <w:keepNext/>
      <w:shd w:val="clear" w:color="auto" w:fill="F2F2F2" w:themeFill="background1" w:themeFillShade="F2"/>
      <w:spacing w:before="120" w:after="120" w:line="240" w:lineRule="auto"/>
      <w:ind w:left="113" w:right="113"/>
      <w:outlineLvl w:val="0"/>
    </w:pPr>
    <w:rPr>
      <w:rFonts w:eastAsia="Times New Roman" w:cs="Arial"/>
      <w:b/>
      <w:sz w:val="32"/>
      <w:szCs w:val="24"/>
    </w:rPr>
  </w:style>
  <w:style w:type="paragraph" w:styleId="Heading2">
    <w:name w:val="heading 2"/>
    <w:aliases w:val="Attribute Heading 2,H2,H21,Attribute Heading 2 Char,H2 Char,H21 Char,SAHeading 2,(Alt+2),h2,Chapter,1.Seite,2,headline,Major,PRTM Heading 2,Heading 2subnumbered,questions,Req group,Second Level Topic,Level 2 Topic Heading"/>
    <w:basedOn w:val="Normal"/>
    <w:next w:val="Normal"/>
    <w:link w:val="Heading2Char"/>
    <w:unhideWhenUsed/>
    <w:qFormat/>
    <w:rsid w:val="00EB10C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aliases w:val="h3,Table Attribute Heading,H3,H31,SAHeading 3,head 3,Section,Minor,HeadingL  3,Third Level Topic"/>
    <w:basedOn w:val="Normal"/>
    <w:next w:val="Normal"/>
    <w:link w:val="Heading3Char"/>
    <w:uiPriority w:val="9"/>
    <w:unhideWhenUsed/>
    <w:qFormat/>
    <w:rsid w:val="00EB10C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aliases w:val="H4,Dell Heading 4,First Level Subtopic,h4"/>
    <w:basedOn w:val="Normal"/>
    <w:next w:val="Normal"/>
    <w:link w:val="Heading4Char"/>
    <w:uiPriority w:val="9"/>
    <w:unhideWhenUsed/>
    <w:qFormat/>
    <w:rsid w:val="00737FC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aliases w:val="Second Level Subtopic,h5"/>
    <w:basedOn w:val="Normal"/>
    <w:next w:val="Normal"/>
    <w:link w:val="Heading5Char"/>
    <w:uiPriority w:val="9"/>
    <w:unhideWhenUsed/>
    <w:qFormat/>
    <w:rsid w:val="00A9409F"/>
    <w:pPr>
      <w:keepNext/>
      <w:keepLines/>
      <w:spacing w:before="200" w:after="0" w:line="276" w:lineRule="auto"/>
      <w:outlineLvl w:val="4"/>
    </w:pPr>
    <w:rPr>
      <w:rFonts w:asciiTheme="majorHAnsi" w:eastAsiaTheme="majorEastAsia" w:hAnsiTheme="majorHAnsi" w:cstheme="majorBidi"/>
      <w:color w:val="1F4D78" w:themeColor="accent1" w:themeShade="7F"/>
      <w:lang w:eastAsia="ja-JP"/>
    </w:rPr>
  </w:style>
  <w:style w:type="paragraph" w:styleId="Heading6">
    <w:name w:val="heading 6"/>
    <w:aliases w:val="Third Level Subtopic,h6"/>
    <w:basedOn w:val="Normal"/>
    <w:next w:val="Normal"/>
    <w:link w:val="Heading6Char"/>
    <w:unhideWhenUsed/>
    <w:rsid w:val="00A9409F"/>
    <w:pPr>
      <w:tabs>
        <w:tab w:val="left" w:pos="1134"/>
      </w:tabs>
      <w:spacing w:before="240" w:after="60" w:line="276" w:lineRule="auto"/>
      <w:outlineLvl w:val="5"/>
    </w:pPr>
    <w:rPr>
      <w:rFonts w:ascii="Arial" w:eastAsia="Times New Roman" w:hAnsi="Arial" w:cs="Times New Roman"/>
      <w:b/>
      <w:bCs/>
      <w:color w:val="005036"/>
      <w:sz w:val="18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9409F"/>
    <w:pPr>
      <w:keepNext/>
      <w:keepLines/>
      <w:spacing w:before="200" w:after="0" w:line="276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H11 Char,Heading 1 (NN) Char,Attribute Heading 1 Char,Level 1 Char,SAHeading 1 Char,Heading 1numbered Char,First Level Topic Char,h1 Char,DO NOT USE_h1 Char,Level 1 Topic Heading Char"/>
    <w:basedOn w:val="DefaultParagraphFont"/>
    <w:link w:val="Heading1"/>
    <w:uiPriority w:val="9"/>
    <w:rsid w:val="00EB10CF"/>
    <w:rPr>
      <w:rFonts w:eastAsia="Times New Roman" w:cs="Arial"/>
      <w:b/>
      <w:sz w:val="32"/>
      <w:szCs w:val="24"/>
      <w:shd w:val="clear" w:color="auto" w:fill="F2F2F2" w:themeFill="background1" w:themeFillShade="F2"/>
    </w:rPr>
  </w:style>
  <w:style w:type="character" w:styleId="Hyperlink">
    <w:name w:val="Hyperlink"/>
    <w:basedOn w:val="DefaultParagraphFont"/>
    <w:uiPriority w:val="99"/>
    <w:unhideWhenUsed/>
    <w:rsid w:val="00EB10CF"/>
    <w:rPr>
      <w:color w:val="0563C1" w:themeColor="hyperlink"/>
      <w:u w:val="single"/>
    </w:rPr>
  </w:style>
  <w:style w:type="character" w:customStyle="1" w:styleId="BodyTextChar">
    <w:name w:val="Body Text Char"/>
    <w:aliases w:val="RFL Body Text Char"/>
    <w:basedOn w:val="DefaultParagraphFont"/>
    <w:link w:val="BodyText"/>
    <w:locked/>
    <w:rsid w:val="00EB62CF"/>
    <w:rPr>
      <w:rFonts w:cstheme="minorHAnsi"/>
      <w:szCs w:val="24"/>
    </w:rPr>
  </w:style>
  <w:style w:type="paragraph" w:styleId="BodyText">
    <w:name w:val="Body Text"/>
    <w:aliases w:val="RFL Body Text"/>
    <w:basedOn w:val="Normal"/>
    <w:link w:val="BodyTextChar"/>
    <w:uiPriority w:val="99"/>
    <w:unhideWhenUsed/>
    <w:qFormat/>
    <w:rsid w:val="00EB62CF"/>
    <w:pPr>
      <w:spacing w:before="120" w:after="120" w:line="300" w:lineRule="exact"/>
      <w:ind w:right="113"/>
    </w:pPr>
    <w:rPr>
      <w:rFonts w:cstheme="minorHAnsi"/>
      <w:szCs w:val="24"/>
    </w:rPr>
  </w:style>
  <w:style w:type="character" w:customStyle="1" w:styleId="BodyTextChar1">
    <w:name w:val="Body Text Char1"/>
    <w:basedOn w:val="DefaultParagraphFont"/>
    <w:uiPriority w:val="99"/>
    <w:semiHidden/>
    <w:rsid w:val="00EB10CF"/>
  </w:style>
  <w:style w:type="character" w:customStyle="1" w:styleId="Outline1CharChar">
    <w:name w:val="Outline 1 Char Char"/>
    <w:basedOn w:val="BodyTextChar"/>
    <w:link w:val="Outline1"/>
    <w:locked/>
    <w:rsid w:val="003E0F10"/>
    <w:rPr>
      <w:rFonts w:cs="Arial"/>
      <w:b/>
      <w:color w:val="365F91"/>
      <w:sz w:val="32"/>
      <w:szCs w:val="24"/>
      <w:shd w:val="clear" w:color="auto" w:fill="F3F3F3"/>
    </w:rPr>
  </w:style>
  <w:style w:type="paragraph" w:customStyle="1" w:styleId="Outline1">
    <w:name w:val="Outline 1"/>
    <w:basedOn w:val="Heading1"/>
    <w:next w:val="Normal"/>
    <w:link w:val="Outline1CharChar"/>
    <w:qFormat/>
    <w:rsid w:val="003E0F10"/>
    <w:pPr>
      <w:keepNext w:val="0"/>
      <w:widowControl w:val="0"/>
      <w:numPr>
        <w:numId w:val="1"/>
      </w:numPr>
      <w:shd w:val="clear" w:color="auto" w:fill="F3F3F3"/>
    </w:pPr>
    <w:rPr>
      <w:rFonts w:eastAsiaTheme="minorHAnsi"/>
      <w:color w:val="365F91"/>
    </w:rPr>
  </w:style>
  <w:style w:type="character" w:customStyle="1" w:styleId="Outline2CharChar">
    <w:name w:val="Outline 2 Char Char"/>
    <w:basedOn w:val="BodyTextChar"/>
    <w:link w:val="Outline2"/>
    <w:locked/>
    <w:rsid w:val="0094487B"/>
    <w:rPr>
      <w:rFonts w:cs="Arial"/>
      <w:b/>
      <w:bCs/>
      <w:iCs/>
      <w:noProof/>
      <w:color w:val="365F91"/>
      <w:sz w:val="28"/>
      <w:szCs w:val="28"/>
    </w:rPr>
  </w:style>
  <w:style w:type="paragraph" w:customStyle="1" w:styleId="Outline2">
    <w:name w:val="Outline 2"/>
    <w:basedOn w:val="Heading2"/>
    <w:next w:val="Normal"/>
    <w:link w:val="Outline2CharChar"/>
    <w:autoRedefine/>
    <w:qFormat/>
    <w:rsid w:val="0094487B"/>
    <w:pPr>
      <w:keepLines w:val="0"/>
      <w:numPr>
        <w:ilvl w:val="1"/>
        <w:numId w:val="1"/>
      </w:numPr>
      <w:spacing w:before="120" w:after="120" w:line="240" w:lineRule="auto"/>
      <w:ind w:left="0"/>
    </w:pPr>
    <w:rPr>
      <w:rFonts w:asciiTheme="minorHAnsi" w:eastAsiaTheme="minorHAnsi" w:hAnsiTheme="minorHAnsi" w:cs="Arial"/>
      <w:b/>
      <w:bCs/>
      <w:iCs/>
      <w:noProof/>
      <w:color w:val="365F91"/>
      <w:sz w:val="28"/>
      <w:szCs w:val="28"/>
    </w:rPr>
  </w:style>
  <w:style w:type="paragraph" w:customStyle="1" w:styleId="Outline3">
    <w:name w:val="Outline 3"/>
    <w:basedOn w:val="BodyText"/>
    <w:next w:val="Normal"/>
    <w:link w:val="Outline3Char"/>
    <w:qFormat/>
    <w:rsid w:val="003E0F10"/>
    <w:pPr>
      <w:numPr>
        <w:ilvl w:val="2"/>
        <w:numId w:val="1"/>
      </w:numPr>
    </w:pPr>
    <w:rPr>
      <w:b/>
      <w:color w:val="365F91"/>
      <w:sz w:val="24"/>
    </w:rPr>
  </w:style>
  <w:style w:type="paragraph" w:customStyle="1" w:styleId="NewParagraph">
    <w:name w:val="New Paragraph"/>
    <w:basedOn w:val="Normal"/>
    <w:rsid w:val="00EB10CF"/>
    <w:pPr>
      <w:spacing w:before="120" w:after="120" w:line="240" w:lineRule="auto"/>
      <w:ind w:left="113" w:right="113"/>
    </w:pPr>
    <w:rPr>
      <w:rFonts w:eastAsia="Times New Roman" w:cstheme="minorHAnsi"/>
      <w:sz w:val="16"/>
      <w:szCs w:val="16"/>
    </w:rPr>
  </w:style>
  <w:style w:type="character" w:customStyle="1" w:styleId="smartFOCUSNormalChar">
    <w:name w:val="smartFOCUS Normal Char"/>
    <w:link w:val="smartFOCUSNormal"/>
    <w:locked/>
    <w:rsid w:val="00EB10CF"/>
    <w:rPr>
      <w:rFonts w:ascii="Calibri" w:eastAsia="Arial" w:hAnsi="Calibri"/>
    </w:rPr>
  </w:style>
  <w:style w:type="paragraph" w:customStyle="1" w:styleId="smartFOCUSNormal">
    <w:name w:val="smartFOCUS Normal"/>
    <w:basedOn w:val="Normal"/>
    <w:link w:val="smartFOCUSNormalChar"/>
    <w:autoRedefine/>
    <w:rsid w:val="00EB10CF"/>
    <w:pPr>
      <w:spacing w:after="120" w:line="240" w:lineRule="auto"/>
    </w:pPr>
    <w:rPr>
      <w:rFonts w:ascii="Calibri" w:eastAsia="Arial" w:hAnsi="Calibri"/>
    </w:rPr>
  </w:style>
  <w:style w:type="paragraph" w:customStyle="1" w:styleId="smartFOCUSHeading1">
    <w:name w:val="smartFOCUS Heading 1"/>
    <w:basedOn w:val="Heading1"/>
    <w:next w:val="smartFOCUSNormal"/>
    <w:rsid w:val="00EB10CF"/>
    <w:pPr>
      <w:numPr>
        <w:numId w:val="2"/>
      </w:numPr>
      <w:shd w:val="clear" w:color="auto" w:fill="auto"/>
      <w:ind w:right="0"/>
    </w:pPr>
    <w:rPr>
      <w:rFonts w:ascii="Trebuchet MS" w:hAnsi="Trebuchet MS"/>
      <w:bCs/>
      <w:szCs w:val="32"/>
      <w:lang w:eastAsia="en-GB"/>
    </w:rPr>
  </w:style>
  <w:style w:type="paragraph" w:customStyle="1" w:styleId="smartFOCUSheading3">
    <w:name w:val="smartFOCUS heading 3"/>
    <w:basedOn w:val="Heading3"/>
    <w:next w:val="smartFOCUSNormal"/>
    <w:rsid w:val="00EB10CF"/>
    <w:pPr>
      <w:keepLines w:val="0"/>
      <w:numPr>
        <w:ilvl w:val="2"/>
        <w:numId w:val="2"/>
      </w:numPr>
      <w:tabs>
        <w:tab w:val="clear" w:pos="720"/>
        <w:tab w:val="num" w:pos="360"/>
      </w:tabs>
      <w:spacing w:before="120" w:after="120" w:line="240" w:lineRule="auto"/>
      <w:ind w:left="113" w:firstLine="0"/>
    </w:pPr>
    <w:rPr>
      <w:rFonts w:ascii="Trebuchet MS" w:eastAsia="Times New Roman" w:hAnsi="Trebuchet MS" w:cs="Arial"/>
      <w:b/>
      <w:bCs/>
      <w:color w:val="auto"/>
      <w:szCs w:val="20"/>
      <w:lang w:eastAsia="en-GB"/>
    </w:rPr>
  </w:style>
  <w:style w:type="character" w:customStyle="1" w:styleId="smartFOCUSheading2Char">
    <w:name w:val="smartFOCUS heading 2 Char"/>
    <w:link w:val="smartFOCUSheading2"/>
    <w:locked/>
    <w:rsid w:val="00EB10CF"/>
    <w:rPr>
      <w:rFonts w:ascii="Trebuchet MS" w:hAnsi="Trebuchet MS" w:cs="Arial"/>
      <w:bCs/>
      <w:sz w:val="28"/>
    </w:rPr>
  </w:style>
  <w:style w:type="paragraph" w:customStyle="1" w:styleId="smartFOCUSheading2">
    <w:name w:val="smartFOCUS heading 2"/>
    <w:basedOn w:val="Heading2"/>
    <w:next w:val="smartFOCUSNormal"/>
    <w:link w:val="smartFOCUSheading2Char"/>
    <w:rsid w:val="00EB10CF"/>
    <w:pPr>
      <w:keepLines w:val="0"/>
      <w:numPr>
        <w:ilvl w:val="1"/>
        <w:numId w:val="2"/>
      </w:numPr>
      <w:spacing w:before="120" w:after="120" w:line="240" w:lineRule="auto"/>
    </w:pPr>
    <w:rPr>
      <w:rFonts w:ascii="Trebuchet MS" w:eastAsiaTheme="minorHAnsi" w:hAnsi="Trebuchet MS" w:cs="Arial"/>
      <w:bCs/>
      <w:color w:val="auto"/>
      <w:sz w:val="28"/>
      <w:szCs w:val="22"/>
    </w:rPr>
  </w:style>
  <w:style w:type="paragraph" w:customStyle="1" w:styleId="smartFOCUSheading">
    <w:name w:val="smartFOCUS heading"/>
    <w:basedOn w:val="Normal"/>
    <w:rsid w:val="00EB10CF"/>
    <w:pPr>
      <w:keepNext/>
      <w:numPr>
        <w:ilvl w:val="3"/>
        <w:numId w:val="2"/>
      </w:numPr>
      <w:spacing w:before="120" w:after="120" w:line="240" w:lineRule="auto"/>
      <w:outlineLvl w:val="2"/>
    </w:pPr>
    <w:rPr>
      <w:rFonts w:ascii="Trebuchet MS" w:eastAsia="Times New Roman" w:hAnsi="Trebuchet MS" w:cs="Arial"/>
      <w:b/>
      <w:bCs/>
      <w:sz w:val="24"/>
      <w:szCs w:val="20"/>
      <w:lang w:eastAsia="en-GB"/>
    </w:rPr>
  </w:style>
  <w:style w:type="table" w:styleId="TableGrid">
    <w:name w:val="Table Grid"/>
    <w:basedOn w:val="TableNormal"/>
    <w:uiPriority w:val="59"/>
    <w:rsid w:val="00EB10CF"/>
    <w:pPr>
      <w:spacing w:before="120" w:after="120" w:line="240" w:lineRule="auto"/>
      <w:ind w:left="113" w:right="113"/>
    </w:pPr>
    <w:rPr>
      <w:rFonts w:ascii="Arial" w:eastAsia="Times New Roman" w:hAnsi="Arial" w:cs="Times New Roman"/>
      <w:sz w:val="20"/>
      <w:szCs w:val="20"/>
      <w:lang w:eastAsia="en-GB"/>
    </w:rPr>
    <w:tblPr>
      <w:tblBorders>
        <w:top w:val="single" w:sz="8" w:space="0" w:color="C0C0C0"/>
        <w:left w:val="single" w:sz="8" w:space="0" w:color="C0C0C0"/>
        <w:bottom w:val="single" w:sz="8" w:space="0" w:color="C0C0C0"/>
        <w:right w:val="single" w:sz="8" w:space="0" w:color="C0C0C0"/>
        <w:insideH w:val="single" w:sz="8" w:space="0" w:color="C0C0C0"/>
        <w:insideV w:val="single" w:sz="8" w:space="0" w:color="C0C0C0"/>
      </w:tblBorders>
    </w:tblPr>
  </w:style>
  <w:style w:type="table" w:customStyle="1" w:styleId="Table-Deliverables">
    <w:name w:val="Table - Deliverables"/>
    <w:basedOn w:val="TableNormal"/>
    <w:rsid w:val="00EB10CF"/>
    <w:pPr>
      <w:spacing w:before="120" w:after="120" w:line="240" w:lineRule="auto"/>
      <w:ind w:left="113" w:right="113"/>
    </w:pPr>
    <w:rPr>
      <w:rFonts w:ascii="Arial" w:eastAsia="Times New Roman" w:hAnsi="Arial" w:cs="Times New Roman"/>
      <w:sz w:val="20"/>
      <w:szCs w:val="20"/>
      <w:lang w:eastAsia="en-GB"/>
    </w:rPr>
    <w:tblPr>
      <w:tblBorders>
        <w:top w:val="single" w:sz="12" w:space="0" w:color="C0C0C0"/>
        <w:left w:val="single" w:sz="12" w:space="0" w:color="C0C0C0"/>
        <w:bottom w:val="single" w:sz="12" w:space="0" w:color="C0C0C0"/>
        <w:right w:val="single" w:sz="12" w:space="0" w:color="C0C0C0"/>
        <w:insideH w:val="single" w:sz="2" w:space="0" w:color="C0C0C0"/>
        <w:insideV w:val="single" w:sz="2" w:space="0" w:color="C0C0C0"/>
      </w:tblBorders>
    </w:tblPr>
  </w:style>
  <w:style w:type="character" w:customStyle="1" w:styleId="Heading2Char">
    <w:name w:val="Heading 2 Char"/>
    <w:aliases w:val="Attribute Heading 2 Char1,H2 Char1,H21 Char1,Attribute Heading 2 Char Char,H2 Char Char,H21 Char Char,SAHeading 2 Char,(Alt+2) Char,h2 Char,Chapter Char,1.Seite Char,2 Char,headline Char,Major Char,PRTM Heading 2 Char,questions Char"/>
    <w:basedOn w:val="DefaultParagraphFont"/>
    <w:link w:val="Heading2"/>
    <w:uiPriority w:val="9"/>
    <w:rsid w:val="00EB10C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aliases w:val="h3 Char,Table Attribute Heading Char,H3 Char,H31 Char,SAHeading 3 Char,head 3 Char,Section Char,Minor Char,HeadingL  3 Char,Third Level Topic Char"/>
    <w:basedOn w:val="DefaultParagraphFont"/>
    <w:link w:val="Heading3"/>
    <w:uiPriority w:val="9"/>
    <w:rsid w:val="00EB10C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EB10CF"/>
  </w:style>
  <w:style w:type="paragraph" w:styleId="TOCHeading">
    <w:name w:val="TOC Heading"/>
    <w:basedOn w:val="Heading1"/>
    <w:next w:val="Normal"/>
    <w:uiPriority w:val="39"/>
    <w:unhideWhenUsed/>
    <w:qFormat/>
    <w:rsid w:val="00EB10CF"/>
    <w:pPr>
      <w:keepLines/>
      <w:shd w:val="clear" w:color="auto" w:fill="auto"/>
      <w:spacing w:before="240" w:after="0" w:line="259" w:lineRule="auto"/>
      <w:ind w:left="0" w:right="0"/>
      <w:outlineLvl w:val="9"/>
    </w:pPr>
    <w:rPr>
      <w:rFonts w:asciiTheme="majorHAnsi" w:eastAsiaTheme="majorEastAsia" w:hAnsiTheme="majorHAnsi" w:cstheme="majorBidi"/>
      <w:b w:val="0"/>
      <w:color w:val="2E74B5" w:themeColor="accent1" w:themeShade="BF"/>
      <w:szCs w:val="32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EB10CF"/>
    <w:pPr>
      <w:spacing w:after="100"/>
      <w:ind w:left="220"/>
    </w:pPr>
    <w:rPr>
      <w:rFonts w:eastAsiaTheme="minorEastAsia" w:cs="Times New Roman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EB10CF"/>
    <w:pPr>
      <w:spacing w:after="100"/>
    </w:pPr>
    <w:rPr>
      <w:rFonts w:eastAsiaTheme="minorEastAsia" w:cs="Times New Roman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EB10CF"/>
    <w:pPr>
      <w:spacing w:after="100"/>
      <w:ind w:left="440"/>
    </w:pPr>
    <w:rPr>
      <w:rFonts w:eastAsiaTheme="minorEastAsia" w:cs="Times New Roman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501D6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1D6C"/>
  </w:style>
  <w:style w:type="paragraph" w:styleId="Footer">
    <w:name w:val="footer"/>
    <w:basedOn w:val="Normal"/>
    <w:link w:val="FooterChar"/>
    <w:uiPriority w:val="99"/>
    <w:unhideWhenUsed/>
    <w:rsid w:val="00501D6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1D6C"/>
  </w:style>
  <w:style w:type="numbering" w:customStyle="1" w:styleId="BulletArrow">
    <w:name w:val="Bullet Arrow"/>
    <w:basedOn w:val="NoList"/>
    <w:locked/>
    <w:rsid w:val="00005D5A"/>
    <w:pPr>
      <w:numPr>
        <w:numId w:val="3"/>
      </w:numPr>
    </w:pPr>
  </w:style>
  <w:style w:type="paragraph" w:styleId="ListParagraph">
    <w:name w:val="List Paragraph"/>
    <w:basedOn w:val="Normal"/>
    <w:uiPriority w:val="34"/>
    <w:qFormat/>
    <w:rsid w:val="00611301"/>
    <w:pPr>
      <w:ind w:left="720"/>
      <w:contextualSpacing/>
    </w:pPr>
  </w:style>
  <w:style w:type="paragraph" w:customStyle="1" w:styleId="RFLHeading1">
    <w:name w:val="RFL Heading 1"/>
    <w:basedOn w:val="Heading1"/>
    <w:next w:val="BodyText"/>
    <w:link w:val="RFLHeading1Char"/>
    <w:rsid w:val="00173074"/>
    <w:pPr>
      <w:keepNext w:val="0"/>
      <w:pageBreakBefore/>
      <w:widowControl w:val="0"/>
      <w:shd w:val="clear" w:color="auto" w:fill="F3F3F3"/>
      <w:ind w:left="0" w:right="0"/>
    </w:pPr>
    <w:rPr>
      <w:rFonts w:cstheme="minorHAnsi"/>
      <w:caps/>
    </w:rPr>
  </w:style>
  <w:style w:type="character" w:customStyle="1" w:styleId="RFLHeading1Char">
    <w:name w:val="RFL Heading 1 Char"/>
    <w:basedOn w:val="BodyTextChar"/>
    <w:link w:val="RFLHeading1"/>
    <w:rsid w:val="00173074"/>
    <w:rPr>
      <w:rFonts w:eastAsia="Times New Roman" w:cstheme="minorHAnsi"/>
      <w:b/>
      <w:caps/>
      <w:sz w:val="32"/>
      <w:szCs w:val="24"/>
      <w:shd w:val="clear" w:color="auto" w:fill="F3F3F3"/>
    </w:rPr>
  </w:style>
  <w:style w:type="paragraph" w:customStyle="1" w:styleId="RFLHeading2">
    <w:name w:val="RFL Heading 2"/>
    <w:basedOn w:val="Heading2"/>
    <w:next w:val="BodyText"/>
    <w:link w:val="RFLHeading2Char"/>
    <w:rsid w:val="00173074"/>
    <w:pPr>
      <w:keepLines w:val="0"/>
      <w:spacing w:before="120" w:after="60" w:line="240" w:lineRule="auto"/>
    </w:pPr>
    <w:rPr>
      <w:rFonts w:asciiTheme="minorHAnsi" w:eastAsia="Times New Roman" w:hAnsiTheme="minorHAnsi" w:cstheme="minorHAnsi"/>
      <w:b/>
      <w:bCs/>
      <w:iCs/>
      <w:color w:val="222A35" w:themeColor="text2" w:themeShade="80"/>
      <w:sz w:val="28"/>
      <w:szCs w:val="28"/>
    </w:rPr>
  </w:style>
  <w:style w:type="paragraph" w:customStyle="1" w:styleId="RFLHeading3">
    <w:name w:val="RFL Heading 3"/>
    <w:basedOn w:val="RFLHeading2"/>
    <w:rsid w:val="00173074"/>
    <w:pPr>
      <w:tabs>
        <w:tab w:val="num" w:pos="709"/>
      </w:tabs>
    </w:pPr>
    <w:rPr>
      <w:color w:val="auto"/>
      <w:sz w:val="2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97663"/>
    <w:rPr>
      <w:color w:val="954F72" w:themeColor="followedHyperlink"/>
      <w:u w:val="single"/>
    </w:rPr>
  </w:style>
  <w:style w:type="character" w:customStyle="1" w:styleId="RFLHeading2Char">
    <w:name w:val="RFL Heading 2 Char"/>
    <w:basedOn w:val="BodyTextChar"/>
    <w:link w:val="RFLHeading2"/>
    <w:rsid w:val="003B08D6"/>
    <w:rPr>
      <w:rFonts w:eastAsia="Times New Roman" w:cstheme="minorHAnsi"/>
      <w:b/>
      <w:bCs/>
      <w:iCs/>
      <w:color w:val="222A35" w:themeColor="text2" w:themeShade="80"/>
      <w:sz w:val="28"/>
      <w:szCs w:val="28"/>
    </w:rPr>
  </w:style>
  <w:style w:type="character" w:customStyle="1" w:styleId="Heading4Char">
    <w:name w:val="Heading 4 Char"/>
    <w:aliases w:val="H4 Char,Dell Heading 4 Char,First Level Subtopic Char,h4 Char"/>
    <w:basedOn w:val="DefaultParagraphFont"/>
    <w:link w:val="Heading4"/>
    <w:uiPriority w:val="9"/>
    <w:rsid w:val="00737FCA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table" w:customStyle="1" w:styleId="Eurodata">
    <w:name w:val="Eurodata"/>
    <w:basedOn w:val="TableSimple3"/>
    <w:rsid w:val="00737FCA"/>
    <w:pPr>
      <w:spacing w:before="120" w:after="60" w:line="240" w:lineRule="auto"/>
      <w:ind w:left="1134"/>
    </w:pPr>
    <w:rPr>
      <w:rFonts w:ascii="Arial" w:eastAsia="Times New Roman" w:hAnsi="Arial" w:cs="Times New Roman"/>
      <w:sz w:val="16"/>
      <w:szCs w:val="20"/>
      <w:lang w:val="fi-FI" w:eastAsia="en-GB"/>
    </w:rPr>
    <w:tblPr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rFonts w:ascii="Arial" w:hAnsi="Arial" w:cs="Times New Roman"/>
        <w:b/>
        <w:bCs/>
        <w:color w:val="FFFFFF"/>
        <w:sz w:val="18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00898B"/>
      </w:tcPr>
    </w:tblStylePr>
  </w:style>
  <w:style w:type="table" w:styleId="TableSimple3">
    <w:name w:val="Table Simple 3"/>
    <w:basedOn w:val="TableNormal"/>
    <w:uiPriority w:val="99"/>
    <w:semiHidden/>
    <w:unhideWhenUsed/>
    <w:rsid w:val="00737FCA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qFormat/>
    <w:rsid w:val="00685F8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85F8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qFormat/>
    <w:rsid w:val="00685F80"/>
    <w:rPr>
      <w:vertAlign w:val="superscript"/>
    </w:rPr>
  </w:style>
  <w:style w:type="paragraph" w:customStyle="1" w:styleId="allrightsreserved">
    <w:name w:val="all rights reserved"/>
    <w:basedOn w:val="Normal"/>
    <w:uiPriority w:val="99"/>
    <w:rsid w:val="00B81FCA"/>
    <w:pPr>
      <w:tabs>
        <w:tab w:val="left" w:pos="8730"/>
      </w:tabs>
      <w:spacing w:after="120" w:line="300" w:lineRule="auto"/>
    </w:pPr>
    <w:rPr>
      <w:rFonts w:ascii="Arial" w:eastAsia="Times New Roman" w:hAnsi="Arial" w:cs="Times New Roman"/>
      <w:sz w:val="16"/>
      <w:szCs w:val="24"/>
    </w:rPr>
  </w:style>
  <w:style w:type="paragraph" w:styleId="NoSpacing">
    <w:name w:val="No Spacing"/>
    <w:link w:val="NoSpacingChar"/>
    <w:uiPriority w:val="1"/>
    <w:qFormat/>
    <w:rsid w:val="00B81FCA"/>
    <w:pPr>
      <w:spacing w:after="0" w:line="240" w:lineRule="auto"/>
    </w:pPr>
    <w:rPr>
      <w:rFonts w:eastAsiaTheme="minorEastAsia"/>
      <w:lang w:eastAsia="ja-JP"/>
    </w:rPr>
  </w:style>
  <w:style w:type="paragraph" w:customStyle="1" w:styleId="Heading2noTOC">
    <w:name w:val="Heading 2 (no TOC)"/>
    <w:basedOn w:val="Normal"/>
    <w:link w:val="Heading2noTOCChar"/>
    <w:autoRedefine/>
    <w:uiPriority w:val="1"/>
    <w:qFormat/>
    <w:rsid w:val="00B81FCA"/>
    <w:pPr>
      <w:spacing w:after="200" w:line="240" w:lineRule="auto"/>
    </w:pPr>
    <w:rPr>
      <w:rFonts w:asciiTheme="majorHAnsi" w:eastAsia="MS Mincho" w:hAnsiTheme="majorHAnsi" w:cs="Times New Roman"/>
      <w:b/>
      <w:color w:val="365F91"/>
      <w:sz w:val="44"/>
      <w:szCs w:val="30"/>
    </w:rPr>
  </w:style>
  <w:style w:type="character" w:customStyle="1" w:styleId="Heading2noTOCChar">
    <w:name w:val="Heading 2 (no TOC) Char"/>
    <w:link w:val="Heading2noTOC"/>
    <w:uiPriority w:val="9"/>
    <w:rsid w:val="00B81FCA"/>
    <w:rPr>
      <w:rFonts w:asciiTheme="majorHAnsi" w:eastAsia="MS Mincho" w:hAnsiTheme="majorHAnsi" w:cs="Times New Roman"/>
      <w:b/>
      <w:color w:val="365F91"/>
      <w:sz w:val="44"/>
      <w:szCs w:val="30"/>
    </w:rPr>
  </w:style>
  <w:style w:type="table" w:styleId="ListTable3-Accent1">
    <w:name w:val="List Table 3 Accent 1"/>
    <w:basedOn w:val="TableNormal"/>
    <w:uiPriority w:val="48"/>
    <w:rsid w:val="00B81FCA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B81FCA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paragraph" w:customStyle="1" w:styleId="Heading1noTOC">
    <w:name w:val="Heading 1 (no TOC)"/>
    <w:basedOn w:val="Normal"/>
    <w:next w:val="Normal"/>
    <w:link w:val="Heading1noTOCChar"/>
    <w:autoRedefine/>
    <w:uiPriority w:val="1"/>
    <w:qFormat/>
    <w:rsid w:val="009D6BD1"/>
    <w:pPr>
      <w:spacing w:after="200" w:line="240" w:lineRule="auto"/>
    </w:pPr>
    <w:rPr>
      <w:rFonts w:asciiTheme="majorHAnsi" w:eastAsia="MS Mincho" w:hAnsiTheme="majorHAnsi" w:cs="Times New Roman"/>
      <w:b/>
      <w:color w:val="365F91"/>
      <w:sz w:val="36"/>
      <w:szCs w:val="30"/>
    </w:rPr>
  </w:style>
  <w:style w:type="character" w:customStyle="1" w:styleId="Heading1noTOCChar">
    <w:name w:val="Heading 1 (no TOC) Char"/>
    <w:link w:val="Heading1noTOC"/>
    <w:uiPriority w:val="9"/>
    <w:rsid w:val="009D6BD1"/>
    <w:rPr>
      <w:rFonts w:asciiTheme="majorHAnsi" w:eastAsia="MS Mincho" w:hAnsiTheme="majorHAnsi" w:cs="Times New Roman"/>
      <w:b/>
      <w:color w:val="365F91"/>
      <w:sz w:val="36"/>
      <w:szCs w:val="30"/>
    </w:rPr>
  </w:style>
  <w:style w:type="table" w:customStyle="1" w:styleId="ListTable3-Accent11">
    <w:name w:val="List Table 3 - Accent 11"/>
    <w:basedOn w:val="TableNormal"/>
    <w:uiPriority w:val="48"/>
    <w:rsid w:val="009D6BD1"/>
    <w:pPr>
      <w:spacing w:after="0" w:line="240" w:lineRule="auto"/>
    </w:pPr>
    <w:rPr>
      <w:kern w:val="2"/>
      <w14:ligatures w14:val="standard"/>
    </w:rPr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  <w:tblCellMar>
        <w:top w:w="29" w:type="dxa"/>
        <w:bottom w:w="29" w:type="dxa"/>
      </w:tblCellMar>
    </w:tblPr>
    <w:tblStylePr w:type="firstRow">
      <w:rPr>
        <w:rFonts w:asciiTheme="minorHAnsi" w:hAnsiTheme="minorHAnsi"/>
        <w:b/>
        <w:bCs/>
        <w:color w:val="FFFFFF" w:themeColor="background1"/>
        <w:sz w:val="22"/>
      </w:rPr>
      <w:tblPr/>
      <w:tcPr>
        <w:shd w:val="clear" w:color="auto" w:fill="5B9BD5" w:themeFill="accent1"/>
      </w:tcPr>
    </w:tblStylePr>
    <w:tblStylePr w:type="lastRow">
      <w:rPr>
        <w:rFonts w:asciiTheme="minorHAnsi" w:hAnsiTheme="minorHAnsi"/>
        <w:b/>
        <w:bCs/>
        <w:sz w:val="22"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rFonts w:asciiTheme="minorHAnsi" w:hAnsiTheme="minorHAnsi"/>
        <w:b w:val="0"/>
        <w:bCs/>
        <w:sz w:val="22"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rPr>
        <w:rFonts w:asciiTheme="minorHAnsi" w:hAnsiTheme="minorHAnsi"/>
        <w:sz w:val="22"/>
      </w:rPr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2Vert">
      <w:rPr>
        <w:rFonts w:asciiTheme="minorHAnsi" w:hAnsiTheme="minorHAnsi"/>
        <w:sz w:val="22"/>
      </w:rPr>
    </w:tblStylePr>
    <w:tblStylePr w:type="band1Horz">
      <w:rPr>
        <w:rFonts w:asciiTheme="minorHAnsi" w:hAnsiTheme="minorHAnsi"/>
        <w:sz w:val="22"/>
      </w:rPr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band2Horz">
      <w:rPr>
        <w:rFonts w:asciiTheme="minorHAnsi" w:hAnsiTheme="minorHAnsi"/>
        <w:sz w:val="22"/>
      </w:rPr>
    </w:tblStylePr>
    <w:tblStylePr w:type="neCell">
      <w:rPr>
        <w:rFonts w:asciiTheme="minorHAnsi" w:hAnsiTheme="minorHAnsi"/>
        <w:sz w:val="22"/>
      </w:rPr>
      <w:tblPr/>
      <w:tcPr>
        <w:tcBorders>
          <w:left w:val="nil"/>
          <w:bottom w:val="nil"/>
        </w:tcBorders>
      </w:tcPr>
    </w:tblStylePr>
    <w:tblStylePr w:type="nwCell">
      <w:rPr>
        <w:rFonts w:asciiTheme="minorHAnsi" w:hAnsiTheme="minorHAnsi"/>
        <w:sz w:val="22"/>
      </w:rPr>
      <w:tblPr/>
      <w:tcPr>
        <w:tcBorders>
          <w:bottom w:val="nil"/>
          <w:right w:val="nil"/>
        </w:tcBorders>
      </w:tcPr>
    </w:tblStylePr>
    <w:tblStylePr w:type="seCell">
      <w:rPr>
        <w:rFonts w:asciiTheme="minorHAnsi" w:hAnsiTheme="minorHAnsi"/>
        <w:sz w:val="22"/>
      </w:rPr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rPr>
        <w:rFonts w:asciiTheme="minorHAnsi" w:hAnsiTheme="minorHAnsi"/>
        <w:sz w:val="22"/>
      </w:rPr>
      <w:tblPr/>
      <w:tcPr>
        <w:tcBorders>
          <w:top w:val="double" w:sz="4" w:space="0" w:color="5B9BD5" w:themeColor="accent1"/>
          <w:right w:val="nil"/>
        </w:tcBorders>
      </w:tcPr>
    </w:tblStylePr>
  </w:style>
  <w:style w:type="paragraph" w:styleId="TableofFigures">
    <w:name w:val="table of figures"/>
    <w:next w:val="Normal"/>
    <w:uiPriority w:val="99"/>
    <w:rsid w:val="00AB51AD"/>
    <w:pPr>
      <w:tabs>
        <w:tab w:val="left" w:pos="1134"/>
        <w:tab w:val="right" w:leader="dot" w:pos="8505"/>
      </w:tabs>
      <w:spacing w:before="60" w:after="60" w:line="300" w:lineRule="atLeast"/>
      <w:ind w:left="1134" w:right="1134" w:hanging="1134"/>
    </w:pPr>
    <w:rPr>
      <w:rFonts w:ascii="Arial" w:eastAsia="Times New Roman" w:hAnsi="Arial" w:cs="Arial"/>
      <w:bCs/>
      <w:noProof/>
      <w:color w:val="000000"/>
      <w:spacing w:val="10"/>
      <w:sz w:val="20"/>
      <w:szCs w:val="20"/>
    </w:rPr>
  </w:style>
  <w:style w:type="character" w:customStyle="1" w:styleId="Heading5Char">
    <w:name w:val="Heading 5 Char"/>
    <w:aliases w:val="Second Level Subtopic Char,h5 Char"/>
    <w:basedOn w:val="DefaultParagraphFont"/>
    <w:link w:val="Heading5"/>
    <w:uiPriority w:val="9"/>
    <w:rsid w:val="00A9409F"/>
    <w:rPr>
      <w:rFonts w:asciiTheme="majorHAnsi" w:eastAsiaTheme="majorEastAsia" w:hAnsiTheme="majorHAnsi" w:cstheme="majorBidi"/>
      <w:color w:val="1F4D78" w:themeColor="accent1" w:themeShade="7F"/>
      <w:lang w:eastAsia="ja-JP"/>
    </w:rPr>
  </w:style>
  <w:style w:type="character" w:customStyle="1" w:styleId="Heading6Char">
    <w:name w:val="Heading 6 Char"/>
    <w:aliases w:val="Third Level Subtopic Char,h6 Char"/>
    <w:basedOn w:val="DefaultParagraphFont"/>
    <w:link w:val="Heading6"/>
    <w:rsid w:val="00A9409F"/>
    <w:rPr>
      <w:rFonts w:ascii="Arial" w:eastAsia="Times New Roman" w:hAnsi="Arial" w:cs="Times New Roman"/>
      <w:b/>
      <w:bCs/>
      <w:color w:val="005036"/>
      <w:sz w:val="18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9409F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character" w:customStyle="1" w:styleId="Heading1Char1">
    <w:name w:val="Heading 1 Char1"/>
    <w:aliases w:val="H1 Char1,H11 Char1,Heading 1 (NN) Char1,Attribute Heading 1 Char1,Level 1 Char1,SAHeading 1 Char1,Heading 1numbered Char1,First Level Topic Char1,h1 Char1,DO NOT USE_h1 Char1,Level 1 Topic Heading Char1"/>
    <w:basedOn w:val="DefaultParagraphFont"/>
    <w:rsid w:val="00A9409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1">
    <w:name w:val="Heading 2 Char1"/>
    <w:aliases w:val="Attribute Heading 2 Char2,H2 Char2,H21 Char2,Attribute Heading 2 Char Char1,H2 Char Char1,H21 Char Char1,SAHeading 2 Char1,(Alt+2) Char1,h2 Char1,Chapter Char1,1.Seite Char1,2 Char1,headline Char1,Major Char1,PRTM Heading 2 Char1"/>
    <w:basedOn w:val="DefaultParagraphFont"/>
    <w:semiHidden/>
    <w:rsid w:val="00A9409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1">
    <w:name w:val="Heading 3 Char1"/>
    <w:aliases w:val="h3 Char1,Table Attribute Heading Char1,H3 Char1,H31 Char1,SAHeading 3 Char1,head 3 Char1,Section Char1,Minor Char1,HeadingL  3 Char1,Third Level Topic Char1"/>
    <w:basedOn w:val="DefaultParagraphFont"/>
    <w:uiPriority w:val="9"/>
    <w:semiHidden/>
    <w:rsid w:val="00A9409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1">
    <w:name w:val="Heading 4 Char1"/>
    <w:aliases w:val="H4 Char1,Dell Heading 4 Char1,First Level Subtopic Char1,h4 Char1"/>
    <w:basedOn w:val="DefaultParagraphFont"/>
    <w:uiPriority w:val="9"/>
    <w:semiHidden/>
    <w:rsid w:val="00A9409F"/>
    <w:rPr>
      <w:rFonts w:asciiTheme="majorHAnsi" w:eastAsiaTheme="majorEastAsia" w:hAnsiTheme="majorHAnsi" w:cstheme="majorBidi"/>
      <w:i/>
      <w:iCs/>
      <w:color w:val="2E74B5" w:themeColor="accent1" w:themeShade="BF"/>
      <w:sz w:val="22"/>
      <w:szCs w:val="22"/>
    </w:rPr>
  </w:style>
  <w:style w:type="character" w:customStyle="1" w:styleId="Heading5Char1">
    <w:name w:val="Heading 5 Char1"/>
    <w:aliases w:val="Second Level Subtopic Char1,h5 Char1"/>
    <w:basedOn w:val="DefaultParagraphFont"/>
    <w:uiPriority w:val="9"/>
    <w:semiHidden/>
    <w:rsid w:val="00A9409F"/>
    <w:rPr>
      <w:rFonts w:asciiTheme="majorHAnsi" w:eastAsiaTheme="majorEastAsia" w:hAnsiTheme="majorHAnsi" w:cstheme="majorBidi"/>
      <w:color w:val="2E74B5" w:themeColor="accent1" w:themeShade="BF"/>
      <w:sz w:val="22"/>
      <w:szCs w:val="22"/>
    </w:rPr>
  </w:style>
  <w:style w:type="character" w:customStyle="1" w:styleId="Heading6Char1">
    <w:name w:val="Heading 6 Char1"/>
    <w:aliases w:val="Third Level Subtopic Char1,h6 Char1"/>
    <w:basedOn w:val="DefaultParagraphFont"/>
    <w:semiHidden/>
    <w:rsid w:val="00A9409F"/>
    <w:rPr>
      <w:rFonts w:asciiTheme="majorHAnsi" w:eastAsiaTheme="majorEastAsia" w:hAnsiTheme="majorHAnsi" w:cstheme="majorBidi"/>
      <w:color w:val="1F4D78" w:themeColor="accent1" w:themeShade="7F"/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A9409F"/>
    <w:pPr>
      <w:spacing w:after="200" w:line="240" w:lineRule="auto"/>
    </w:pPr>
    <w:rPr>
      <w:rFonts w:ascii="Calibri" w:hAnsi="Calibri" w:cs="Times New Roman"/>
      <w:szCs w:val="24"/>
    </w:rPr>
  </w:style>
  <w:style w:type="paragraph" w:styleId="TOC4">
    <w:name w:val="toc 4"/>
    <w:basedOn w:val="Normal"/>
    <w:next w:val="Normal"/>
    <w:autoRedefine/>
    <w:uiPriority w:val="39"/>
    <w:unhideWhenUsed/>
    <w:rsid w:val="00A9409F"/>
    <w:pPr>
      <w:spacing w:after="100" w:line="276" w:lineRule="auto"/>
      <w:ind w:left="660"/>
    </w:pPr>
    <w:rPr>
      <w:rFonts w:eastAsiaTheme="minorEastAsia"/>
      <w:lang w:eastAsia="ja-JP"/>
    </w:rPr>
  </w:style>
  <w:style w:type="paragraph" w:styleId="TOC5">
    <w:name w:val="toc 5"/>
    <w:basedOn w:val="Normal"/>
    <w:next w:val="Normal"/>
    <w:autoRedefine/>
    <w:uiPriority w:val="39"/>
    <w:unhideWhenUsed/>
    <w:rsid w:val="00A9409F"/>
    <w:pPr>
      <w:spacing w:after="100" w:line="276" w:lineRule="auto"/>
      <w:ind w:left="880"/>
    </w:pPr>
    <w:rPr>
      <w:rFonts w:eastAsiaTheme="minorEastAsia"/>
      <w:lang w:eastAsia="ja-JP"/>
    </w:rPr>
  </w:style>
  <w:style w:type="paragraph" w:styleId="TOC6">
    <w:name w:val="toc 6"/>
    <w:basedOn w:val="Normal"/>
    <w:next w:val="Normal"/>
    <w:autoRedefine/>
    <w:uiPriority w:val="39"/>
    <w:unhideWhenUsed/>
    <w:rsid w:val="00A9409F"/>
    <w:pPr>
      <w:spacing w:after="100" w:line="276" w:lineRule="auto"/>
      <w:ind w:left="1100"/>
    </w:pPr>
    <w:rPr>
      <w:rFonts w:eastAsiaTheme="minorEastAsia"/>
      <w:lang w:eastAsia="ja-JP"/>
    </w:rPr>
  </w:style>
  <w:style w:type="paragraph" w:styleId="TOC7">
    <w:name w:val="toc 7"/>
    <w:basedOn w:val="Normal"/>
    <w:next w:val="Normal"/>
    <w:autoRedefine/>
    <w:uiPriority w:val="39"/>
    <w:unhideWhenUsed/>
    <w:rsid w:val="00A9409F"/>
    <w:pPr>
      <w:spacing w:after="100" w:line="276" w:lineRule="auto"/>
      <w:ind w:left="1320"/>
    </w:pPr>
    <w:rPr>
      <w:rFonts w:eastAsiaTheme="minorEastAsia"/>
      <w:lang w:eastAsia="ja-JP"/>
    </w:rPr>
  </w:style>
  <w:style w:type="paragraph" w:styleId="TOC8">
    <w:name w:val="toc 8"/>
    <w:basedOn w:val="Normal"/>
    <w:next w:val="Normal"/>
    <w:autoRedefine/>
    <w:uiPriority w:val="39"/>
    <w:unhideWhenUsed/>
    <w:rsid w:val="00A9409F"/>
    <w:pPr>
      <w:spacing w:after="100" w:line="276" w:lineRule="auto"/>
      <w:ind w:left="1540"/>
    </w:pPr>
    <w:rPr>
      <w:rFonts w:eastAsiaTheme="minorEastAsia"/>
      <w:lang w:eastAsia="ja-JP"/>
    </w:rPr>
  </w:style>
  <w:style w:type="paragraph" w:styleId="TOC9">
    <w:name w:val="toc 9"/>
    <w:basedOn w:val="Normal"/>
    <w:next w:val="Normal"/>
    <w:autoRedefine/>
    <w:uiPriority w:val="39"/>
    <w:unhideWhenUsed/>
    <w:rsid w:val="00A9409F"/>
    <w:pPr>
      <w:spacing w:after="100" w:line="276" w:lineRule="auto"/>
      <w:ind w:left="1760"/>
    </w:pPr>
    <w:rPr>
      <w:rFonts w:eastAsiaTheme="minorEastAsia"/>
      <w:lang w:eastAsia="ja-JP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9409F"/>
    <w:pPr>
      <w:spacing w:after="200"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9409F"/>
    <w:rPr>
      <w:sz w:val="20"/>
      <w:szCs w:val="20"/>
    </w:rPr>
  </w:style>
  <w:style w:type="paragraph" w:styleId="Caption">
    <w:name w:val="caption"/>
    <w:basedOn w:val="Normal"/>
    <w:next w:val="Normal"/>
    <w:uiPriority w:val="99"/>
    <w:semiHidden/>
    <w:unhideWhenUsed/>
    <w:qFormat/>
    <w:rsid w:val="00A9409F"/>
    <w:pPr>
      <w:spacing w:after="120" w:line="240" w:lineRule="auto"/>
    </w:pPr>
    <w:rPr>
      <w:rFonts w:ascii="Verdana" w:eastAsia="MS Mincho" w:hAnsi="Verdana" w:cs="Times New Roman"/>
      <w:b/>
      <w:sz w:val="18"/>
      <w:szCs w:val="20"/>
    </w:rPr>
  </w:style>
  <w:style w:type="paragraph" w:styleId="ListBullet">
    <w:name w:val="List Bullet"/>
    <w:basedOn w:val="Normal"/>
    <w:uiPriority w:val="99"/>
    <w:semiHidden/>
    <w:unhideWhenUsed/>
    <w:rsid w:val="00A9409F"/>
    <w:pPr>
      <w:tabs>
        <w:tab w:val="num" w:pos="360"/>
      </w:tabs>
      <w:spacing w:after="200" w:line="276" w:lineRule="auto"/>
      <w:ind w:left="360" w:hanging="360"/>
      <w:contextualSpacing/>
    </w:pPr>
    <w:rPr>
      <w:rFonts w:eastAsiaTheme="minorEastAsia"/>
      <w:lang w:eastAsia="ja-JP"/>
    </w:rPr>
  </w:style>
  <w:style w:type="paragraph" w:styleId="Title">
    <w:name w:val="Title"/>
    <w:basedOn w:val="Normal"/>
    <w:next w:val="Normal"/>
    <w:link w:val="TitleChar"/>
    <w:uiPriority w:val="99"/>
    <w:qFormat/>
    <w:rsid w:val="00A9409F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99"/>
    <w:rsid w:val="00A9409F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9409F"/>
    <w:pPr>
      <w:spacing w:after="0" w:line="240" w:lineRule="auto"/>
    </w:pPr>
    <w:rPr>
      <w:rFonts w:ascii="Calibri" w:hAnsi="Calibri" w:cs="Calibri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A9409F"/>
    <w:rPr>
      <w:rFonts w:ascii="Calibri" w:hAnsi="Calibri" w:cs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940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9409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940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409F"/>
    <w:rPr>
      <w:rFonts w:ascii="Tahoma" w:hAnsi="Tahoma" w:cs="Tahoma"/>
      <w:sz w:val="16"/>
      <w:szCs w:val="16"/>
    </w:rPr>
  </w:style>
  <w:style w:type="paragraph" w:customStyle="1" w:styleId="AlertLabel">
    <w:name w:val="Alert Label"/>
    <w:aliases w:val="al"/>
    <w:basedOn w:val="Normal"/>
    <w:uiPriority w:val="99"/>
    <w:rsid w:val="00A9409F"/>
    <w:pPr>
      <w:keepNext/>
      <w:framePr w:wrap="notBeside" w:vAnchor="text" w:hAnchor="text" w:y="1"/>
      <w:spacing w:before="120" w:after="0" w:line="300" w:lineRule="exact"/>
    </w:pPr>
    <w:rPr>
      <w:rFonts w:eastAsiaTheme="minorEastAsia"/>
      <w:b/>
      <w:lang w:eastAsia="ja-JP"/>
    </w:rPr>
  </w:style>
  <w:style w:type="paragraph" w:customStyle="1" w:styleId="AlertText">
    <w:name w:val="Alert Text"/>
    <w:aliases w:val="at"/>
    <w:basedOn w:val="Normal"/>
    <w:uiPriority w:val="99"/>
    <w:rsid w:val="00A9409F"/>
    <w:pPr>
      <w:spacing w:after="200" w:line="276" w:lineRule="auto"/>
      <w:ind w:left="360" w:right="360"/>
    </w:pPr>
    <w:rPr>
      <w:rFonts w:eastAsiaTheme="minorEastAsia"/>
      <w:lang w:eastAsia="ja-JP"/>
    </w:rPr>
  </w:style>
  <w:style w:type="paragraph" w:customStyle="1" w:styleId="BulletedList1">
    <w:name w:val="Bulleted List 1"/>
    <w:aliases w:val="bl1"/>
    <w:basedOn w:val="ListBullet"/>
    <w:uiPriority w:val="99"/>
    <w:rsid w:val="00A9409F"/>
    <w:pPr>
      <w:numPr>
        <w:numId w:val="4"/>
      </w:numPr>
      <w:contextualSpacing w:val="0"/>
    </w:pPr>
  </w:style>
  <w:style w:type="paragraph" w:customStyle="1" w:styleId="Default">
    <w:name w:val="Default"/>
    <w:uiPriority w:val="99"/>
    <w:rsid w:val="00A9409F"/>
    <w:pPr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color w:val="000000"/>
      <w:sz w:val="24"/>
      <w:szCs w:val="24"/>
      <w:lang w:eastAsia="ja-JP"/>
    </w:rPr>
  </w:style>
  <w:style w:type="paragraph" w:customStyle="1" w:styleId="DSTOC3-0">
    <w:name w:val="DSTOC3-0"/>
    <w:basedOn w:val="Heading3"/>
    <w:uiPriority w:val="99"/>
    <w:rsid w:val="00A9409F"/>
    <w:pPr>
      <w:keepLines w:val="0"/>
      <w:spacing w:before="360" w:after="60" w:line="240" w:lineRule="auto"/>
      <w:outlineLvl w:val="9"/>
    </w:pPr>
    <w:rPr>
      <w:rFonts w:asciiTheme="minorHAnsi" w:eastAsiaTheme="minorEastAsia" w:hAnsiTheme="minorHAnsi" w:cstheme="minorBidi"/>
      <w:b/>
      <w:bCs/>
      <w:color w:val="auto"/>
      <w:sz w:val="28"/>
      <w:szCs w:val="28"/>
      <w:lang w:eastAsia="ja-JP"/>
    </w:rPr>
  </w:style>
  <w:style w:type="paragraph" w:customStyle="1" w:styleId="TableSpacing">
    <w:name w:val="Table Spacing"/>
    <w:aliases w:val="ts"/>
    <w:basedOn w:val="Normal"/>
    <w:next w:val="Normal"/>
    <w:uiPriority w:val="99"/>
    <w:rsid w:val="00A9409F"/>
    <w:pPr>
      <w:spacing w:before="80" w:after="80" w:line="240" w:lineRule="auto"/>
    </w:pPr>
    <w:rPr>
      <w:rFonts w:eastAsiaTheme="minorEastAsia"/>
      <w:sz w:val="8"/>
      <w:szCs w:val="8"/>
      <w:lang w:eastAsia="ja-JP"/>
    </w:rPr>
  </w:style>
  <w:style w:type="paragraph" w:customStyle="1" w:styleId="HeadingB">
    <w:name w:val="Heading B"/>
    <w:basedOn w:val="Heading2"/>
    <w:uiPriority w:val="99"/>
    <w:rsid w:val="00A9409F"/>
    <w:pPr>
      <w:tabs>
        <w:tab w:val="num" w:pos="936"/>
        <w:tab w:val="left" w:pos="1008"/>
      </w:tabs>
      <w:overflowPunct w:val="0"/>
      <w:autoSpaceDE w:val="0"/>
      <w:autoSpaceDN w:val="0"/>
      <w:adjustRightInd w:val="0"/>
      <w:spacing w:before="425" w:after="113" w:line="240" w:lineRule="auto"/>
      <w:ind w:right="45"/>
      <w:outlineLvl w:val="9"/>
    </w:pPr>
    <w:rPr>
      <w:rFonts w:ascii="Arial" w:eastAsia="Times New Roman" w:hAnsi="Arial" w:cs="Arial"/>
      <w:b/>
      <w:bCs/>
      <w:iCs/>
      <w:noProof/>
      <w:color w:val="000000"/>
      <w:sz w:val="28"/>
      <w:szCs w:val="28"/>
    </w:rPr>
  </w:style>
  <w:style w:type="paragraph" w:customStyle="1" w:styleId="TextinList1">
    <w:name w:val="Text in List 1"/>
    <w:aliases w:val="t1"/>
    <w:basedOn w:val="Normal"/>
    <w:uiPriority w:val="99"/>
    <w:rsid w:val="00A9409F"/>
    <w:pPr>
      <w:spacing w:after="200" w:line="276" w:lineRule="auto"/>
      <w:ind w:left="360"/>
    </w:pPr>
    <w:rPr>
      <w:rFonts w:eastAsiaTheme="minorEastAsia"/>
      <w:lang w:eastAsia="ja-JP"/>
    </w:rPr>
  </w:style>
  <w:style w:type="paragraph" w:customStyle="1" w:styleId="AlertLabelinList1">
    <w:name w:val="Alert Label in List 1"/>
    <w:aliases w:val="al1"/>
    <w:basedOn w:val="AlertLabel"/>
    <w:uiPriority w:val="99"/>
    <w:rsid w:val="00A9409F"/>
    <w:pPr>
      <w:framePr w:wrap="notBeside"/>
      <w:ind w:left="360"/>
    </w:pPr>
  </w:style>
  <w:style w:type="paragraph" w:customStyle="1" w:styleId="AlertTextinList1">
    <w:name w:val="Alert Text in List 1"/>
    <w:aliases w:val="at1"/>
    <w:basedOn w:val="AlertText"/>
    <w:uiPriority w:val="99"/>
    <w:rsid w:val="00A9409F"/>
    <w:pPr>
      <w:ind w:left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A9409F"/>
    <w:rPr>
      <w:sz w:val="16"/>
      <w:szCs w:val="16"/>
    </w:rPr>
  </w:style>
  <w:style w:type="character" w:customStyle="1" w:styleId="UI">
    <w:name w:val="UI"/>
    <w:aliases w:val="ui"/>
    <w:basedOn w:val="DefaultParagraphFont"/>
    <w:rsid w:val="00A9409F"/>
    <w:rPr>
      <w:b/>
      <w:bCs w:val="0"/>
      <w:strike w:val="0"/>
      <w:dstrike w:val="0"/>
      <w:color w:val="auto"/>
      <w:szCs w:val="18"/>
      <w:u w:val="none"/>
      <w:effect w:val="none"/>
    </w:rPr>
  </w:style>
  <w:style w:type="character" w:customStyle="1" w:styleId="UserInputNon-localizable">
    <w:name w:val="User Input Non-localizable"/>
    <w:aliases w:val="uinl"/>
    <w:basedOn w:val="DefaultParagraphFont"/>
    <w:rsid w:val="00A9409F"/>
    <w:rPr>
      <w:b/>
      <w:bCs w:val="0"/>
      <w:szCs w:val="18"/>
    </w:rPr>
  </w:style>
  <w:style w:type="character" w:customStyle="1" w:styleId="Placeholder">
    <w:name w:val="Placeholder"/>
    <w:aliases w:val="ph"/>
    <w:basedOn w:val="DefaultParagraphFont"/>
    <w:rsid w:val="00A9409F"/>
    <w:rPr>
      <w:i/>
      <w:iCs w:val="0"/>
      <w:strike w:val="0"/>
      <w:dstrike w:val="0"/>
      <w:color w:val="auto"/>
      <w:szCs w:val="18"/>
      <w:u w:val="none"/>
      <w:effect w:val="none"/>
    </w:rPr>
  </w:style>
  <w:style w:type="character" w:customStyle="1" w:styleId="System">
    <w:name w:val="System"/>
    <w:aliases w:val="sys"/>
    <w:basedOn w:val="DefaultParagraphFont"/>
    <w:locked/>
    <w:rsid w:val="00A9409F"/>
    <w:rPr>
      <w:b/>
      <w:bCs w:val="0"/>
      <w:strike w:val="0"/>
      <w:dstrike w:val="0"/>
      <w:color w:val="auto"/>
      <w:szCs w:val="20"/>
      <w:u w:val="none"/>
      <w:effect w:val="none"/>
      <w:bdr w:val="none" w:sz="0" w:space="0" w:color="auto" w:frame="1"/>
    </w:rPr>
  </w:style>
  <w:style w:type="character" w:customStyle="1" w:styleId="CodeEmbedded">
    <w:name w:val="Code Embedded"/>
    <w:aliases w:val="ce"/>
    <w:basedOn w:val="DefaultParagraphFont"/>
    <w:rsid w:val="00A9409F"/>
    <w:rPr>
      <w:rFonts w:ascii="Courier New" w:hAnsi="Courier New" w:cs="Courier New" w:hint="default"/>
      <w:strike w:val="0"/>
      <w:dstrike w:val="0"/>
      <w:noProof/>
      <w:color w:val="auto"/>
      <w:position w:val="0"/>
      <w:sz w:val="16"/>
      <w:szCs w:val="16"/>
      <w:u w:val="none"/>
      <w:effect w:val="none"/>
    </w:rPr>
  </w:style>
  <w:style w:type="character" w:customStyle="1" w:styleId="Superscript">
    <w:name w:val="Superscript"/>
    <w:aliases w:val="sup"/>
    <w:basedOn w:val="DefaultParagraphFont"/>
    <w:rsid w:val="00A9409F"/>
    <w:rPr>
      <w:strike w:val="0"/>
      <w:dstrike w:val="0"/>
      <w:color w:val="auto"/>
      <w:szCs w:val="18"/>
      <w:u w:val="none"/>
      <w:effect w:val="none"/>
      <w:vertAlign w:val="superscript"/>
    </w:rPr>
  </w:style>
  <w:style w:type="character" w:customStyle="1" w:styleId="lwcollapsibleareatitle">
    <w:name w:val="lw_collapsiblearea_title"/>
    <w:basedOn w:val="DefaultParagraphFont"/>
    <w:rsid w:val="00A9409F"/>
  </w:style>
  <w:style w:type="character" w:customStyle="1" w:styleId="apple-converted-space">
    <w:name w:val="apple-converted-space"/>
    <w:basedOn w:val="DefaultParagraphFont"/>
    <w:rsid w:val="00A9409F"/>
  </w:style>
  <w:style w:type="table" w:styleId="LightList-Accent1">
    <w:name w:val="Light List Accent 1"/>
    <w:aliases w:val="WAE Table"/>
    <w:basedOn w:val="TableNormal"/>
    <w:uiPriority w:val="61"/>
    <w:semiHidden/>
    <w:unhideWhenUsed/>
    <w:rsid w:val="00A9409F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  <w:style w:type="table" w:styleId="GridTable4-Accent1">
    <w:name w:val="Grid Table 4 Accent 1"/>
    <w:basedOn w:val="TableNormal"/>
    <w:uiPriority w:val="49"/>
    <w:rsid w:val="00A9409F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GridTable4-Accent11">
    <w:name w:val="Grid Table 4 - Accent 11"/>
    <w:basedOn w:val="TableNormal"/>
    <w:uiPriority w:val="49"/>
    <w:rsid w:val="00A9409F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TablewithHeader">
    <w:name w:val="Table with Header"/>
    <w:aliases w:val="twh"/>
    <w:basedOn w:val="TableNormal"/>
    <w:rsid w:val="00A9409F"/>
    <w:pPr>
      <w:spacing w:before="60" w:after="60" w:line="240" w:lineRule="exact"/>
    </w:pPr>
    <w:rPr>
      <w:rFonts w:ascii="Arial" w:eastAsia="Times New Roman" w:hAnsi="Arial" w:cs="Times New Roman"/>
      <w:sz w:val="20"/>
      <w:szCs w:val="20"/>
      <w:lang w:val="en-US"/>
    </w:rPr>
    <w:tblPr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H w:val="single" w:sz="6" w:space="0" w:color="808080"/>
        <w:insideV w:val="single" w:sz="6" w:space="0" w:color="808080"/>
      </w:tblBorders>
      <w:tblCellMar>
        <w:left w:w="86" w:type="dxa"/>
        <w:right w:w="86" w:type="dxa"/>
      </w:tblCellMar>
    </w:tblPr>
    <w:tblStylePr w:type="firstRow">
      <w:pPr>
        <w:wordWrap/>
        <w:spacing w:beforeLines="0" w:before="100" w:beforeAutospacing="1" w:afterLines="0" w:after="100" w:afterAutospacing="1" w:line="220" w:lineRule="exact"/>
        <w:ind w:leftChars="0" w:left="0" w:rightChars="0" w:right="0" w:firstLineChars="0" w:firstLine="0"/>
      </w:pPr>
      <w:rPr>
        <w:rFonts w:ascii="Arial" w:hAnsi="Arial" w:cs="Arial" w:hint="default"/>
        <w:b/>
        <w:i w:val="0"/>
        <w:sz w:val="18"/>
        <w:szCs w:val="18"/>
      </w:rPr>
      <w:tblPr/>
      <w:tcPr>
        <w:tcBorders>
          <w:top w:val="single" w:sz="12" w:space="0" w:color="808080"/>
          <w:left w:val="single" w:sz="12" w:space="0" w:color="808080"/>
          <w:bottom w:val="single" w:sz="4" w:space="0" w:color="808080"/>
          <w:right w:val="single" w:sz="12" w:space="0" w:color="808080"/>
          <w:insideH w:val="single" w:sz="6" w:space="0" w:color="808080"/>
          <w:insideV w:val="single" w:sz="6" w:space="0" w:color="808080"/>
          <w:tl2br w:val="nil"/>
          <w:tr2bl w:val="nil"/>
        </w:tcBorders>
        <w:shd w:val="clear" w:color="auto" w:fill="D9D9D9"/>
      </w:tcPr>
    </w:tblStylePr>
  </w:style>
  <w:style w:type="character" w:customStyle="1" w:styleId="NoSpacingChar">
    <w:name w:val="No Spacing Char"/>
    <w:basedOn w:val="DefaultParagraphFont"/>
    <w:link w:val="NoSpacing"/>
    <w:uiPriority w:val="1"/>
    <w:rsid w:val="00A9409F"/>
    <w:rPr>
      <w:rFonts w:eastAsiaTheme="minorEastAsia"/>
      <w:lang w:eastAsia="ja-JP"/>
    </w:rPr>
  </w:style>
  <w:style w:type="paragraph" w:customStyle="1" w:styleId="Code">
    <w:name w:val="Code"/>
    <w:basedOn w:val="NoSpacing"/>
    <w:link w:val="CodeChar"/>
    <w:autoRedefine/>
    <w:qFormat/>
    <w:rsid w:val="00B275F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9D9D9" w:themeFill="background1" w:themeFillShade="D9"/>
    </w:pPr>
    <w:rPr>
      <w:rFonts w:ascii="Courier New" w:hAnsi="Courier New"/>
      <w:i/>
      <w:noProof/>
      <w:color w:val="1F4E79" w:themeColor="accent1" w:themeShade="80"/>
      <w:sz w:val="20"/>
    </w:rPr>
  </w:style>
  <w:style w:type="character" w:customStyle="1" w:styleId="CodeChar">
    <w:name w:val="Code Char"/>
    <w:basedOn w:val="NoSpacingChar"/>
    <w:link w:val="Code"/>
    <w:rsid w:val="00B275F3"/>
    <w:rPr>
      <w:rFonts w:ascii="Courier New" w:eastAsiaTheme="minorEastAsia" w:hAnsi="Courier New"/>
      <w:i/>
      <w:noProof/>
      <w:color w:val="1F4E79" w:themeColor="accent1" w:themeShade="80"/>
      <w:sz w:val="20"/>
      <w:shd w:val="clear" w:color="auto" w:fill="D9D9D9" w:themeFill="background1" w:themeFillShade="D9"/>
      <w:lang w:eastAsia="ja-JP"/>
    </w:rPr>
  </w:style>
  <w:style w:type="paragraph" w:customStyle="1" w:styleId="Outline4">
    <w:name w:val="Outline 4"/>
    <w:basedOn w:val="Outline3"/>
    <w:link w:val="Outline4Char"/>
    <w:qFormat/>
    <w:rsid w:val="00A66DE1"/>
    <w:pPr>
      <w:numPr>
        <w:ilvl w:val="3"/>
      </w:numPr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A45F34"/>
    <w:pPr>
      <w:spacing w:after="0" w:line="240" w:lineRule="auto"/>
    </w:pPr>
    <w:rPr>
      <w:sz w:val="20"/>
      <w:szCs w:val="20"/>
    </w:rPr>
  </w:style>
  <w:style w:type="character" w:customStyle="1" w:styleId="Outline3Char">
    <w:name w:val="Outline 3 Char"/>
    <w:basedOn w:val="BodyTextChar"/>
    <w:link w:val="Outline3"/>
    <w:rsid w:val="00A66DE1"/>
    <w:rPr>
      <w:rFonts w:cstheme="minorHAnsi"/>
      <w:b/>
      <w:color w:val="365F91"/>
      <w:sz w:val="24"/>
      <w:szCs w:val="24"/>
    </w:rPr>
  </w:style>
  <w:style w:type="character" w:customStyle="1" w:styleId="Outline4Char">
    <w:name w:val="Outline 4 Char"/>
    <w:basedOn w:val="Outline3Char"/>
    <w:link w:val="Outline4"/>
    <w:rsid w:val="00A66DE1"/>
    <w:rPr>
      <w:rFonts w:cstheme="minorHAnsi"/>
      <w:b/>
      <w:color w:val="365F91"/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45F34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A45F34"/>
    <w:rPr>
      <w:vertAlign w:val="superscript"/>
    </w:rPr>
  </w:style>
  <w:style w:type="character" w:styleId="Strong">
    <w:name w:val="Strong"/>
    <w:basedOn w:val="DefaultParagraphFont"/>
    <w:uiPriority w:val="22"/>
    <w:qFormat/>
    <w:rsid w:val="00D242CA"/>
    <w:rPr>
      <w:b/>
      <w:bCs/>
    </w:rPr>
  </w:style>
  <w:style w:type="numbering" w:customStyle="1" w:styleId="Checklist">
    <w:name w:val="Checklist"/>
    <w:basedOn w:val="NoList"/>
    <w:rsid w:val="00480EB2"/>
    <w:pPr>
      <w:numPr>
        <w:numId w:val="57"/>
      </w:numPr>
    </w:pPr>
  </w:style>
  <w:style w:type="table" w:customStyle="1" w:styleId="OCSLTable1">
    <w:name w:val="OCSL Table 1"/>
    <w:basedOn w:val="TableNormal"/>
    <w:uiPriority w:val="99"/>
    <w:rsid w:val="00480EB2"/>
    <w:pPr>
      <w:spacing w:before="60" w:after="60" w:line="240" w:lineRule="auto"/>
    </w:pPr>
    <w:rPr>
      <w:sz w:val="20"/>
    </w:rPr>
    <w:tblPr>
      <w:tblStyleRowBandSize w:val="1"/>
      <w:tblStyleColBandSize w:val="1"/>
      <w:tblBorders>
        <w:top w:val="single" w:sz="12" w:space="0" w:color="666666"/>
        <w:bottom w:val="single" w:sz="4" w:space="0" w:color="666666"/>
        <w:insideH w:val="single" w:sz="4" w:space="0" w:color="666666"/>
      </w:tblBorders>
    </w:tblPr>
    <w:trPr>
      <w:cantSplit/>
    </w:trPr>
    <w:tcPr>
      <w:shd w:val="clear" w:color="auto" w:fill="auto"/>
    </w:tcPr>
    <w:tblStylePr w:type="firstRow">
      <w:pPr>
        <w:keepNext/>
        <w:wordWrap/>
      </w:pPr>
      <w:rPr>
        <w:rFonts w:asciiTheme="minorHAnsi" w:hAnsiTheme="minorHAnsi"/>
        <w:b/>
        <w:sz w:val="20"/>
      </w:rPr>
      <w:tblPr/>
      <w:trPr>
        <w:cantSplit w:val="0"/>
        <w:tblHeader/>
      </w:trPr>
      <w:tcPr>
        <w:tcBorders>
          <w:top w:val="single" w:sz="12" w:space="0" w:color="666666"/>
          <w:left w:val="nil"/>
          <w:bottom w:val="single" w:sz="12" w:space="0" w:color="666666"/>
          <w:right w:val="nil"/>
          <w:insideH w:val="nil"/>
          <w:insideV w:val="nil"/>
          <w:tl2br w:val="nil"/>
          <w:tr2bl w:val="nil"/>
        </w:tcBorders>
        <w:shd w:val="clear" w:color="auto" w:fill="E6E6E6"/>
      </w:tcPr>
    </w:tblStylePr>
    <w:tblStylePr w:type="lastRow">
      <w:rPr>
        <w:i/>
      </w:rPr>
      <w:tblPr/>
      <w:tcPr>
        <w:tcBorders>
          <w:top w:val="triple" w:sz="4" w:space="0" w:color="666666"/>
          <w:left w:val="nil"/>
          <w:bottom w:val="single" w:sz="12" w:space="0" w:color="666666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</w:rPr>
      <w:tblPr/>
      <w:tcPr>
        <w:shd w:val="clear" w:color="auto" w:fill="D9D9D9" w:themeFill="background1" w:themeFillShade="D9"/>
      </w:tcPr>
    </w:tblStylePr>
    <w:tblStylePr w:type="lastCol">
      <w:rPr>
        <w:b/>
      </w:rPr>
      <w:tblPr/>
      <w:tcPr>
        <w:tcBorders>
          <w:top w:val="nil"/>
          <w:left w:val="nil"/>
          <w:bottom w:val="single" w:sz="4" w:space="0" w:color="666666"/>
          <w:right w:val="nil"/>
          <w:insideH w:val="nil"/>
          <w:insideV w:val="nil"/>
          <w:tl2br w:val="nil"/>
          <w:tr2bl w:val="nil"/>
        </w:tcBorders>
        <w:shd w:val="clear" w:color="auto" w:fill="D9D9D9" w:themeFill="background1" w:themeFillShade="D9"/>
      </w:tcPr>
    </w:tblStylePr>
    <w:tblStylePr w:type="band2Vert">
      <w:tblPr/>
      <w:tcPr>
        <w:shd w:val="clear" w:color="auto" w:fill="F2F2F2" w:themeFill="background1" w:themeFillShade="F2"/>
      </w:tcPr>
    </w:tblStylePr>
    <w:tblStylePr w:type="band1Horz">
      <w:tblPr/>
      <w:tcPr>
        <w:tcBorders>
          <w:top w:val="single" w:sz="4" w:space="0" w:color="666666"/>
          <w:left w:val="nil"/>
          <w:bottom w:val="single" w:sz="4" w:space="0" w:color="66666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2Horz">
      <w:tblPr/>
      <w:tcPr>
        <w:tcBorders>
          <w:top w:val="single" w:sz="4" w:space="0" w:color="666666"/>
          <w:left w:val="nil"/>
          <w:bottom w:val="single" w:sz="4" w:space="0" w:color="666666"/>
          <w:right w:val="nil"/>
          <w:insideH w:val="nil"/>
          <w:insideV w:val="nil"/>
          <w:tl2br w:val="nil"/>
          <w:tr2bl w:val="nil"/>
        </w:tcBorders>
        <w:shd w:val="clear" w:color="auto" w:fill="F2F2F2" w:themeFill="background1" w:themeFillShade="F2"/>
      </w:tcPr>
    </w:tblStylePr>
  </w:style>
  <w:style w:type="character" w:styleId="Mention">
    <w:name w:val="Mention"/>
    <w:basedOn w:val="DefaultParagraphFont"/>
    <w:uiPriority w:val="99"/>
    <w:semiHidden/>
    <w:unhideWhenUsed/>
    <w:rsid w:val="009323B9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475B1F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2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02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18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1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4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42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3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26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44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46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42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13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177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44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78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96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7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22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7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07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1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5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37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4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35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15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3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2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6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0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05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8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63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85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0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36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15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40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7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07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56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0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16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3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75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2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33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0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90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6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09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0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85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66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2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53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0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62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55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29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13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6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54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32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07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12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15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08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60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5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11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0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88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63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76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24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66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70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34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37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9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66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60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65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99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29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13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5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3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41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37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9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3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54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2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07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2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2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1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48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63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7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21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88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26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8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21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29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2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3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68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1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74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86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03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7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2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24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04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65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19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63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22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38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3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20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32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7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56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83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46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43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32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8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9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90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96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46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45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9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99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09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43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7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83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03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89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07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695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37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722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08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1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99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07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42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61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50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2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0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36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93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9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0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15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614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92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73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7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67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1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6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1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94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48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88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60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9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25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66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51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0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98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77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27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30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03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16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5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4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07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55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33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45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69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50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13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8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08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52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7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54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11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7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3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9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689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37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85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4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7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4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6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97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0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7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5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1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0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2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1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0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65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55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8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59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7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5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0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70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5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58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8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9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9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10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01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336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29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13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8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65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09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77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5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0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35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25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606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6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44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82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0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55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8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9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98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55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66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1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63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0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14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6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56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7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8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9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7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46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94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8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37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9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1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93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56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54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7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2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91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85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04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85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1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30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5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5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824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01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44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8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6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22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85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60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4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870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28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18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58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7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4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67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40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9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62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8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7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50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61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0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9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19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44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21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1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26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84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14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80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44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88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9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7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48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71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64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59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80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2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32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77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94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1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7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6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01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0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1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57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0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66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1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5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891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0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82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495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85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8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9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7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2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73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7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17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67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3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9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31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58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8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06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17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59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58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1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001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93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81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2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60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51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8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62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73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6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8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90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02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38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76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5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2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0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66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8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4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2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5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5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37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96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4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3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486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19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46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195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9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4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55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04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915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83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936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740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86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647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80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32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292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52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53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897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90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28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35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6891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1164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56549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87136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17756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42963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527837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9749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877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47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24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3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8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9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33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03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00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66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7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15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0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7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5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1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1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4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82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74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8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46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75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39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65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4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9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9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5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1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4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9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84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7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45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22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1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16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3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73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50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4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66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14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161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81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371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5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03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7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7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01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5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75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8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46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76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23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9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6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86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07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79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1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61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7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08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221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95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5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704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0435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8911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6778177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19925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10924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0733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856018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555348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959733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146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0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13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0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284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31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46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60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38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66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8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59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8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52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3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911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7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78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9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05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84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2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1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06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6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79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30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1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2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37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0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44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5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990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46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37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2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6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0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444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39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54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07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0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165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08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89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7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85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638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6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16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84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76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26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762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3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97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771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09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28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2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43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5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93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0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099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8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90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3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975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80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32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39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089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97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26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42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0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7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81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482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3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92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4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6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8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85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50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0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9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07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1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75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11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737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3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24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90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22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3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17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3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91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5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9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4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42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0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9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7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3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0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77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0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65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37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1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3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96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1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4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24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8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0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0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232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03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75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402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6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561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94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64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94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2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834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08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86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438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85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97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654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29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59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8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8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6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682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05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60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84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5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0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23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65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96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00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70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0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4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03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0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2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23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98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8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8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94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4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1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2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6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2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38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92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870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67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73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7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83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2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5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98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13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40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67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76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40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4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2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7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52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5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1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004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02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41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62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38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92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6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05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77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87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43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2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24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74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25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875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4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55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93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1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0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8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4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3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9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0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496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0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00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66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71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7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58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8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09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1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3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39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12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38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26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07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05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5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9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17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85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95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1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9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60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41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57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1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30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7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46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87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4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11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52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20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0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9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55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4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448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96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95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1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31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8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0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783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67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7472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7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05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34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77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3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8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89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732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8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636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50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71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8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77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82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1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92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62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85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2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6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53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759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01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00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1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7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322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19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46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7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54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96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2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02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79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04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1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4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4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407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25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17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58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5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69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1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6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044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62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61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96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217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5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708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91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564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62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41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5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25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6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43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8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67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09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80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6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56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50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741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43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93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1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1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43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53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974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34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56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31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6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2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1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918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4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14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09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74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9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23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50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89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9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9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24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7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86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8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480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53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76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11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41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69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8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2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2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8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0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8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4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47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2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2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96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05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30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58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20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73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64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94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85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4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99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82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4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45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2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92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2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9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94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05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1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5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74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91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2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82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56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2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71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5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46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7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23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1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43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6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3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74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90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6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28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5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9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63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65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81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44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0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11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42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27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59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63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09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68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7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1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1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4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25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65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68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7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75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23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00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3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3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4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0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19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53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0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5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6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8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59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0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4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40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0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9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49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00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96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06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8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29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31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23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83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0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0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43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83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29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7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2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9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67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39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9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97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86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74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0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72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03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8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9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0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0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0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7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49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1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22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8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8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2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8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1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79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5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13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1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1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80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08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62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1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2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7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50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98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7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08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90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14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12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8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8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64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9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85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11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81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02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31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4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21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91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7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52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67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0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49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1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8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60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12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5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1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2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3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4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1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91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54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73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28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95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1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8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41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7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90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14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4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2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47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0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9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32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25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6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4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02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62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22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33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5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71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64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9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1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7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5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03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8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8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32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7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21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0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4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10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1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85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57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8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7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9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25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92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0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71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6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1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7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5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8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41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0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33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9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09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3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8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3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43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0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8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62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9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16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1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52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17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17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6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6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8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10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0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36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56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94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09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0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93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2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2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4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2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2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9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24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55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9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5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8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13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16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20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1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11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2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62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0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78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56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77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53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5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9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03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92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7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86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25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54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4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13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07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373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0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9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98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6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16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9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7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5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0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6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1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0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69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26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05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8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20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5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04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07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30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2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0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82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8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14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69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91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80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9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6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0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97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33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2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9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60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1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32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35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29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4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35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98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16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4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03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3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45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03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1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4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8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66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02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9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9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32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3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89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6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05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35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0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57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06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48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59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5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24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56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81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13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1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54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87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78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4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5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63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0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5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3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87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26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53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3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43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697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36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23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5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54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638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89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18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01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63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42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0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0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18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38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1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883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53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94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590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6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9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9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7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56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8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626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3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8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529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02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56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83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51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2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8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17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95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161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645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7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37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7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985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97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108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70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621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07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700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3143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55958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26080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161792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57383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374053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76383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114210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948907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724214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446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83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99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04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788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46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28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58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17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0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652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84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8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334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32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93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5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9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3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64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35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82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6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81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64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16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43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65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9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8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9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2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4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0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8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9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05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2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84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68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23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892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48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18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16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71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55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56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8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943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0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46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94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2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2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157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9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9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33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9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37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3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49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89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4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5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27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64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79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3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94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48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3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264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69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58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04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63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06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0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2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0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1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8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25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9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9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04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0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64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76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3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6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13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1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47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48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48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88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0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0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0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51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12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8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2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40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91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3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0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09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5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28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79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5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6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7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40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1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3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0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83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4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0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8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9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2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36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3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52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67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8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4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64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95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7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13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5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7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60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0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2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04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8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04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6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04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4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74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6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2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7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9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61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1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85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7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89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5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6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15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45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10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8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31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46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10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46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90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96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671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86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1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62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5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578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8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25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13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2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1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04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87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4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6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94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68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56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0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6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0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38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2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73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8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81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8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04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16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14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2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0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0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1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7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44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54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12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19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89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3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3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0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11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1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2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95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97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5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76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55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84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69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86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0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38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1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24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0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6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12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74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64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139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27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01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46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7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624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14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86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34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58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24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9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1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280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17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1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2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02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36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9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32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75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1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52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318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13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66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450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4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55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45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54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2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50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43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07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5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9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9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94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10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16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1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56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3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4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5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8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13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13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8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32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5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4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4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8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68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23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35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96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1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9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15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32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81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2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6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6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0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46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74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46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0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16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00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12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33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50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8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4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79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1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8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2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7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3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9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8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8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67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55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47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1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38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66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20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02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30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62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1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68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94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7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75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1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79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4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4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86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1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45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08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11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95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6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9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24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39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8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23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12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21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761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58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63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47728">
                  <w:marLeft w:val="42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3175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17441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32596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34144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429753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31984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625074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317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82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86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52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94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7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25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14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8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5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64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8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99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2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383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1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25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71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97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77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15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32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51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3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2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9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26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6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029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6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53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78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90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67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14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6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1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54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1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09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543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07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61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29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03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30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5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54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09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2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959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27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13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84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02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88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11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80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116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68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60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75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22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1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194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63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57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41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6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5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64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90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60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06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1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2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4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197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38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54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01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99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3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4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6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0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6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9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5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971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24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399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65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012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65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90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0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6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66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66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88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28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2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55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9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5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332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88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29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659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0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66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46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3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43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46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9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1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9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80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7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15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70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291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69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13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00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47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31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54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66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9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5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4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7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57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0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6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59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2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17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8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0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40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74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8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3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65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5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4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84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95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90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2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1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6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6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4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49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55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9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5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6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1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9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52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4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9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0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4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0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49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75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0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90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36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8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9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99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56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77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5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36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87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8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7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946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28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17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397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32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37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04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62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34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04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8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057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28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92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293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9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56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62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57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2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03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832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30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28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2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27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54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29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914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24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98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55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92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8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87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7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0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6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8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80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3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006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7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8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52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4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05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924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60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23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0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03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9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0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7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2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0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0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9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759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64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99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03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36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040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56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74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389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41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797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29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92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8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1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34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89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40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98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31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74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82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47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6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6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436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2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9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13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13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8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2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6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8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25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1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11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49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55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6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5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35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70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5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1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54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9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10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53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5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9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7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1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25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21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214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14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91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49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1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52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8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42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6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018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76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806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04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6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394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93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481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37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50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3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508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49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12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57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14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90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06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991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8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79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5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1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73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6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9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62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7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7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22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0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707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20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0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32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0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4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43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45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65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03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41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9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973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98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65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4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0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8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092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83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06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03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2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68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1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09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392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5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67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9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6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6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34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8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4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14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5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1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16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75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4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29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0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48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0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67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9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97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26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53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13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7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8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0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13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26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43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84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16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0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4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53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4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75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9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90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8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13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17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9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7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9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8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86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6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5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794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40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62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46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2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7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34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26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0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56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49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62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0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89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825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19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7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7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3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37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4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40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9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26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767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90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99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281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50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43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98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4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90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7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354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52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21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048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2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3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257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18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15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1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61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1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0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0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65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9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19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1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88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22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5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7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35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84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7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59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5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74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12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43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14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1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6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1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2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737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88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1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1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96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5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8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83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431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054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32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38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15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97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21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83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2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597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90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26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83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081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871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91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52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71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04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5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6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36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7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8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15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07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43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63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61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3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66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27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0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526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52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40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922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39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35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031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13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11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21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7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49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1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93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832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71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97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81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916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36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7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75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43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0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86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2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16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53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76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074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11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62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21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06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2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8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6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01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92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973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43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22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87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9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75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33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08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48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7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5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8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39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02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86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93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6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9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09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2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1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55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5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1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16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68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288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53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686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59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5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5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6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08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44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7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76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76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18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79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854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9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0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20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8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49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92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091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74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87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1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0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9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57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9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3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85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36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09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6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26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1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13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2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2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1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12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55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6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7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4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6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98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84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9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6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3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75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26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48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34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88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8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96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6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72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110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65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32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03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739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1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0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77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39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1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50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60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227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52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10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7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0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85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32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85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045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30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50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2194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026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29130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8759797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73611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98598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73613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833554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34505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60443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692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48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43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64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1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97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53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37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0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1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0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69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91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52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7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00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86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2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9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9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57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6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1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95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9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0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10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7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11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7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8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83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345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07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70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7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9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03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3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15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5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91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89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8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6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2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2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9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72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65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40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4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7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0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6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53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8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34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2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87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57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04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71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7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72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1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86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1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0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28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78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48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59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78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66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7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15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52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50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56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71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88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22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1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05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0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33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43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7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66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350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84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28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537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45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96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0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19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9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69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80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24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12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1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8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1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981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64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3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5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73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75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1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97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61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2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7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61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6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70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109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92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47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31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58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8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24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11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86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98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272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15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8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0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6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8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94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09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0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88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7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0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6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03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73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73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4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410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82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805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6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9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06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2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512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27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309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88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75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8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31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9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7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0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78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6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8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11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93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46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54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6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4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42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3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32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33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0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3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7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65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97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62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02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1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49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18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9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8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8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11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91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43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0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0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2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84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97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96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8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15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7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47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1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34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26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556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6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15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06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1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1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22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939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624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27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16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2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04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056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97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90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9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8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75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28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660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92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92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49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6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8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478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64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19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8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8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90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4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8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5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1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8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3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48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02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6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11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23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75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94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4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83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59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05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8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77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98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34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1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2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25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89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8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54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8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58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72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8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44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98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86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4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01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76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3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7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4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2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1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85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2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7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1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0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6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5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8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96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83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002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86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18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34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187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1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34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48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9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1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32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3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2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3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507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2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59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91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776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5289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12651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3902233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454999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153466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482793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369342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219135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93025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051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95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079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89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58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87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35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35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9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5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95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70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1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8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33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52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67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9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0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7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0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52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0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3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8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7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94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95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1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07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3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75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03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70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14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9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358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81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32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23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3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98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42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9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69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46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7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55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16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40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74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33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4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83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69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45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86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8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34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70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82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16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69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95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43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2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66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1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1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3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7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23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69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17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5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83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0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6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08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8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46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53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1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8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45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71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36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2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2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93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35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7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43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0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0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9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18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86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43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7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8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35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062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35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69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982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64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22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66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92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827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0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1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854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12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97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60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799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72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7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5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5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069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57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942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86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42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05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62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1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5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22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914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5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97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16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637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190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07043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74028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092077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2516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19862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257782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046343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7940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089599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4098879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5640197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7565305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9312102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849712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72695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134182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336065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24094548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9873832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9874075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8340111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77983217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94838970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2116243146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78728421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180050596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915700037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9217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51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87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234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16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92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9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65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74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4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0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70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33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8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0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444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01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23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1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4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687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66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177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5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91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9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9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7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65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9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331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37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52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4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01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20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47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06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6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909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24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840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70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33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16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01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57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89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17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80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73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0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87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97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1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99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14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8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67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25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8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5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4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1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4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10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5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62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87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54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8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41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12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92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39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4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73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35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2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1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3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26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31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96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1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39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4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173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04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73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54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613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3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04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15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51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558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5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77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3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53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8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2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45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3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66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29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0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13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573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77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01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88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0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69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9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74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6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5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87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8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93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35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58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0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64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0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3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0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57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86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76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9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63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1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0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7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5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83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97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20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0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93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3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45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7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78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14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9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19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49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9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56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49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55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5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89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2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68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8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96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2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27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6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7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7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54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5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73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49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54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44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0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86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73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40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79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7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46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031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19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82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64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2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5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87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347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08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23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04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26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62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7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30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8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8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2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3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56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https://docs.microsoft.com/en-us/sccm/core/clients/manage/inventory/configure-hardware-inventory" TargetMode="External"/><Relationship Id="rId4" Type="http://schemas.openxmlformats.org/officeDocument/2006/relationships/styles" Target="styles.xml"/><Relationship Id="rId9" Type="http://schemas.openxmlformats.org/officeDocument/2006/relationships/hyperlink" Target="https://docs.microsoft.com/en-us/sccm/core/clients/manage/inventory/introduction-to-hardware-inventory" TargetMode="Externa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8-02-13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4734501-0556-4F28-9FF0-867B7B4685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14</TotalTime>
  <Pages>3</Pages>
  <Words>780</Words>
  <Characters>444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stem Center Configuration Manager</vt:lpstr>
    </vt:vector>
  </TitlesOfParts>
  <Company/>
  <LinksUpToDate>false</LinksUpToDate>
  <CharactersWithSpaces>5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stem Center Configuration Manager</dc:title>
  <dc:subject>Administration E-BOOK</dc:subject>
  <dc:creator>Raphael Perez</dc:creator>
  <cp:keywords>SCCM, ConfigMgr, Course, Overview, System Center, System Center Configuration Manager, Intune, Azure, MVP</cp:keywords>
  <dc:description/>
  <cp:lastModifiedBy>Raphael @ Perez.net.br</cp:lastModifiedBy>
  <cp:revision>977</cp:revision>
  <cp:lastPrinted>2018-03-01T08:59:00Z</cp:lastPrinted>
  <dcterms:created xsi:type="dcterms:W3CDTF">2017-01-19T14:32:00Z</dcterms:created>
  <dcterms:modified xsi:type="dcterms:W3CDTF">2018-08-02T0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Version">
    <vt:lpwstr>4.00</vt:lpwstr>
  </property>
  <property fmtid="{D5CDD505-2E9C-101B-9397-08002B2CF9AE}" pid="3" name="DocumentDate">
    <vt:lpwstr>December 2018</vt:lpwstr>
  </property>
  <property fmtid="{D5CDD505-2E9C-101B-9397-08002B2CF9AE}" pid="4" name="DocumentAuthor">
    <vt:lpwstr>Raphael Perez</vt:lpwstr>
  </property>
  <property fmtid="{D5CDD505-2E9C-101B-9397-08002B2CF9AE}" pid="5" name="DocumentAuthorEmail">
    <vt:lpwstr>raphael@perez.net.br</vt:lpwstr>
  </property>
  <property fmtid="{D5CDD505-2E9C-101B-9397-08002B2CF9AE}" pid="6" name="MSIP_Label_514ac1ad-18a2-4d44-a8de-15eb91446b08_Enabled">
    <vt:lpwstr>True</vt:lpwstr>
  </property>
  <property fmtid="{D5CDD505-2E9C-101B-9397-08002B2CF9AE}" pid="7" name="MSIP_Label_514ac1ad-18a2-4d44-a8de-15eb91446b08_Ref">
    <vt:lpwstr>https://api.informationprotection.azure.com/api/375ae835-5f41-42ad-8fad-77a34f332adf</vt:lpwstr>
  </property>
  <property fmtid="{D5CDD505-2E9C-101B-9397-08002B2CF9AE}" pid="8" name="MSIP_Label_514ac1ad-18a2-4d44-a8de-15eb91446b08_AssignedBy">
    <vt:lpwstr>raphael@perez.net.br</vt:lpwstr>
  </property>
  <property fmtid="{D5CDD505-2E9C-101B-9397-08002B2CF9AE}" pid="9" name="MSIP_Label_514ac1ad-18a2-4d44-a8de-15eb91446b08_DateCreated">
    <vt:lpwstr>2016-11-03T12:40:57.7122861+00:00</vt:lpwstr>
  </property>
  <property fmtid="{D5CDD505-2E9C-101B-9397-08002B2CF9AE}" pid="10" name="MSIP_Label_514ac1ad-18a2-4d44-a8de-15eb91446b08_Name">
    <vt:lpwstr>Public</vt:lpwstr>
  </property>
  <property fmtid="{D5CDD505-2E9C-101B-9397-08002B2CF9AE}" pid="11" name="MSIP_Label_514ac1ad-18a2-4d44-a8de-15eb91446b08_Extended_MSFT_Method">
    <vt:lpwstr>Manual</vt:lpwstr>
  </property>
  <property fmtid="{D5CDD505-2E9C-101B-9397-08002B2CF9AE}" pid="12" name="Sensitivity">
    <vt:lpwstr>Public</vt:lpwstr>
  </property>
</Properties>
</file>